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XML</w:t>
      </w:r>
      <w:r>
        <w:t xml:space="preserve"> </w:t>
      </w:r>
      <w:r>
        <w:t xml:space="preserve">in</w:t>
      </w:r>
      <w:r>
        <w:t xml:space="preserve"> </w:t>
      </w:r>
      <w:r>
        <w:t xml:space="preserve">R</w:t>
      </w:r>
    </w:p>
    <w:p>
      <w:pPr>
        <w:pStyle w:val="Author"/>
      </w:pPr>
      <w:r>
        <w:t xml:space="preserve">Bear</w:t>
      </w:r>
    </w:p>
    <w:p>
      <w:pPr>
        <w:pStyle w:val="Date"/>
      </w:pPr>
      <w:r>
        <w:t xml:space="preserve">September</w:t>
      </w:r>
      <w:r>
        <w:t xml:space="preserve"> </w:t>
      </w:r>
      <w:r>
        <w:t xml:space="preserve">1,</w:t>
      </w:r>
      <w:r>
        <w:t xml:space="preserve"> </w:t>
      </w:r>
      <w:r>
        <w:t xml:space="preserve">2018</w:t>
      </w:r>
    </w:p>
    <w:p>
      <w:pPr>
        <w:pStyle w:val="Heading2"/>
      </w:pPr>
      <w:bookmarkStart w:id="21" w:name="what-is-xml"/>
      <w:bookmarkEnd w:id="21"/>
      <w:r>
        <w:t xml:space="preserve">What is XML?</w:t>
      </w:r>
    </w:p>
    <w:p>
      <w:pPr>
        <w:pStyle w:val="FirstParagraph"/>
      </w:pPr>
      <w:hyperlink r:id="rId22">
        <w:r>
          <w:rPr>
            <w:rStyle w:val="Hyperlink"/>
          </w:rPr>
          <w:t xml:space="preserve">Extensible Markup Language (XML)</w:t>
        </w:r>
      </w:hyperlink>
      <w:r>
        <w:t xml:space="preserve"> </w:t>
      </w:r>
      <w:r>
        <w:t xml:space="preserve">is a markup language that defines a set of rules for encoding documents in a format that is both human-readable and machine-readable.</w:t>
      </w:r>
    </w:p>
    <w:p>
      <w:pPr>
        <w:pStyle w:val="FigureWithCaption"/>
      </w:pPr>
      <w:r>
        <w:drawing>
          <wp:inline>
            <wp:extent cx="5080000" cy="5778500"/>
            <wp:effectExtent b="0" l="0" r="0" t="0"/>
            <wp:docPr descr="XML Doc" title="" id="1" name="Picture"/>
            <a:graphic>
              <a:graphicData uri="http://schemas.openxmlformats.org/drawingml/2006/picture">
                <pic:pic>
                  <pic:nvPicPr>
                    <pic:cNvPr descr="http://54.198.163.24/YouTube/MachineLearning/IMG/XML.png" id="0" name="Picture"/>
                    <pic:cNvPicPr>
                      <a:picLocks noChangeArrowheads="1" noChangeAspect="1"/>
                    </pic:cNvPicPr>
                  </pic:nvPicPr>
                  <pic:blipFill>
                    <a:blip r:embed="rId25"/>
                    <a:stretch>
                      <a:fillRect/>
                    </a:stretch>
                  </pic:blipFill>
                  <pic:spPr bwMode="auto">
                    <a:xfrm>
                      <a:off x="0" y="0"/>
                      <a:ext cx="5080000" cy="5778500"/>
                    </a:xfrm>
                    <a:prstGeom prst="rect">
                      <a:avLst/>
                    </a:prstGeom>
                    <a:noFill/>
                    <a:ln w="9525">
                      <a:noFill/>
                      <a:headEnd/>
                      <a:tailEnd/>
                    </a:ln>
                  </pic:spPr>
                </pic:pic>
              </a:graphicData>
            </a:graphic>
          </wp:inline>
        </w:drawing>
      </w:r>
    </w:p>
    <w:p>
      <w:pPr>
        <w:pStyle w:val="ImageCaption"/>
      </w:pPr>
      <w:r>
        <w:t xml:space="preserve">XML Doc</w:t>
      </w:r>
    </w:p>
    <w:p>
      <w:pPr>
        <w:pStyle w:val="Heading3"/>
      </w:pPr>
      <w:bookmarkStart w:id="26" w:name="xml-terminology"/>
      <w:bookmarkEnd w:id="26"/>
      <w:r>
        <w:t xml:space="preserve">XML terminology</w:t>
      </w:r>
    </w:p>
    <w:p>
      <w:pPr>
        <w:pStyle w:val="SourceCode"/>
      </w:pPr>
      <w:r>
        <w:rPr>
          <w:rStyle w:val="NormalTok"/>
        </w:rPr>
        <w:t xml:space="preserve">Character </w:t>
      </w:r>
      <w:r>
        <w:rPr>
          <w:rStyle w:val="OperatorTok"/>
        </w:rPr>
        <w:t xml:space="preserve">-</w:t>
      </w:r>
      <w:r>
        <w:rPr>
          <w:rStyle w:val="StringTok"/>
        </w:rPr>
        <w:t xml:space="preserve"> </w:t>
      </w:r>
      <w:r>
        <w:rPr>
          <w:rStyle w:val="NormalTok"/>
        </w:rPr>
        <w:t xml:space="preserve">An XML document is a string of characters. Almost every legal Unicode character may appear </w:t>
      </w:r>
      <w:r>
        <w:rPr>
          <w:rStyle w:val="ControlFlowTok"/>
        </w:rPr>
        <w:t xml:space="preserve">in</w:t>
      </w:r>
      <w:r>
        <w:rPr>
          <w:rStyle w:val="NormalTok"/>
        </w:rPr>
        <w:t xml:space="preserve"> an XML document.</w:t>
      </w:r>
      <w:r>
        <w:br w:type="textWrapping"/>
      </w:r>
      <w:r>
        <w:br w:type="textWrapping"/>
      </w:r>
      <w:r>
        <w:rPr>
          <w:rStyle w:val="OperatorTok"/>
        </w:rPr>
        <w:t xml:space="preserve">*</w:t>
      </w:r>
      <w:r>
        <w:rPr>
          <w:rStyle w:val="StringTok"/>
        </w:rPr>
        <w:t xml:space="preserve"> </w:t>
      </w:r>
      <w:r>
        <w:rPr>
          <w:rStyle w:val="NormalTok"/>
        </w:rPr>
        <w:t xml:space="preserve">Processor and application </w:t>
      </w:r>
      <w:r>
        <w:rPr>
          <w:rStyle w:val="OperatorTok"/>
        </w:rPr>
        <w:t xml:space="preserve">-</w:t>
      </w:r>
      <w:r>
        <w:rPr>
          <w:rStyle w:val="StringTok"/>
        </w:rPr>
        <w:t xml:space="preserve"> </w:t>
      </w:r>
      <w:r>
        <w:rPr>
          <w:rStyle w:val="NormalTok"/>
        </w:rPr>
        <w:t xml:space="preserve">The processor analyzes the markup and passes structured information to an application. The specification places requirements on what an XML processor must do and not do, but the application is outside its scope. The </w:t>
      </w:r>
      <w:r>
        <w:rPr>
          <w:rStyle w:val="KeywordTok"/>
        </w:rPr>
        <w:t xml:space="preserve">processor</w:t>
      </w:r>
      <w:r>
        <w:rPr>
          <w:rStyle w:val="NormalTok"/>
        </w:rPr>
        <w:t xml:space="preserve"> (as the specification calls it) is often referred to colloquially as an XML parser.  </w:t>
      </w:r>
      <w:r>
        <w:br w:type="textWrapping"/>
      </w:r>
      <w:r>
        <w:br w:type="textWrapping"/>
      </w:r>
      <w:r>
        <w:rPr>
          <w:rStyle w:val="OperatorTok"/>
        </w:rPr>
        <w:t xml:space="preserve">*</w:t>
      </w:r>
      <w:r>
        <w:rPr>
          <w:rStyle w:val="StringTok"/>
        </w:rPr>
        <w:t xml:space="preserve"> </w:t>
      </w:r>
      <w:r>
        <w:rPr>
          <w:rStyle w:val="NormalTok"/>
        </w:rPr>
        <w:t xml:space="preserve">Markup and content</w:t>
      </w:r>
      <w:r>
        <w:rPr>
          <w:rStyle w:val="OperatorTok"/>
        </w:rPr>
        <w:t xml:space="preserve">-</w:t>
      </w:r>
      <w:r>
        <w:rPr>
          <w:rStyle w:val="StringTok"/>
        </w:rPr>
        <w:t xml:space="preserve"> </w:t>
      </w:r>
      <w:r>
        <w:rPr>
          <w:rStyle w:val="NormalTok"/>
        </w:rPr>
        <w:t xml:space="preserve">The characters making up an XML document are divided into markup and content, which may be distinguished by the application of simple syntactic rules. Generally, strings that constitute markup either begin with the character </w:t>
      </w:r>
      <w:r>
        <w:rPr>
          <w:rStyle w:val="OperatorTok"/>
        </w:rPr>
        <w:t xml:space="preserve">&lt;</w:t>
      </w:r>
      <w:r>
        <w:rPr>
          <w:rStyle w:val="StringTok"/>
        </w:rPr>
        <w:t xml:space="preserve"> </w:t>
      </w:r>
      <w:r>
        <w:rPr>
          <w:rStyle w:val="NormalTok"/>
        </w:rPr>
        <w:t xml:space="preserve">and end with a </w:t>
      </w:r>
      <w:r>
        <w:rPr>
          <w:rStyle w:val="OperatorTok"/>
        </w:rPr>
        <w:t xml:space="preserve">&gt;</w:t>
      </w:r>
      <w:r>
        <w:rPr>
          <w:rStyle w:val="NormalTok"/>
        </w:rPr>
        <w:t xml:space="preserve">, or they begin with the character </w:t>
      </w:r>
      <w:r>
        <w:rPr>
          <w:rStyle w:val="OperatorTok"/>
        </w:rPr>
        <w:t xml:space="preserve">&amp;</w:t>
      </w:r>
      <w:r>
        <w:rPr>
          <w:rStyle w:val="StringTok"/>
        </w:rPr>
        <w:t xml:space="preserve"> </w:t>
      </w:r>
      <w:r>
        <w:rPr>
          <w:rStyle w:val="NormalTok"/>
        </w:rPr>
        <w:t xml:space="preserve">and end with a ;. Strings of characters that are not markup are content. However, </w:t>
      </w:r>
      <w:r>
        <w:rPr>
          <w:rStyle w:val="ControlFlowTok"/>
        </w:rPr>
        <w:t xml:space="preserve">in</w:t>
      </w:r>
      <w:r>
        <w:rPr>
          <w:rStyle w:val="NormalTok"/>
        </w:rPr>
        <w:t xml:space="preserve"> a CDATA section, the delimiters </w:t>
      </w:r>
      <w:r>
        <w:rPr>
          <w:rStyle w:val="OperatorTok"/>
        </w:rPr>
        <w:t xml:space="preserve">&lt;!</w:t>
      </w:r>
      <w:r>
        <w:rPr>
          <w:rStyle w:val="NormalTok"/>
        </w:rPr>
        <w:t xml:space="preserve">[CDATA[ and ]]</w:t>
      </w:r>
      <w:r>
        <w:rPr>
          <w:rStyle w:val="OperatorTok"/>
        </w:rPr>
        <w:t xml:space="preserve">&gt;</w:t>
      </w:r>
      <w:r>
        <w:rPr>
          <w:rStyle w:val="StringTok"/>
        </w:rPr>
        <w:t xml:space="preserve"> </w:t>
      </w:r>
      <w:r>
        <w:rPr>
          <w:rStyle w:val="NormalTok"/>
        </w:rPr>
        <w:t xml:space="preserve">are classified as markup, </w:t>
      </w:r>
      <w:r>
        <w:rPr>
          <w:rStyle w:val="ControlFlowTok"/>
        </w:rPr>
        <w:t xml:space="preserve">while</w:t>
      </w:r>
      <w:r>
        <w:rPr>
          <w:rStyle w:val="NormalTok"/>
        </w:rPr>
        <w:t xml:space="preserve"> the text between them is classified as content. In addition, whitespace before and after the outermost element is classified as markup.  </w:t>
      </w:r>
      <w:r>
        <w:br w:type="textWrapping"/>
      </w:r>
      <w:r>
        <w:br w:type="textWrapping"/>
      </w:r>
      <w:r>
        <w:rPr>
          <w:rStyle w:val="OperatorTok"/>
        </w:rPr>
        <w:t xml:space="preserve">*</w:t>
      </w:r>
      <w:r>
        <w:rPr>
          <w:rStyle w:val="StringTok"/>
        </w:rPr>
        <w:t xml:space="preserve"> </w:t>
      </w:r>
      <w:r>
        <w:rPr>
          <w:rStyle w:val="NormalTok"/>
        </w:rPr>
        <w:t xml:space="preserve">Tag </w:t>
      </w:r>
      <w:r>
        <w:rPr>
          <w:rStyle w:val="OperatorTok"/>
        </w:rPr>
        <w:t xml:space="preserve">-</w:t>
      </w:r>
      <w:r>
        <w:rPr>
          <w:rStyle w:val="StringTok"/>
        </w:rPr>
        <w:t xml:space="preserve"> </w:t>
      </w:r>
      <w:r>
        <w:rPr>
          <w:rStyle w:val="NormalTok"/>
        </w:rPr>
        <w:t xml:space="preserve">A tag is a markup construct that begins with </w:t>
      </w:r>
      <w:r>
        <w:rPr>
          <w:rStyle w:val="OperatorTok"/>
        </w:rPr>
        <w:t xml:space="preserve">&lt;</w:t>
      </w:r>
      <w:r>
        <w:rPr>
          <w:rStyle w:val="StringTok"/>
        </w:rPr>
        <w:t xml:space="preserve"> </w:t>
      </w:r>
      <w:r>
        <w:rPr>
          <w:rStyle w:val="NormalTok"/>
        </w:rPr>
        <w:t xml:space="preserve">and ends with </w:t>
      </w:r>
      <w:r>
        <w:rPr>
          <w:rStyle w:val="OperatorTok"/>
        </w:rPr>
        <w:t xml:space="preserve">&gt;</w:t>
      </w:r>
      <w:r>
        <w:rPr>
          <w:rStyle w:val="NormalTok"/>
        </w:rPr>
        <w:t xml:space="preserve">. Tags come </w:t>
      </w:r>
      <w:r>
        <w:rPr>
          <w:rStyle w:val="ControlFlowTok"/>
        </w:rPr>
        <w:t xml:space="preserve">in</w:t>
      </w:r>
      <w:r>
        <w:rPr>
          <w:rStyle w:val="NormalTok"/>
        </w:rPr>
        <w:t xml:space="preserve"> three flavors</w:t>
      </w:r>
      <w:r>
        <w:rPr>
          <w:rStyle w:val="OperatorTok"/>
        </w:rPr>
        <w:t xml:space="preserve">:</w:t>
      </w:r>
      <w:r>
        <w:br w:type="textWrapping"/>
      </w:r>
      <w:r>
        <w:rPr>
          <w:rStyle w:val="NormalTok"/>
        </w:rPr>
        <w:t xml:space="preserve">start</w:t>
      </w:r>
      <w:r>
        <w:rPr>
          <w:rStyle w:val="OperatorTok"/>
        </w:rPr>
        <w:t xml:space="preserve">-</w:t>
      </w:r>
      <w:r>
        <w:rPr>
          <w:rStyle w:val="NormalTok"/>
        </w:rPr>
        <w:t xml:space="preserve">tag, such as </w:t>
      </w:r>
      <w:r>
        <w:rPr>
          <w:rStyle w:val="OperatorTok"/>
        </w:rPr>
        <w:t xml:space="preserve">&lt;</w:t>
      </w:r>
      <w:r>
        <w:rPr>
          <w:rStyle w:val="NormalTok"/>
        </w:rPr>
        <w:t xml:space="preserve">section</w:t>
      </w:r>
      <w:r>
        <w:rPr>
          <w:rStyle w:val="OperatorTok"/>
        </w:rPr>
        <w:t xml:space="preserve">&gt;</w:t>
      </w:r>
      <w:r>
        <w:rPr>
          <w:rStyle w:val="NormalTok"/>
        </w:rPr>
        <w:t xml:space="preserve">;</w:t>
      </w:r>
      <w:r>
        <w:br w:type="textWrapping"/>
      </w:r>
      <w:r>
        <w:rPr>
          <w:rStyle w:val="NormalTok"/>
        </w:rPr>
        <w:t xml:space="preserve">end</w:t>
      </w:r>
      <w:r>
        <w:rPr>
          <w:rStyle w:val="OperatorTok"/>
        </w:rPr>
        <w:t xml:space="preserve">-</w:t>
      </w:r>
      <w:r>
        <w:rPr>
          <w:rStyle w:val="NormalTok"/>
        </w:rPr>
        <w:t xml:space="preserve">tag, such as </w:t>
      </w:r>
      <w:r>
        <w:rPr>
          <w:rStyle w:val="OperatorTok"/>
        </w:rPr>
        <w:t xml:space="preserve">&lt;</w:t>
      </w:r>
      <w:r>
        <w:rPr>
          <w:rStyle w:val="ErrorTok"/>
        </w:rPr>
        <w:t xml:space="preserve">/</w:t>
      </w:r>
      <w:r>
        <w:rPr>
          <w:rStyle w:val="NormalTok"/>
        </w:rPr>
        <w:t xml:space="preserve">section</w:t>
      </w:r>
      <w:r>
        <w:rPr>
          <w:rStyle w:val="OperatorTok"/>
        </w:rPr>
        <w:t xml:space="preserve">&gt;</w:t>
      </w:r>
      <w:r>
        <w:rPr>
          <w:rStyle w:val="NormalTok"/>
        </w:rPr>
        <w:t xml:space="preserve">;</w:t>
      </w:r>
      <w:r>
        <w:br w:type="textWrapping"/>
      </w:r>
      <w:r>
        <w:rPr>
          <w:rStyle w:val="NormalTok"/>
        </w:rPr>
        <w:t xml:space="preserve">empty</w:t>
      </w:r>
      <w:r>
        <w:rPr>
          <w:rStyle w:val="OperatorTok"/>
        </w:rPr>
        <w:t xml:space="preserve">-</w:t>
      </w:r>
      <w:r>
        <w:rPr>
          <w:rStyle w:val="NormalTok"/>
        </w:rPr>
        <w:t xml:space="preserve">element tag, such as </w:t>
      </w:r>
      <w:r>
        <w:rPr>
          <w:rStyle w:val="OperatorTok"/>
        </w:rPr>
        <w:t xml:space="preserve">&lt;</w:t>
      </w:r>
      <w:r>
        <w:rPr>
          <w:rStyle w:val="NormalTok"/>
        </w:rPr>
        <w:t xml:space="preserve">line</w:t>
      </w:r>
      <w:r>
        <w:rPr>
          <w:rStyle w:val="OperatorTok"/>
        </w:rPr>
        <w:t xml:space="preserve">-</w:t>
      </w:r>
      <w:r>
        <w:rPr>
          <w:rStyle w:val="ControlFlowTok"/>
        </w:rPr>
        <w:t xml:space="preserve">break</w:t>
      </w:r>
      <w:r>
        <w:rPr>
          <w:rStyle w:val="NormalTok"/>
        </w:rPr>
        <w:t xml:space="preserve"> </w:t>
      </w:r>
      <w:r>
        <w:rPr>
          <w:rStyle w:val="OperatorTok"/>
        </w:rPr>
        <w:t xml:space="preserve">/</w:t>
      </w:r>
      <w:r>
        <w:rPr>
          <w:rStyle w:val="ErrorTok"/>
        </w:rPr>
        <w:t xml:space="preserve">&gt;</w:t>
      </w:r>
      <w:r>
        <w:rPr>
          <w:rStyle w:val="NormalTok"/>
        </w:rPr>
        <w:t xml:space="preserve">.  </w:t>
      </w:r>
      <w:r>
        <w:br w:type="textWrapping"/>
      </w:r>
      <w:r>
        <w:br w:type="textWrapping"/>
      </w:r>
      <w:r>
        <w:rPr>
          <w:rStyle w:val="OperatorTok"/>
        </w:rPr>
        <w:t xml:space="preserve">*</w:t>
      </w:r>
      <w:r>
        <w:rPr>
          <w:rStyle w:val="StringTok"/>
        </w:rPr>
        <w:t xml:space="preserve"> </w:t>
      </w:r>
      <w:r>
        <w:rPr>
          <w:rStyle w:val="NormalTok"/>
        </w:rPr>
        <w:t xml:space="preserve">Element </w:t>
      </w:r>
      <w:r>
        <w:rPr>
          <w:rStyle w:val="OperatorTok"/>
        </w:rPr>
        <w:t xml:space="preserve">-</w:t>
      </w:r>
      <w:r>
        <w:rPr>
          <w:rStyle w:val="StringTok"/>
        </w:rPr>
        <w:t xml:space="preserve"> </w:t>
      </w:r>
      <w:r>
        <w:rPr>
          <w:rStyle w:val="NormalTok"/>
        </w:rPr>
        <w:t xml:space="preserve">An element is a logical document component that either begins with a start</w:t>
      </w:r>
      <w:r>
        <w:rPr>
          <w:rStyle w:val="OperatorTok"/>
        </w:rPr>
        <w:t xml:space="preserve">-</w:t>
      </w:r>
      <w:r>
        <w:rPr>
          <w:rStyle w:val="NormalTok"/>
        </w:rPr>
        <w:t xml:space="preserve">tag and ends with a matching end</w:t>
      </w:r>
      <w:r>
        <w:rPr>
          <w:rStyle w:val="OperatorTok"/>
        </w:rPr>
        <w:t xml:space="preserve">-</w:t>
      </w:r>
      <w:r>
        <w:rPr>
          <w:rStyle w:val="NormalTok"/>
        </w:rPr>
        <w:t xml:space="preserve">tag or consists only of an empty</w:t>
      </w:r>
      <w:r>
        <w:rPr>
          <w:rStyle w:val="OperatorTok"/>
        </w:rPr>
        <w:t xml:space="preserve">-</w:t>
      </w:r>
      <w:r>
        <w:rPr>
          <w:rStyle w:val="NormalTok"/>
        </w:rPr>
        <w:t xml:space="preserve">element tag. The characters between the start</w:t>
      </w:r>
      <w:r>
        <w:rPr>
          <w:rStyle w:val="OperatorTok"/>
        </w:rPr>
        <w:t xml:space="preserve">-</w:t>
      </w:r>
      <w:r>
        <w:rPr>
          <w:rStyle w:val="NormalTok"/>
        </w:rPr>
        <w:t xml:space="preserve">tag and end</w:t>
      </w:r>
      <w:r>
        <w:rPr>
          <w:rStyle w:val="OperatorTok"/>
        </w:rPr>
        <w:t xml:space="preserve">-</w:t>
      </w:r>
      <w:r>
        <w:rPr>
          <w:rStyle w:val="NormalTok"/>
        </w:rPr>
        <w:t xml:space="preserve">tag, </w:t>
      </w:r>
      <w:r>
        <w:rPr>
          <w:rStyle w:val="ControlFlowTok"/>
        </w:rPr>
        <w:t xml:space="preserve">if</w:t>
      </w:r>
      <w:r>
        <w:rPr>
          <w:rStyle w:val="NormalTok"/>
        </w:rPr>
        <w:t xml:space="preserve"> any, are the element</w:t>
      </w:r>
      <w:r>
        <w:rPr>
          <w:rStyle w:val="StringTok"/>
        </w:rPr>
        <w:t xml:space="preserve">'s content, and may contain markup, including other elements, which are called child elements. An example is &lt;greeting&gt;Hello, world!&lt;/greeting&gt;. Another is &lt;line-break /&gt;.  </w:t>
      </w:r>
      <w:r>
        <w:br w:type="textWrapping"/>
      </w:r>
      <w:r>
        <w:br w:type="textWrapping"/>
      </w:r>
      <w:r>
        <w:rPr>
          <w:rStyle w:val="StringTok"/>
        </w:rPr>
        <w:t xml:space="preserve">* Attribute - An attribute is a markup construct consisting of a name–value pair that exists within a start-tag or empty-element tag. An example is &lt;img src="bear.jpg" alt="bear" /&gt;, where the name of the attributes are "src" and "alt" and their values are "bear.jpg" and "bear" respectively. Another example is &lt;step number="3"&gt;Connect A to B.&lt;/step&gt;, where the name of the attribute is "number" and its value is "3". An XML attribute can only have a single value and each attribute can appear at most once on each element. In the common situation where a list of multiple values is desired, this must be done by encoding the list into a well-formed XML attribute[note 1] with some format beyond what XML defines itself. Usually this is either a comma or semi-colon delimited list or, if the individual values are known not to contain spaces,[note 2] a space-delimited list can be used. &lt;div class="inner greeting-box"&gt;Welcome!&lt;/div&gt;, where the attribute "class" has both the value "inner greeting-box" and also indicates the two CSS class names "inner" and "greeting-box".   </w:t>
      </w:r>
      <w:r>
        <w:br w:type="textWrapping"/>
      </w:r>
      <w:r>
        <w:br w:type="textWrapping"/>
      </w:r>
      <w:r>
        <w:rPr>
          <w:rStyle w:val="StringTok"/>
        </w:rPr>
        <w:t xml:space="preserve">* XML declaration - XML documents may begin with an XML declaration that describes some information about themselves. An example is &lt;?xml version="1.0" encoding="UTF-8"?&gt;.</w:t>
      </w:r>
    </w:p>
    <w:p>
      <w:pPr>
        <w:pStyle w:val="Heading2"/>
      </w:pPr>
      <w:bookmarkStart w:id="27" w:name="additional-packages-needed"/>
      <w:bookmarkEnd w:id="27"/>
      <w:r>
        <w:t xml:space="preserve">Additional packages needed</w:t>
      </w:r>
    </w:p>
    <w:p>
      <w:pPr>
        <w:pStyle w:val="FirstParagraph"/>
      </w:pPr>
      <w:r>
        <w:t xml:space="preserve">To run the code in you may need additional packages.</w:t>
      </w:r>
    </w:p>
    <w:p>
      <w:pPr>
        <w:pStyle w:val="Compact"/>
        <w:numPr>
          <w:numId w:val="1001"/>
          <w:ilvl w:val="0"/>
        </w:numPr>
      </w:pPr>
      <w:r>
        <w:t xml:space="preserve">If necessary install the following package(s).</w:t>
      </w:r>
    </w:p>
    <w:p>
      <w:pPr>
        <w:pStyle w:val="FirstParagraph"/>
      </w:pPr>
      <w:r>
        <w:rPr>
          <w:rStyle w:val="VerbatimChar"/>
        </w:rPr>
        <w:t xml:space="preserve">install.packages("XML");</w:t>
      </w:r>
    </w:p>
    <w:p>
      <w:pPr>
        <w:pStyle w:val="SourceCode"/>
      </w:pPr>
      <w:r>
        <w:rPr>
          <w:rStyle w:val="KeywordTok"/>
        </w:rPr>
        <w:t xml:space="preserve">library</w:t>
      </w:r>
      <w:r>
        <w:rPr>
          <w:rStyle w:val="NormalTok"/>
        </w:rPr>
        <w:t xml:space="preserve">(XML)</w:t>
      </w:r>
    </w:p>
    <w:p>
      <w:pPr>
        <w:pStyle w:val="Heading2"/>
      </w:pPr>
      <w:bookmarkStart w:id="28" w:name="mlb-xml-data"/>
      <w:bookmarkEnd w:id="28"/>
      <w:r>
        <w:t xml:space="preserve">MLB XML data</w:t>
      </w:r>
    </w:p>
    <w:p>
      <w:pPr>
        <w:pStyle w:val="FirstParagraph"/>
      </w:pPr>
      <w:hyperlink r:id="rId29">
        <w:r>
          <w:rPr>
            <w:rStyle w:val="Hyperlink"/>
          </w:rPr>
          <w:t xml:space="preserve">mlb.com</w:t>
        </w:r>
      </w:hyperlink>
      <w:r>
        <w:t xml:space="preserve"> </w:t>
      </w:r>
      <w:r>
        <w:t xml:space="preserve">stores statistical data from baseball games on</w:t>
      </w:r>
      <w:r>
        <w:t xml:space="preserve"> </w:t>
      </w:r>
      <w:hyperlink r:id="rId30">
        <w:r>
          <w:rPr>
            <w:rStyle w:val="Hyperlink"/>
          </w:rPr>
          <w:t xml:space="preserve">http://gd2.mlb.com/components/game/mlb/</w:t>
        </w:r>
      </w:hyperlink>
      <w:r>
        <w:t xml:space="preserve"> </w:t>
      </w:r>
      <w:r>
        <w:t xml:space="preserve">in an XML format.</w:t>
      </w:r>
    </w:p>
    <w:p>
      <w:pPr>
        <w:pStyle w:val="BodyText"/>
      </w:pPr>
      <w:r>
        <w:t xml:space="preserve">Let’s parse the master scorebord for 09/10/2016</w:t>
      </w:r>
      <w:r>
        <w:t xml:space="preserve"> </w:t>
      </w:r>
      <w:hyperlink r:id="rId31">
        <w:r>
          <w:rPr>
            <w:rStyle w:val="Hyperlink"/>
          </w:rPr>
          <w:t xml:space="preserve">http://gd2.mlb.com/components/game/mlb/year_2016/month_09/day_10/master_scoreboard.xml</w:t>
        </w:r>
      </w:hyperlink>
    </w:p>
    <w:p>
      <w:pPr>
        <w:pStyle w:val="SourceCode"/>
      </w:pPr>
      <w:r>
        <w:rPr>
          <w:rStyle w:val="NormalTok"/>
        </w:rPr>
        <w:t xml:space="preserve">xml.url &lt;-</w:t>
      </w:r>
      <w:r>
        <w:rPr>
          <w:rStyle w:val="StringTok"/>
        </w:rPr>
        <w:t xml:space="preserve"> "http://gd2.mlb.com/components/game/mlb/year_2016/month_09/day_10/master_scoreboard.xml"</w:t>
      </w:r>
      <w:r>
        <w:br w:type="textWrapping"/>
      </w:r>
      <w:r>
        <w:rPr>
          <w:rStyle w:val="CommentTok"/>
        </w:rPr>
        <w:t xml:space="preserve"># Use the xmlTreePares-function to parse xml file directly from the web</w:t>
      </w:r>
      <w:r>
        <w:br w:type="textWrapping"/>
      </w:r>
      <w:r>
        <w:rPr>
          <w:rStyle w:val="NormalTok"/>
        </w:rPr>
        <w:t xml:space="preserve">mlb.xml &lt;-</w:t>
      </w:r>
      <w:r>
        <w:rPr>
          <w:rStyle w:val="StringTok"/>
        </w:rPr>
        <w:t xml:space="preserve"> </w:t>
      </w:r>
      <w:r>
        <w:rPr>
          <w:rStyle w:val="KeywordTok"/>
        </w:rPr>
        <w:t xml:space="preserve">xmlTreeParse</w:t>
      </w:r>
      <w:r>
        <w:rPr>
          <w:rStyle w:val="NormalTok"/>
        </w:rPr>
        <w:t xml:space="preserve">(xml.url)</w:t>
      </w:r>
      <w:r>
        <w:br w:type="textWrapping"/>
      </w:r>
      <w:r>
        <w:rPr>
          <w:rStyle w:val="KeywordTok"/>
        </w:rPr>
        <w:t xml:space="preserve">class</w:t>
      </w:r>
      <w:r>
        <w:rPr>
          <w:rStyle w:val="NormalTok"/>
        </w:rPr>
        <w:t xml:space="preserve">(mlb.xml)</w:t>
      </w:r>
    </w:p>
    <w:p>
      <w:pPr>
        <w:pStyle w:val="SourceCode"/>
      </w:pPr>
      <w:r>
        <w:rPr>
          <w:rStyle w:val="VerbatimChar"/>
        </w:rPr>
        <w:t xml:space="preserve">## [1] "XMLDocument"         "XMLAbstractDocument"</w:t>
      </w:r>
    </w:p>
    <w:p>
      <w:pPr>
        <w:pStyle w:val="SourceCode"/>
      </w:pPr>
      <w:r>
        <w:rPr>
          <w:rStyle w:val="NormalTok"/>
        </w:rPr>
        <w:t xml:space="preserve">xmltop =</w:t>
      </w:r>
      <w:r>
        <w:rPr>
          <w:rStyle w:val="StringTok"/>
        </w:rPr>
        <w:t xml:space="preserve"> </w:t>
      </w:r>
      <w:r>
        <w:rPr>
          <w:rStyle w:val="KeywordTok"/>
        </w:rPr>
        <w:t xml:space="preserve">xmlRoot</w:t>
      </w:r>
      <w:r>
        <w:rPr>
          <w:rStyle w:val="NormalTok"/>
        </w:rPr>
        <w:t xml:space="preserve">(mlb.xml) </w:t>
      </w:r>
      <w:r>
        <w:rPr>
          <w:rStyle w:val="CommentTok"/>
        </w:rPr>
        <w:t xml:space="preserve">#gives content of root</w:t>
      </w:r>
      <w:r>
        <w:br w:type="textWrapping"/>
      </w:r>
      <w:r>
        <w:rPr>
          <w:rStyle w:val="KeywordTok"/>
        </w:rPr>
        <w:t xml:space="preserve">class</w:t>
      </w:r>
      <w:r>
        <w:rPr>
          <w:rStyle w:val="NormalTok"/>
        </w:rPr>
        <w:t xml:space="preserve">(xmltop) </w:t>
      </w:r>
      <w:r>
        <w:rPr>
          <w:rStyle w:val="CommentTok"/>
        </w:rPr>
        <w:t xml:space="preserve">#"XMLInternalElementNode" "XMLInternalNode" "XMLAbstractNode"</w:t>
      </w:r>
    </w:p>
    <w:p>
      <w:pPr>
        <w:pStyle w:val="SourceCode"/>
      </w:pPr>
      <w:r>
        <w:rPr>
          <w:rStyle w:val="VerbatimChar"/>
        </w:rPr>
        <w:t xml:space="preserve">## [1] "XMLNode"          "RXMLAbstractNode" "XMLAbstractNode" </w:t>
      </w:r>
      <w:r>
        <w:br w:type="textWrapping"/>
      </w:r>
      <w:r>
        <w:rPr>
          <w:rStyle w:val="VerbatimChar"/>
        </w:rPr>
        <w:t xml:space="preserve">## [4] "oldClass"</w:t>
      </w:r>
    </w:p>
    <w:p>
      <w:pPr>
        <w:pStyle w:val="SourceCode"/>
      </w:pPr>
      <w:r>
        <w:rPr>
          <w:rStyle w:val="KeywordTok"/>
        </w:rPr>
        <w:t xml:space="preserve">print</w:t>
      </w:r>
      <w:r>
        <w:rPr>
          <w:rStyle w:val="NormalTok"/>
        </w:rPr>
        <w:t xml:space="preserve">(xmltop)[</w:t>
      </w:r>
      <w:r>
        <w:rPr>
          <w:rStyle w:val="DecValTok"/>
        </w:rPr>
        <w:t xml:space="preserve">1</w:t>
      </w:r>
      <w:r>
        <w:rPr>
          <w:rStyle w:val="NormalTok"/>
        </w:rPr>
        <w:t xml:space="preserve">]</w:t>
      </w:r>
    </w:p>
    <w:p>
      <w:pPr>
        <w:pStyle w:val="SourceCode"/>
      </w:pPr>
      <w:r>
        <w:rPr>
          <w:rStyle w:val="VerbatimChar"/>
        </w:rPr>
        <w:t xml:space="preserve">## &lt;games year="2016" month="09" day="10" modified_date="2017-02-24T15:22:15Z" next_day_date="2016-09-11"&gt;</w:t>
      </w:r>
      <w:r>
        <w:br w:type="textWrapping"/>
      </w: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2" home="3"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4" home="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25834" last="Upton" first="Melvin" name_display_roster="Upton Jr." number="7" hr="1" std_hr="20" inning="2" runners="1" team_code="tor"/&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57918" last="Happ" first="J.A." name_display_roster="Happ" number="33" era="3.33" wins="18" losses="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3958" last="Rodriguez" first="Eduardo" name_display_roster="Rodriguez, E" number="52" era="4.70" wins="2" losses="7"/&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32077" last="Osuna" first="Roberto" number="54" name_display_roster="Osuna" era="2.36" wins="2" losses="2" saves="31" svo="3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hnmlb-houmlb-1" venue="Minute Maid Park" game_pk="448978" time="1:05" time_date="2016/09/10 1:05" time_date_aw_lg="2016/09/10 1:05" time_date_hm_lg="2016/09/10 1:05" time_zone="ET" ampm="PM" first_pitch_et="" away_time="12:05" away_time_zone="CT" away_ampm="PM" home_time="12:05" home_time_zone="CT" home_ampm="PM" game_type="R" tiebreaker_sw="N" resume_date="" original_date="2016/09/10" time_zone_aw_lg="-4" time_zone_hm_lg="-4" time_aw_lg="1:05" aw_lg_ampm="PM" tz_aw_lg_gen="ET" time_hm_lg="1:05" hm_lg_ampm="PM" tz_hm_lg_gen="ET" venue_id="2392" scheduled_innings="9" description="" away_name_abbrev="CHC" home_name_abbrev="HOU" away_code="chn" away_file_code="chc" away_team_id="112" away_team_city="Chi Cubs" away_team_name="Cubs" away_division="C" away_league_id="104" away_sport_code="mlb" home_code="hou" home_file_code="hou" home_team_id="117" home_team_city="Houston" home_team_name="Astros" home_division="W" home_league_id="103" home_sport_code="mlb" day="SAT" gameday_sw="P" double_header_sw="N" game_nbr="1" tbd_flag="N" away_games_back="-" home_games_back="11.0" away_games_back_wildcard="" home_games_back_wildcard="5.0" venue_w_chan_loc="USTX0617" location="Houston, TX" gameday="2016_09_10_chnmlb_houmlb_1" away_win="90" away_loss="51" home_win="75" home_loss="67" game_data_directory="/components/game/mlb/year_2016/month_09/day_10/gid_2016_09_10_chnmlb_houmlb_1" league="N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 home="2"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2" home="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12"/&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608324" last="Bregman" first="Alex" name_display_roster="Bregman" number="2" hr="1" std_hr="8" inning="3" runners="0" team_code="hou"/&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43521" last="McHugh" first="Collin" name_display_roster="McHugh" number="31" era="4.86" wins="10" losses="1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407793" last="Lackey" first="John" name_display_roster="Lackey" number="41" era="3.35" wins="9" losses="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71704" last="Giles" first="Ken" number="53" name_display_roster="Giles" era="3.51" wins="2" losses="3" saves="10" svo="1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8-2016-09-10&amp;apos;,media_type:&amp;apos;video&amp;apos;})" wrapup="/mlb/gameday/index.jsp?gid=2016_09_10_chnmlb_houmlb_1&amp;amp;mode=wrap&amp;amp;c_id=mlb" home_audio="bam.media.launchPlayer({calendar_event_id:&amp;apos;14-448978-2016-09-10&amp;apos;,media_type:&amp;apos;audio&amp;apos;})" away_audio="bam.media.launchPlayer({calendar_event_id:&amp;apos;14-448978-2016-09-10&amp;apos;,media_type:&amp;apos;audio&amp;apos;})" home_preview="/mlb/gameday/index.jsp?gid=2016_09_10_chnmlb_houmlb_1&amp;amp;mode=preview&amp;amp;c_id=mlb" away_preview="/mlb/gameday/index.jsp?gid=2016_09_10_chnmlb_houmlb_1&amp;amp;mode=preview&amp;amp;c_id=mlb" preview="/mlb/gameday/index.jsp?gid=2016_09_10_chnmlb_hou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KBME 790, La Nueva 94.1 FM&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670 The Score&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8-2016-09-10" start="2016-09-10T13:05:00-0400" title="CHC @ HOU" has_mlbtv="true" free="NO" enhanced="N" media_state="media_archive" thumbnail="http://mediadownloads.mlb.com/mlbam/preview/chnhou_448978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5125783" topic_id="" headline="Giles nails down the save" thumbnail="http://mediadownloads.mlb.com/mlbam/2016/09/11/images/mlbf_1155125783_th_43.jpg"/&gt;</w:t>
      </w:r>
      <w:r>
        <w:br w:type="textWrapping"/>
      </w:r>
      <w:r>
        <w:rPr>
          <w:rStyle w:val="VerbatimChar"/>
        </w:rPr>
        <w:t xml:space="preserve">##   &lt;/game_media&gt;</w:t>
      </w:r>
      <w:r>
        <w:br w:type="textWrapping"/>
      </w:r>
      <w:r>
        <w:rPr>
          <w:rStyle w:val="VerbatimChar"/>
        </w:rPr>
        <w:t xml:space="preserve">##   &lt;video_thumbnail&gt;http://mediadownloads.mlb.com/mlbam/preview/chnhou_44897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hnhou_448978_th_7_preview.jpg&lt;/thumbnail&gt;</w:t>
      </w:r>
      <w:r>
        <w:br w:type="textWrapping"/>
      </w:r>
      <w:r>
        <w:rPr>
          <w:rStyle w:val="VerbatimChar"/>
        </w:rPr>
        <w:t xml:space="preserve">##    &lt;thumbnail scenario="37" width="160" height="90"&gt;http://mediadownloads.mlb.com/mlbam/preview/chnhou_448978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seamlb-oakmlb-1" venue="Oakland Coliseum" game_pk="448988" time="4:05" time_date="2016/09/10 4:05" time_date_aw_lg="2016/09/10 4:05" time_date_hm_lg="2016/09/10 4:05" time_zone="ET" ampm="PM" first_pitch_et="" away_time="1:05" away_time_zone="PT" away_ampm="PM" home_time="1:05" home_time_zone="PT" home_ampm="PM" game_type="R" tiebreaker_sw="N" resume_date="" original_date="2016/09/10" time_zone_aw_lg="-4" time_zone_hm_lg="-4" time_aw_lg="4:05" aw_lg_ampm="PM" tz_aw_lg_gen="ET" time_hm_lg="4:05" hm_lg_ampm="PM" tz_hm_lg_gen="ET" venue_id="10" scheduled_innings="9" description="" away_name_abbrev="SEA" home_name_abbrev="OAK" away_code="sea" away_file_code="sea" away_team_id="136" away_team_city="Seattle" away_team_name="Mariners" away_division="W" away_league_id="103" away_sport_code="mlb" home_code="oak" home_file_code="oak" home_team_id="133" home_team_city="Oakland" home_team_name="Athletics" home_division="W" home_league_id="103" home_sport_code="mlb" day="SAT" gameday_sw="P" double_header_sw="N" game_nbr="1" tbd_flag="N" away_games_back="9.0" home_games_back="26.0" away_games_back_wildcard="3.0" home_games_back_wildcard="20.0" venue_w_chan_loc="USCA0791" location="Oakland, CA" gameday="2016_09_10_seamlb_oakmlb_1" away_win="74" away_loss="68" home_win="60" home_loss="81" game_data_directory="/components/game/mlb/year_2016/month_09/day_10/gid_2016_09_10_seamlb_oak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4"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6"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4" home="3" diff="1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17" home="9"/&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3" home="6"/&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2387" last="Healy" first="Ryon" name_display_roster="Healy, R" number="48" hr="1" std_hr="8" inning="8" runners="1" team_code="oak"/&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72122" last="Seager" first="Kyle" name_display_roster="Seager, K" number="15" hr="1" std_hr="28" inning="7" runners="0" team_code="sea"/&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33587" last="Hernandez" first="Felix" name_display_roster="Hernandez, F" number="34" era="3.58" wins="11" losses="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608665" last="Graveman" first="Kendall" name_display_roster="Graveman" number="49" era="4.13" wins="10" losses="1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8-2016-09-10&amp;apos;,media_type:&amp;apos;video&amp;apos;})" wrapup="/mlb/gameday/index.jsp?gid=2016_09_10_seamlb_oakmlb_1&amp;amp;mode=wrap&amp;amp;c_id=mlb" home_audio="bam.media.launchPlayer({calendar_event_id:&amp;apos;14-448988-2016-09-10&amp;apos;,media_type:&amp;apos;audio&amp;apos;})" away_audio="bam.media.launchPlayer({calendar_event_id:&amp;apos;14-448988-2016-09-10&amp;apos;,media_type:&amp;apos;audio&amp;apos;})" home_preview="/mlb/gameday/index.jsp?gid=2016_09_10_seamlb_oakmlb_1&amp;amp;mode=preview&amp;amp;c_id=mlb" away_preview="/mlb/gameday/index.jsp?gid=2016_09_10_seamlb_oakmlb_1&amp;amp;mode=preview&amp;amp;c_id=mlb" preview="/mlb/gameday/index.jsp?gid=2016_09_10_seamlb_oakmlb_1&amp;amp;mode=preview&amp;amp;c_id=mlb" tv_station="CSCA"/&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CSCA&lt;/tv&gt;</w:t>
      </w:r>
      <w:r>
        <w:br w:type="textWrapping"/>
      </w:r>
      <w:r>
        <w:rPr>
          <w:rStyle w:val="VerbatimChar"/>
        </w:rPr>
        <w:t xml:space="preserve">##     &lt;radio&gt;95.7 FM The Game, KIQI 101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ROOTNW&lt;/tv&gt;</w:t>
      </w:r>
      <w:r>
        <w:br w:type="textWrapping"/>
      </w:r>
      <w:r>
        <w:rPr>
          <w:rStyle w:val="VerbatimChar"/>
        </w:rPr>
        <w:t xml:space="preserve">##     &lt;radio&gt;710 ESPN&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8-2016-09-10" start="2016-09-10T16:05:00-0400" title="SEA @ OAK" has_mlbtv="true" free="NO" enhanced="N" media_state="media_archive" thumbnail="http://mediadownloads.mlb.com/mlbam/preview/seaoak_448988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5609883" topic_id="" headline="Mariners&amp;apos; six-run inning" thumbnail="http://mediadownloads.mlb.com/mlbam/2016/09/10/images/mlbf_1155609883_th_43.jpg"/&gt;</w:t>
      </w:r>
      <w:r>
        <w:br w:type="textWrapping"/>
      </w:r>
      <w:r>
        <w:rPr>
          <w:rStyle w:val="VerbatimChar"/>
        </w:rPr>
        <w:t xml:space="preserve">##   &lt;/game_media&gt;</w:t>
      </w:r>
      <w:r>
        <w:br w:type="textWrapping"/>
      </w:r>
      <w:r>
        <w:rPr>
          <w:rStyle w:val="VerbatimChar"/>
        </w:rPr>
        <w:t xml:space="preserve">##   &lt;video_thumbnail&gt;http://mediadownloads.mlb.com/mlbam/preview/seaoak_44898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seaoak_448988_th_7_preview.jpg&lt;/thumbnail&gt;</w:t>
      </w:r>
      <w:r>
        <w:br w:type="textWrapping"/>
      </w:r>
      <w:r>
        <w:rPr>
          <w:rStyle w:val="VerbatimChar"/>
        </w:rPr>
        <w:t xml:space="preserve">##    &lt;thumbnail scenario="37" width="160" height="90"&gt;http://mediadownloads.mlb.com/mlbam/preview/seaoak_448988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tbamlb-nyamlb-1" venue="Yankee Stadium" game_pk="448989" time="4:05" time_date="2016/09/10 4:05" time_date_aw_lg="2016/09/10 4:05" time_date_hm_lg="2016/09/10 4:05" time_zone="ET" ampm="PM" first_pitch_et="" away_time="4:05" away_time_zone="ET" away_ampm="PM" home_time="4:05" home_time_zone="ET" home_ampm="PM" game_type="R" tiebreaker_sw="N" resume_date="" original_date="2016/09/10" time_zone_aw_lg="-4" time_zone_hm_lg="-4" time_aw_lg="4:05" aw_lg_ampm="PM" tz_aw_lg_gen="ET" time_hm_lg="4:05" hm_lg_ampm="PM" tz_hm_lg_gen="ET" venue_id="3313" scheduled_innings="9" description="" away_name_abbrev="TB" home_name_abbrev="NYY" away_code="tba" away_file_code="tb" away_team_id="139" away_team_city="Tampa Bay" away_team_name="Rays" away_division="E" away_league_id="103" away_sport_code="mlb" home_code="nya" home_file_code="nyy" home_team_id="147" home_team_city="NY Yankees" home_team_name="Yankees" home_division="E" home_league_id="103" home_sport_code="mlb" day="SAT" gameday_sw="P" double_header_sw="N" game_nbr="1" tbd_flag="N" away_games_back="25.0" home_games_back="9.0" away_games_back_wildcard="21.0" home_games_back_wildcard="5.0" venue_w_chan_loc="USNY0172" location="Bronx, NY" gameday="2016_09_10_tbamlb_nyamlb_1" away_win="59" away_loss="82" home_win="76" home_loss="65" game_data_directory="/components/game/mlb/year_2016/month_09/day_10/gid_2016_09_10_tbamlb_nya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 home="5" diff="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6" home="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6" home="11"/&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6142" last="Sanchez" first="Gary" name_display_roster="Sanchez, G" number="24" hr="1" std_hr="13" inning="6" runners="0" team_code="ny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3056" last="Ellsbury" first="Jacoby" name_display_roster="Ellsbury" number="22" hr="1" std_hr="8" inning="6" runners="1" team_code="ny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35064" last="Wilson" first="Bobby" name_display_roster="Wilson, B" number="21" hr="1" std_hr="6" inning="8" runners="0" team_code="tba"/&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47888" last="Tanaka" first="Masahiro" name_display_roster="Tanaka" number="19" era="3.04" wins="13" losses="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02042" last="Archer" first="Chris" name_display_roster="Archer" number="22" era="4.05" wins="8" losses="1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9-2016-09-10&amp;apos;,media_type:&amp;apos;video&amp;apos;})" wrapup="/mlb/gameday/index.jsp?gid=2016_09_10_tbamlb_nyamlb_1&amp;amp;mode=wrap&amp;amp;c_id=mlb" home_audio="bam.media.launchPlayer({calendar_event_id:&amp;apos;14-448989-2016-09-10&amp;apos;,media_type:&amp;apos;audio&amp;apos;})" away_audio="bam.media.launchPlayer({calendar_event_id:&amp;apos;14-448989-2016-09-10&amp;apos;,media_type:&amp;apos;audio&amp;apos;})" home_preview="/mlb/gameday/index.jsp?gid=2016_09_10_tbamlb_nyamlb_1&amp;amp;mode=preview&amp;amp;c_id=mlb" away_preview="/mlb/gameday/index.jsp?gid=2016_09_10_tbamlb_nyamlb_1&amp;amp;mode=preview&amp;amp;c_id=mlb" preview="/mlb/gameday/index.jsp?gid=2016_09_10_tbamlb_nyamlb_1&amp;amp;mode=preview&amp;amp;c_id=mlb" tv_station="YES, MLBN (out-of-market only)"/&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YES, MLBN (out-of-market only)&lt;/tv&gt;</w:t>
      </w:r>
      <w:r>
        <w:br w:type="textWrapping"/>
      </w:r>
      <w:r>
        <w:rPr>
          <w:rStyle w:val="VerbatimChar"/>
        </w:rPr>
        <w:t xml:space="preserve">##     &lt;radio&gt;WFAN 660/101.9 FM, WADO 128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un Sports (Alt.), MLBN (out-of-market only)&lt;/tv&gt;</w:t>
      </w:r>
      <w:r>
        <w:br w:type="textWrapping"/>
      </w:r>
      <w:r>
        <w:rPr>
          <w:rStyle w:val="VerbatimChar"/>
        </w:rPr>
        <w:t xml:space="preserve">##     &lt;radio&gt;WDAE 620 AM /95.3 FM, WGES 68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9-2016-09-10" start="2016-09-10T16:05:00-0400" title="TB @ NYY" has_mlbtv="true" free="NO" enhanced="N" media_state="media_archive" thumbnail="http://mediadownloads.mlb.com/mlbam/preview/tbanya_448989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5506883" topic_id="" headline="Yankees go back-to-back" thumbnail="http://mediadownloads.mlb.com/mlbam/2016/09/11/images/mlbf_1155506883_th_43.jpg"/&gt;</w:t>
      </w:r>
      <w:r>
        <w:br w:type="textWrapping"/>
      </w:r>
      <w:r>
        <w:rPr>
          <w:rStyle w:val="VerbatimChar"/>
        </w:rPr>
        <w:t xml:space="preserve">##   &lt;/game_media&gt;</w:t>
      </w:r>
      <w:r>
        <w:br w:type="textWrapping"/>
      </w:r>
      <w:r>
        <w:rPr>
          <w:rStyle w:val="VerbatimChar"/>
        </w:rPr>
        <w:t xml:space="preserve">##   &lt;video_thumbnail&gt;http://mediadownloads.mlb.com/mlbam/preview/tbanya_448989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tbanya_448989_th_7_preview.jpg&lt;/thumbnail&gt;</w:t>
      </w:r>
      <w:r>
        <w:br w:type="textWrapping"/>
      </w:r>
      <w:r>
        <w:rPr>
          <w:rStyle w:val="VerbatimChar"/>
        </w:rPr>
        <w:t xml:space="preserve">##    &lt;thumbnail scenario="37" width="160" height="90"&gt;http://mediadownloads.mlb.com/mlbam/preview/tbanya_448989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inmlb-pitmlb-1" venue="PNC Park" game_pk="448979" time="7:05" time_date="2016/09/10 7:05" time_date_aw_lg="2016/09/10 7:05" time_date_hm_lg="2016/09/10 7:05" time_zone="ET" ampm="PM" first_pitch_et="" away_time="7:05" away_time_zone="ET" away_ampm="PM" home_time="7:05" home_time_zone="ET" home_ampm="PM" game_type="R" tiebreaker_sw="N" resume_date="" original_date="2016/09/10" time_zone_aw_lg="-4" time_zone_hm_lg="-4" time_aw_lg="7:05" aw_lg_ampm="PM" tz_aw_lg_gen="ET" time_hm_lg="7:05" hm_lg_ampm="PM" tz_hm_lg_gen="ET" venue_id="31" scheduled_innings="9" description="" away_name_abbrev="CIN" home_name_abbrev="PIT" away_code="cin" away_file_code="cin" away_team_id="113" away_team_city="Cincinnati" away_team_name="Reds" away_division="C" away_league_id="104" away_sport_code="mlb" home_code="pit" home_file_code="pit" home_team_id="134" home_team_city="Pittsburgh" home_team_name="Pirates" home_division="C" home_league_id="104" home_sport_code="mlb" day="SAT" gameday_sw="P" double_header_sw="N" game_nbr="1" tbd_flag="N" away_games_back="35.5" home_games_back="25.0" away_games_back_wildcard="19.0" home_games_back_wildcard="8.5" venue_w_chan_loc="USPA1290" location="Pittsburgh, PA" gameday="2016_09_10_cinmlb_pitmlb_1" away_win="59" away_loss="82" home_win="69" home_loss="71" game_data_directory="/components/game/mlb/year_2016/month_09/day_10/gid_2016_09_10_cinmlb_pit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4"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8" home="7"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15" home="1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6" home="9"/&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8015" last="Votto" first="Joey" name_display_roster="Votto" number="19" hr="1" std_hr="23" inning="9" runners="0" team_code="ci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628356" last="Kang" first="Jung Ho" name_display_roster="Kang" number="27" hr="1" std_hr="18" inning="3" runners="1" team_code="pit"/&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95001" last="Smith" first="Josh" name_display_roster="Smith, J" number="73" era="5.21" wins="3" losses="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2866" last="Williams" first="Trevor" name_display_roster="Williams, T" number="57" era="6.75" wins="1" losses="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71561" last="Cingrani" first="Tony" number="52" name_display_roster="Cingrani" era="3.61" wins="2" losses="4" saves="17" svo="2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9-2016-09-10&amp;apos;,media_type:&amp;apos;video&amp;apos;})" wrapup="/mlb/gameday/index.jsp?gid=2016_09_10_cinmlb_pitmlb_1&amp;amp;mode=wrap&amp;amp;c_id=mlb" home_audio="bam.media.launchPlayer({calendar_event_id:&amp;apos;14-448979-2016-09-10&amp;apos;,media_type:&amp;apos;audio&amp;apos;})" away_audio="bam.media.launchPlayer({calendar_event_id:&amp;apos;14-448979-2016-09-10&amp;apos;,media_type:&amp;apos;audio&amp;apos;})" home_preview="/mlb/gameday/index.jsp?gid=2016_09_10_cinmlb_pitmlb_1&amp;amp;mode=preview&amp;amp;c_id=mlb" away_preview="/mlb/gameday/index.jsp?gid=2016_09_10_cinmlb_pitmlb_1&amp;amp;mode=preview&amp;amp;c_id=mlb" preview="/mlb/gameday/index.jsp?gid=2016_09_10_cinmlb_pitmlb_1&amp;amp;mode=preview&amp;amp;c_id=mlb" tv_station="ROOTPIT"/&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ROOTPIT&lt;/tv&gt;</w:t>
      </w:r>
      <w:r>
        <w:br w:type="textWrapping"/>
      </w:r>
      <w:r>
        <w:rPr>
          <w:rStyle w:val="VerbatimChar"/>
        </w:rPr>
        <w:t xml:space="preserve">##     &lt;radio&gt;KDKA-FM 93.7&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O&lt;/tv&gt;</w:t>
      </w:r>
      <w:r>
        <w:br w:type="textWrapping"/>
      </w:r>
      <w:r>
        <w:rPr>
          <w:rStyle w:val="VerbatimChar"/>
        </w:rPr>
        <w:t xml:space="preserve">##     &lt;radio&gt;WLW 70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9-2016-09-10" start="2016-09-10T19:05:00-0400" title="CIN @ PIT" has_mlbtv="true" free="NO" enhanced="N" media_state="media_archive" thumbnail="http://mediadownloads.mlb.com/mlbam/preview/cinpit_448979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584183" topic_id="" headline="Votto&amp;apos;s solo homer" thumbnail="http://mediadownloads.mlb.com/mlbam/2016/09/11/images/mlbf_1156584183_th_43.jpg"/&gt;</w:t>
      </w:r>
      <w:r>
        <w:br w:type="textWrapping"/>
      </w:r>
      <w:r>
        <w:rPr>
          <w:rStyle w:val="VerbatimChar"/>
        </w:rPr>
        <w:t xml:space="preserve">##   &lt;/game_media&gt;</w:t>
      </w:r>
      <w:r>
        <w:br w:type="textWrapping"/>
      </w:r>
      <w:r>
        <w:rPr>
          <w:rStyle w:val="VerbatimChar"/>
        </w:rPr>
        <w:t xml:space="preserve">##   &lt;video_thumbnail&gt;http://mediadownloads.mlb.com/mlbam/preview/cinpit_448979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inpit_448979_th_7_preview.jpg&lt;/thumbnail&gt;</w:t>
      </w:r>
      <w:r>
        <w:br w:type="textWrapping"/>
      </w:r>
      <w:r>
        <w:rPr>
          <w:rStyle w:val="VerbatimChar"/>
        </w:rPr>
        <w:t xml:space="preserve">##    &lt;thumbnail scenario="37" width="160" height="90"&gt;http://mediadownloads.mlb.com/mlbam/preview/cinpit_448979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phimlb-wasmlb-1" venue="Nationals Park" game_pk="448986" time="7:05" time_date="2016/09/10 7:05" time_date_aw_lg="2016/09/10 7:05" time_date_hm_lg="2016/09/10 7:05" time_zone="ET" ampm="PM" first_pitch_et="" away_time="7:05" away_time_zone="ET" away_ampm="PM" home_time="7:05" home_time_zone="ET" home_ampm="PM" game_type="R" tiebreaker_sw="N" resume_date="" original_date="2016/09/10" time_zone_aw_lg="-4" time_zone_hm_lg="-4" time_aw_lg="7:05" aw_lg_ampm="PM" tz_aw_lg_gen="ET" time_hm_lg="7:05" hm_lg_ampm="PM" tz_hm_lg_gen="ET" venue_id="3309" scheduled_innings="9" description="" away_name_abbrev="PHI" home_name_abbrev="WSH" away_code="phi" away_file_code="phi" away_team_id="143" away_team_city="Philadelphia" away_team_name="Phillies" away_division="E" away_league_id="104" away_sport_code="mlb" home_code="was" home_file_code="was" home_team_id="120" home_team_city="Washington" home_team_name="Nationals" home_division="E" home_league_id="104" home_sport_code="mlb" day="SAT" gameday_sw="P" double_header_sw="N" game_nbr="1" tbd_flag="N" away_games_back="24.0" home_games_back="-" away_games_back_wildcard="16.0" home_games_back_wildcard="" venue_w_chan_loc="USDC0001" location="Washington, DC" gameday="2016_09_10_phimlb_wasmlb_1" away_win="63" away_loss="79" home_win="84" home_loss="58" game_data_directory="/components/game/mlb/year_2016/month_09/day_10/gid_2016_09_10_phimlb_was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0" home="3" diff="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5" home="7"/&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10"/&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47180" last="Harper" first="Bryce" name_display_roster="Harper" number="34" hr="1" std_hr="24" inning="8" runners="2" team_code="was"/&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18875" last="Kelley" first="Shawn" name_display_roster="Kelley" number="27" era="3.04" wins="2" losses="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472610" last="Garcia" first="Luis" name_display_roster="Garcia, Lu" number="57" era="7.20" wins="1" losses="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453343" last="Melancon" first="Mark" number="43" name_display_roster="Melancon" era="1.64" wins="2" losses="1" saves="40" svo="4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6-2016-09-10&amp;apos;,media_type:&amp;apos;video&amp;apos;})" wrapup="/mlb/gameday/index.jsp?gid=2016_09_10_phimlb_wasmlb_1&amp;amp;mode=wrap&amp;amp;c_id=mlb" home_audio="bam.media.launchPlayer({calendar_event_id:&amp;apos;14-448986-2016-09-10&amp;apos;,media_type:&amp;apos;audio&amp;apos;})" away_audio="bam.media.launchPlayer({calendar_event_id:&amp;apos;14-448986-2016-09-10&amp;apos;,media_type:&amp;apos;audio&amp;apos;})" home_preview="/mlb/gameday/index.jsp?gid=2016_09_10_phimlb_wasmlb_1&amp;amp;mode=preview&amp;amp;c_id=mlb" away_preview="/mlb/gameday/index.jsp?gid=2016_09_10_phimlb_wasmlb_1&amp;amp;mode=preview&amp;amp;c_id=mlb" preview="/mlb/gameday/index.jsp?gid=2016_09_10_phimlb_wasmlb_1&amp;amp;mode=preview&amp;amp;c_id=mlb" tv_station="MASN"/&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MASN&lt;/tv&gt;</w:t>
      </w:r>
      <w:r>
        <w:br w:type="textWrapping"/>
      </w:r>
      <w:r>
        <w:rPr>
          <w:rStyle w:val="VerbatimChar"/>
        </w:rPr>
        <w:t xml:space="preserve">##     &lt;radio&gt;106.7 The Fa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CSN-P&lt;/tv&gt;</w:t>
      </w:r>
      <w:r>
        <w:br w:type="textWrapping"/>
      </w:r>
      <w:r>
        <w:rPr>
          <w:rStyle w:val="VerbatimChar"/>
        </w:rPr>
        <w:t xml:space="preserve">##     &lt;radio&gt;94 WIP&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6-2016-09-10" start="2016-09-10T19:05:00-0400" title="PHI @ WSH" has_mlbtv="true" free="NO" enhanced="N" media_state="media_archive" thumbnail="http://mediadownloads.mlb.com/mlbam/preview/phiwas_448986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467183" topic_id="" headline="Harper&amp;apos;s three-run home run" thumbnail="http://mediadownloads.mlb.com/mlbam/2016/09/11/images/mlbf_1156467183_th_43.jpg"/&gt;</w:t>
      </w:r>
      <w:r>
        <w:br w:type="textWrapping"/>
      </w:r>
      <w:r>
        <w:rPr>
          <w:rStyle w:val="VerbatimChar"/>
        </w:rPr>
        <w:t xml:space="preserve">##   &lt;/game_media&gt;</w:t>
      </w:r>
      <w:r>
        <w:br w:type="textWrapping"/>
      </w:r>
      <w:r>
        <w:rPr>
          <w:rStyle w:val="VerbatimChar"/>
        </w:rPr>
        <w:t xml:space="preserve">##   &lt;video_thumbnail&gt;http://mediadownloads.mlb.com/mlbam/preview/phiwas_448986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phiwas_448986_th_7_preview.jpg&lt;/thumbnail&gt;</w:t>
      </w:r>
      <w:r>
        <w:br w:type="textWrapping"/>
      </w:r>
      <w:r>
        <w:rPr>
          <w:rStyle w:val="VerbatimChar"/>
        </w:rPr>
        <w:t xml:space="preserve">##    &lt;thumbnail scenario="37" width="160" height="90"&gt;http://mediadownloads.mlb.com/mlbam/preview/phiwas_448986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balmlb-detmlb-1" venue="Comerica Park" game_pk="448976" time="7:10" time_date="2016/09/10 7:10" time_date_aw_lg="2016/09/10 7:10" time_date_hm_lg="2016/09/10 7:10" time_zone="ET" ampm="PM" first_pitch_et="" away_time="7:10" away_time_zone="ET" away_ampm="PM" home_time="7:10" home_time_zone="ET" home_ampm="PM" game_type="R" tiebreaker_sw="N" resume_date="" original_date="2016/09/10" time_zone_aw_lg="-4" time_zone_hm_lg="-4" time_aw_lg="7:10" aw_lg_ampm="PM" tz_aw_lg_gen="ET" time_hm_lg="7:10" hm_lg_ampm="PM" tz_hm_lg_gen="ET" venue_id="2394" scheduled_innings="9" description="" away_name_abbrev="BAL" home_name_abbrev="DET" away_code="bal" away_file_code="bal" away_team_id="110" away_team_city="Baltimore" away_team_name="Orioles" away_division="E" away_league_id="103" away_sport_code="mlb" home_code="det" home_file_code="det" home_team_id="116" home_team_city="Detroit" home_team_name="Tigers" home_division="C" home_league_id="103" home_sport_code="mlb" day="SAT" gameday_sw="P" double_header_sw="N" game_nbr="1" tbd_flag="N" away_games_back="4.0" home_games_back="8.0" away_games_back_wildcard="-" home_games_back_wildcard="2.5" venue_w_chan_loc="USMI0229" location="Detroit, MI" gameday="2016_09_10_balmlb_detmlb_1" away_win="77" away_loss="64" home_win="76" home_loss="65" game_data_directory="/components/game/mlb/year_2016/month_09/day_10/gid_2016_09_10_balmlb_det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1" home="3" diff="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12" home="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4"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6" home="9"/&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48801" last="Davis" first="Chris" name_display_roster="Davis, C" number="19" hr="1" std_hr="36" inning="1" runners="1" team_code="bal"/&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46308" last="Wieters" first="Matt" name_display_roster="Wieters" number="32" hr="2" std_hr="14" inning="6" runners="2" team_code="bal"/&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30945" last="Jones" first="Adam" name_display_roster="Jones, A" number="10" hr="1" std_hr="27" inning="1" runners="0" team_code="bal"/&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34622" last="Jimenez" first="Ubaldo" name_display_roster="Jimenez" number="31" era="5.98" wins="7" losses="1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19455" last="Zimmermann" first="Jordan" name_display_roster="Zimmermann" number="27" era="4.94" wins="9" losses="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6-2016-09-10&amp;apos;,media_type:&amp;apos;video&amp;apos;})" wrapup="/mlb/gameday/index.jsp?gid=2016_09_10_balmlb_detmlb_1&amp;amp;mode=wrap&amp;amp;c_id=mlb" home_audio="bam.media.launchPlayer({calendar_event_id:&amp;apos;14-448976-2016-09-10&amp;apos;,media_type:&amp;apos;audio&amp;apos;})" away_audio="bam.media.launchPlayer({calendar_event_id:&amp;apos;14-448976-2016-09-10&amp;apos;,media_type:&amp;apos;audio&amp;apos;})" home_preview="/mlb/gameday/index.jsp?gid=2016_09_10_balmlb_detmlb_1&amp;amp;mode=preview&amp;amp;c_id=mlb" away_preview="/mlb/gameday/index.jsp?gid=2016_09_10_balmlb_detmlb_1&amp;amp;mode=preview&amp;amp;c_id=mlb" preview="/mlb/gameday/index.jsp?gid=2016_09_10_balmlb_detmlb_1&amp;amp;mode=preview&amp;amp;c_id=mlb" tv_station="FS-D, MLBN (out-of-market only)"/&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D, MLBN (out-of-market only)&lt;/tv&gt;</w:t>
      </w:r>
      <w:r>
        <w:br w:type="textWrapping"/>
      </w:r>
      <w:r>
        <w:rPr>
          <w:rStyle w:val="VerbatimChar"/>
        </w:rPr>
        <w:t xml:space="preserve">##     &lt;radio&gt;97.1 The Ticket&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MASN 2, MLBN (out-of-market only)&lt;/tv&gt;</w:t>
      </w:r>
      <w:r>
        <w:br w:type="textWrapping"/>
      </w:r>
      <w:r>
        <w:rPr>
          <w:rStyle w:val="VerbatimChar"/>
        </w:rPr>
        <w:t xml:space="preserve">##     &lt;radio&gt;105.7 The Fan, Oriole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6-2016-09-10" start="2016-09-10T19:10:00-0400" title="BAL @ DET" has_mlbtv="true" free="NO" enhanced="N" media_state="media_archive" thumbnail="http://mediadownloads.mlb.com/mlbam/preview/baldet_448976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702483" topic_id="" headline="Wieters&amp;apos; two-homer game" thumbnail="http://mediadownloads.mlb.com/mlbam/2016/09/11/images/mlbf_1156702483_th_43.jpg"/&gt;</w:t>
      </w:r>
      <w:r>
        <w:br w:type="textWrapping"/>
      </w:r>
      <w:r>
        <w:rPr>
          <w:rStyle w:val="VerbatimChar"/>
        </w:rPr>
        <w:t xml:space="preserve">##   &lt;/game_media&gt;</w:t>
      </w:r>
      <w:r>
        <w:br w:type="textWrapping"/>
      </w:r>
      <w:r>
        <w:rPr>
          <w:rStyle w:val="VerbatimChar"/>
        </w:rPr>
        <w:t xml:space="preserve">##   &lt;video_thumbnail&gt;http://mediadownloads.mlb.com/mlbam/preview/baldet_448976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aldet_448976_th_7_preview.jpg&lt;/thumbnail&gt;</w:t>
      </w:r>
      <w:r>
        <w:br w:type="textWrapping"/>
      </w:r>
      <w:r>
        <w:rPr>
          <w:rStyle w:val="VerbatimChar"/>
        </w:rPr>
        <w:t xml:space="preserve">##    &lt;thumbnail scenario="37" width="160" height="90"&gt;http://mediadownloads.mlb.com/mlbam/preview/baldet_448976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lemlb-minmlb-1" venue="Target Field" game_pk="448980" time="7:10" time_date="2016/09/10 7:10" time_date_aw_lg="2016/09/10 7:10" time_date_hm_lg="2016/09/10 7:10" time_zone="ET" ampm="PM" first_pitch_et="" away_time="7:10" away_time_zone="ET" away_ampm="PM" home_time="6:10" home_time_zone="CT" home_ampm="PM" game_type="R" tiebreaker_sw="N" resume_date="" original_date="2016/09/10" time_zone_aw_lg="-4" time_zone_hm_lg="-4" time_aw_lg="7:10" aw_lg_ampm="PM" tz_aw_lg_gen="ET" time_hm_lg="7:10" hm_lg_ampm="PM" tz_hm_lg_gen="ET" venue_id="3312" scheduled_innings="9" description="" away_name_abbrev="CLE" home_name_abbrev="MIN" away_code="cle" away_file_code="cle" away_team_id="114" away_team_city="Cleveland" away_team_name="Indians" away_division="C" away_league_id="103" away_sport_code="mlb" home_code="min" home_file_code="min" home_team_id="142" home_team_city="Minnesota" home_team_name="Twins" home_division="C" home_league_id="103" home_sport_code="mlb" day="SAT" gameday_sw="P" double_header_sw="N" game_nbr="1" tbd_flag="N" away_games_back="-" home_games_back="35.5" away_games_back_wildcard="" home_games_back_wildcard="30.0" venue_w_chan_loc="USMN0503" location="Minneapolis, MN" gameday="2016_09_10_clemlb_minmlb_1" away_win="82" away_loss="59" home_win="53" home_loss="89" game_data_directory="/components/game/mlb/year_2016/month_09/day_10/gid_2016_09_10_clemlb_min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12" top_inning="N" b="0" s="0" o="2" inning_state="" note="Two out when winning run scored."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 home="2"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7" home="7"/&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9" home="5"/&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3934" last="Sano" first="Miguel" name_display_roster="Sano" number="22" hr="1" std_hr="23" inning="2" runners="0" team_code="min"/&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608638" last="Chargois" first="J.T." name_display_roster="Chargois" number="60" era="6.60" wins="1" losses="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71572" last="Colon" first="Joseph" name_display_roster="Colon, J" number="65" era="3.00" wins="1" losses="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0-2016-09-10&amp;apos;,media_type:&amp;apos;video&amp;apos;})" wrapup="/mlb/gameday/index.jsp?gid=2016_09_10_clemlb_minmlb_1&amp;amp;mode=wrap&amp;amp;c_id=mlb" home_audio="bam.media.launchPlayer({calendar_event_id:&amp;apos;14-448980-2016-09-10&amp;apos;,media_type:&amp;apos;audio&amp;apos;})" away_audio="bam.media.launchPlayer({calendar_event_id:&amp;apos;14-448980-2016-09-10&amp;apos;,media_type:&amp;apos;audio&amp;apos;})" home_preview="/mlb/gameday/index.jsp?gid=2016_09_10_clemlb_minmlb_1&amp;amp;mode=preview&amp;amp;c_id=mlb" away_preview="/mlb/gameday/index.jsp?gid=2016_09_10_clemlb_minmlb_1&amp;amp;mode=preview&amp;amp;c_id=mlb" preview="/mlb/gameday/index.jsp?gid=2016_09_10_clemlb_minmlb_1&amp;amp;mode=preview&amp;amp;c_id=mlb" tv_station="FSN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NO&lt;/tv&gt;</w:t>
      </w:r>
      <w:r>
        <w:br w:type="textWrapping"/>
      </w:r>
      <w:r>
        <w:rPr>
          <w:rStyle w:val="VerbatimChar"/>
        </w:rPr>
        <w:t xml:space="preserve">##     &lt;radio&gt;Go 96.3, TIB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portsTime Ohio&lt;/tv&gt;</w:t>
      </w:r>
      <w:r>
        <w:br w:type="textWrapping"/>
      </w:r>
      <w:r>
        <w:rPr>
          <w:rStyle w:val="VerbatimChar"/>
        </w:rPr>
        <w:t xml:space="preserve">##     &lt;radio&gt;WTAM 1100, WMMS 100.7, Indian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0-2016-09-10" start="2016-09-10T19:10:00-0400" title="CLE @ MIN" has_mlbtv="true" free="NO" enhanced="N" media_state="media_archive" thumbnail="http://mediadownloads.mlb.com/mlbam/preview/clemin_448980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703583" topic_id="" headline="Mauer&amp;apos;s walk-off single" thumbnail="http://mediadownloads.mlb.com/mlbam/2016/09/11/images/mlbf_1156703583_th_43.jpg"/&gt;</w:t>
      </w:r>
      <w:r>
        <w:br w:type="textWrapping"/>
      </w:r>
      <w:r>
        <w:rPr>
          <w:rStyle w:val="VerbatimChar"/>
        </w:rPr>
        <w:t xml:space="preserve">##   &lt;/game_media&gt;</w:t>
      </w:r>
      <w:r>
        <w:br w:type="textWrapping"/>
      </w:r>
      <w:r>
        <w:rPr>
          <w:rStyle w:val="VerbatimChar"/>
        </w:rPr>
        <w:t xml:space="preserve">##   &lt;video_thumbnail&gt;http://mediadownloads.mlb.com/mlbam/preview/clemin_448980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lemin_448980_th_7_preview.jpg&lt;/thumbnail&gt;</w:t>
      </w:r>
      <w:r>
        <w:br w:type="textWrapping"/>
      </w:r>
      <w:r>
        <w:rPr>
          <w:rStyle w:val="VerbatimChar"/>
        </w:rPr>
        <w:t xml:space="preserve">##    &lt;thumbnail scenario="37" width="160" height="90"&gt;http://mediadownloads.mlb.com/mlbam/preview/clemin_448980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kcamlb-chamlb-1" venue="U.S. Cellular Field" game_pk="448982" time="7:10" time_date="2016/09/10 7:10" time_date_aw_lg="2016/09/10 7:10" time_date_hm_lg="2016/09/10 7:10" time_zone="ET" ampm="PM" first_pitch_et="" away_time="6:10" away_time_zone="CT" away_ampm="PM" home_time="6:10" home_time_zone="CT" home_ampm="PM" game_type="R" tiebreaker_sw="N" resume_date="" original_date="2016/09/10" time_zone_aw_lg="-4" time_zone_hm_lg="-4" time_aw_lg="7:10" aw_lg_ampm="PM" tz_aw_lg_gen="ET" time_hm_lg="7:10" hm_lg_ampm="PM" tz_hm_lg_gen="ET" venue_id="4" scheduled_innings="9" description="" away_name_abbrev="KC" home_name_abbrev="CWS" away_code="kca" away_file_code="kc" away_team_id="118" away_team_city="Kansas City" away_team_name="Royals" away_division="C" away_league_id="103" away_sport_code="mlb" home_code="cha" home_file_code="cws" home_team_id="145" home_team_city="Chi White Sox" home_team_name="White Sox" home_division="C" home_league_id="103" home_sport_code="mlb" day="SAT" gameday_sw="P" double_header_sw="N" game_nbr="1" tbd_flag="N" away_games_back="13.5" home_games_back="16.5" away_games_back_wildcard="8.0" home_games_back_wildcard="11.0" venue_w_chan_loc="USIL0225" location="Chicago, IL" gameday="2016_09_10_kcamlb_chamlb_1" away_win="73" away_loss="68" home_win="68" home_loss="73" game_data_directory="/components/game/mlb/year_2016/month_09/day_10/gid_2016_09_10_kcamlb_cha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6" home="5"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7" home="1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9" home="7"/&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43333" last="Hosmer" first="Eric" name_display_roster="Hosmer" number="35" hr="1" std_hr="22" inning="1" runners="1" team_code="kc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60086" last="Gordon" first="Alex" name_display_roster="Gordon" number="4" hr="1" std_hr="15" inning="4" runners="0" team_code="kca"/&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641838" last="McCarthy" first="Kevin" name_display_roster="McCarthy, K" number="61" era="0.00" wins="1" losses="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71476" last="Beck" first="Chris" name_display_roster="Beck, C" number="54" era="7.41" wins="2" losses="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451584" last="Davis" first="Wade" number="17" name_display_roster="Davis, W" era="2.23" wins="1" losses="1" saves="23" svo="2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2-2016-09-10&amp;apos;,media_type:&amp;apos;video&amp;apos;})" wrapup="/mlb/gameday/index.jsp?gid=2016_09_10_kcamlb_chamlb_1&amp;amp;mode=wrap&amp;amp;c_id=mlb" home_audio="bam.media.launchPlayer({calendar_event_id:&amp;apos;14-448982-2016-09-10&amp;apos;,media_type:&amp;apos;audio&amp;apos;})" away_audio="bam.media.launchPlayer({calendar_event_id:&amp;apos;14-448982-2016-09-10&amp;apos;,media_type:&amp;apos;audio&amp;apos;})" home_preview="/mlb/gameday/index.jsp?gid=2016_09_10_kcamlb_chamlb_1&amp;amp;mode=preview&amp;amp;c_id=mlb" away_preview="/mlb/gameday/index.jsp?gid=2016_09_10_kcamlb_chamlb_1&amp;amp;mode=preview&amp;amp;c_id=mlb" preview="/mlb/gameday/index.jsp?gid=2016_09_10_kcamlb_chamlb_1&amp;amp;mode=preview&amp;amp;c_id=mlb" tv_station="CSN-C"/&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CSN-C&lt;/tv&gt;</w:t>
      </w:r>
      <w:r>
        <w:br w:type="textWrapping"/>
      </w:r>
      <w:r>
        <w:rPr>
          <w:rStyle w:val="VerbatimChar"/>
        </w:rPr>
        <w:t xml:space="preserve">##     &lt;radio&gt;WLS 890, WRTO 120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KC&lt;/tv&gt;</w:t>
      </w:r>
      <w:r>
        <w:br w:type="textWrapping"/>
      </w:r>
      <w:r>
        <w:rPr>
          <w:rStyle w:val="VerbatimChar"/>
        </w:rPr>
        <w:t xml:space="preserve">##     &lt;radio&gt;KCSP 610, RRN&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2-2016-09-10" start="2016-09-10T19:10:00-0400" title="KC @ CWS" has_mlbtv="true" free="NO" enhanced="N" media_state="media_archive" thumbnail="http://mediadownloads.mlb.com/mlbam/preview/kcacha_448982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358883" topic_id="" headline="Merrifield&amp;apos;s go-ahead double" thumbnail="http://mediadownloads.mlb.com/mlbam/2016/09/11/images/mlbf_1156358883_th_43.jpg"/&gt;</w:t>
      </w:r>
      <w:r>
        <w:br w:type="textWrapping"/>
      </w:r>
      <w:r>
        <w:rPr>
          <w:rStyle w:val="VerbatimChar"/>
        </w:rPr>
        <w:t xml:space="preserve">##   &lt;/game_media&gt;</w:t>
      </w:r>
      <w:r>
        <w:br w:type="textWrapping"/>
      </w:r>
      <w:r>
        <w:rPr>
          <w:rStyle w:val="VerbatimChar"/>
        </w:rPr>
        <w:t xml:space="preserve">##   &lt;video_thumbnail&gt;http://mediadownloads.mlb.com/mlbam/preview/kcacha_448982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kcacha_448982_th_7_preview.jpg&lt;/thumbnail&gt;</w:t>
      </w:r>
      <w:r>
        <w:br w:type="textWrapping"/>
      </w:r>
      <w:r>
        <w:rPr>
          <w:rStyle w:val="VerbatimChar"/>
        </w:rPr>
        <w:t xml:space="preserve">##    &lt;thumbnail scenario="37" width="160" height="90"&gt;http://mediadownloads.mlb.com/mlbam/preview/kcacha_448982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lanmlb-miamlb-1" venue="Marlins Park" game_pk="448983" time="7:10" time_date="2016/09/10 7:10" time_date_aw_lg="2016/09/10 7:10" time_date_hm_lg="2016/09/10 7:10" time_zone="ET" ampm="PM" first_pitch_et="" away_time="4:10" away_time_zone="PT" away_ampm="PM" home_time="7:10" home_time_zone="ET" home_ampm="PM" game_type="R" tiebreaker_sw="N" resume_date="" original_date="2016/09/10" time_zone_aw_lg="-4" time_zone_hm_lg="-4" time_aw_lg="7:10" aw_lg_ampm="PM" tz_aw_lg_gen="ET" time_hm_lg="7:10" hm_lg_ampm="PM" tz_hm_lg_gen="ET" venue_id="4169" scheduled_innings="9" description="" away_name_abbrev="LAD" home_name_abbrev="MIA" away_code="lan" away_file_code="la" away_team_id="119" away_team_city="LA Dodgers" away_team_name="Dodgers" away_division="W" away_league_id="104" away_sport_code="mlb" home_code="mia" home_file_code="mia" home_team_id="146" home_team_city="Miami" home_team_name="Marlins" home_division="E" home_league_id="104" home_sport_code="mlb" day="SAT" gameday_sw="P" double_header_sw="N" game_nbr="1" tbd_flag="N" away_games_back="-" home_games_back="15.5" away_games_back_wildcard="" home_games_back_wildcard="7.5" venue_w_chan_loc="USFL0316" location="Miami, FL" gameday="2016_09_10_lanmlb_miamlb_1" away_win="80" away_loss="61" home_win="70" home_loss="72" game_data_directory="/components/game/mlb/year_2016/month_09/day_10/gid_2016_09_10_lanmlb_mia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5" home="0" diff="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8"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4"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12"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7759" last="Turner" first="Justin" name_display_roster="Turner" number="10" hr="1" std_hr="26" inning="6" runners="0" team_code="la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2626" last="Pederson" first="Joc" name_display_roster="Pederson" number="31" hr="2" std_hr="22" inning="7" runners="0" team_code="la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608369" last="Seager" first="Corey" name_display_roster="Seager, C" number="5" hr="1" std_hr="25" inning="6" runners="1" team_code="lan"/&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48179" last="Hill" first="Rich" name_display_roster="Hill, R" number="44" era="1.80" wins="12" losses="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43408" last="Koehler" first="Tom" name_display_roster="Koehler" number="34" era="3.97" wins="9" losses="1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3-2016-09-10&amp;apos;,media_type:&amp;apos;video&amp;apos;})" wrapup="/mlb/gameday/index.jsp?gid=2016_09_10_lanmlb_miamlb_1&amp;amp;mode=wrap&amp;amp;c_id=mlb" home_audio="bam.media.launchPlayer({calendar_event_id:&amp;apos;14-448983-2016-09-10&amp;apos;,media_type:&amp;apos;audio&amp;apos;})" away_audio="bam.media.launchPlayer({calendar_event_id:&amp;apos;14-448983-2016-09-10&amp;apos;,media_type:&amp;apos;audio&amp;apos;})" home_preview="/mlb/gameday/index.jsp?gid=2016_09_10_lanmlb_miamlb_1&amp;amp;mode=preview&amp;amp;c_id=mlb" away_preview="/mlb/gameday/index.jsp?gid=2016_09_10_lanmlb_miamlb_1&amp;amp;mode=preview&amp;amp;c_id=mlb" preview="/mlb/gameday/index.jsp?gid=2016_09_10_lanmlb_miamlb_1&amp;amp;mode=preview&amp;amp;c_id=mlb" tv_station="FS-F"/&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F&lt;/tv&gt;</w:t>
      </w:r>
      <w:r>
        <w:br w:type="textWrapping"/>
      </w:r>
      <w:r>
        <w:rPr>
          <w:rStyle w:val="VerbatimChar"/>
        </w:rPr>
        <w:t xml:space="preserve">##     &lt;radio&gt;610 AM WIOD, WAQI 71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SportsNet LA, SNLA Spanish&lt;/tv&gt;</w:t>
      </w:r>
      <w:r>
        <w:br w:type="textWrapping"/>
      </w:r>
      <w:r>
        <w:rPr>
          <w:rStyle w:val="VerbatimChar"/>
        </w:rPr>
        <w:t xml:space="preserve">##     &lt;radio&gt;570 LA Sports, KTNQ 1020, KMPC 154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3-2016-09-10" start="2016-09-10T19:10:00-0400" title="LAD @ MIA" has_mlbtv="true" free="NO" enhanced="N" media_state="media_archive" thumbnail="http://mediadownloads.mlb.com/mlbam/preview/lanmia_448983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7184283" topic_id="" headline="Hill perfect through seven" thumbnail="http://mediadownloads.mlb.com/mlbam/2016/09/11/images/mlbf_1157184283_th_43.jpg"/&gt;</w:t>
      </w:r>
      <w:r>
        <w:br w:type="textWrapping"/>
      </w:r>
      <w:r>
        <w:rPr>
          <w:rStyle w:val="VerbatimChar"/>
        </w:rPr>
        <w:t xml:space="preserve">##   &lt;/game_media&gt;</w:t>
      </w:r>
      <w:r>
        <w:br w:type="textWrapping"/>
      </w:r>
      <w:r>
        <w:rPr>
          <w:rStyle w:val="VerbatimChar"/>
        </w:rPr>
        <w:t xml:space="preserve">##   &lt;video_thumbnail&gt;http://mediadownloads.mlb.com/mlbam/preview/lanmia_448983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lanmia_448983_th_7_preview.jpg&lt;/thumbnail&gt;</w:t>
      </w:r>
      <w:r>
        <w:br w:type="textWrapping"/>
      </w:r>
      <w:r>
        <w:rPr>
          <w:rStyle w:val="VerbatimChar"/>
        </w:rPr>
        <w:t xml:space="preserve">##    &lt;thumbnail scenario="37" width="160" height="90"&gt;http://mediadownloads.mlb.com/mlbam/preview/lanmia_448983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nynmlb-atlmlb-1" venue="Turner Field" game_pk="448985" time="7:10" time_date="2016/09/10 7:10" time_date_aw_lg="2016/09/10 7:10" time_date_hm_lg="2016/09/10 7:10" time_zone="ET" ampm="PM" first_pitch_et="" away_time="7:10" away_time_zone="ET" away_ampm="PM" home_time="7:10" home_time_zone="ET" home_ampm="PM" game_type="R" tiebreaker_sw="N" resume_date="" original_date="2016/09/10" time_zone_aw_lg="-4" time_zone_hm_lg="-4" time_aw_lg="7:10" aw_lg_ampm="PM" tz_aw_lg_gen="ET" time_hm_lg="7:10" hm_lg_ampm="PM" tz_hm_lg_gen="ET" venue_id="16" scheduled_innings="9" description="" away_name_abbrev="NYM" home_name_abbrev="ATL" away_code="nyn" away_file_code="nym" away_team_id="121" away_team_city="NY Mets" away_team_name="Mets" away_division="E" away_league_id="104" away_sport_code="mlb" home_code="atl" home_file_code="atl" home_team_id="144" home_team_city="Atlanta" home_team_name="Braves" home_division="E" home_league_id="104" home_sport_code="mlb" day="SAT" gameday_sw="P" double_header_sw="N" game_nbr="1" tbd_flag="N" away_games_back="8.0" home_games_back="26.5" away_games_back_wildcard="-" home_games_back_wildcard="18.5" venue_w_chan_loc="USGA0028" location="Atlanta, GA" gameday="2016_09_10_nynmlb_atlmlb_1" away_win="75" away_loss="67" home_win="55" home_loss="87" game_data_directory="/components/game/mlb/year_2016/month_09/day_10/gid_2016_09_10_nynmlb_atl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10" top_inning="N" b="0" s="0" o="2" inning_state="" note="Two out when winning run scored."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3" home="4"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7" home="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4" home="7"/&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93316" last="Cespedes" first="Yoenis" name_display_roster="Cespedes" number="52" hr="1" std_hr="29" inning="5" runners="0" team_code="ny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5976" last="Markakis" first="Nick" name_display_roster="Markakis" number="22" hr="1" std_hr="10" inning="4" runners="0" team_code="atl"/&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61314" last="Kemp" first="Matt" name_display_roster="Kemp, M" number="27" hr="1" std_hr="30" inning="6" runners="0" team_code="atl"/&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19437" last="Withrow" first="Chris" name_display_roster="Withrow" number="51" era="3.53" wins="3" losses="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2340" last="Goeddel" first="Erik" name_display_roster="Goeddel" number="62" era="4.80" wins="1" losses="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5-2016-09-10&amp;apos;,media_type:&amp;apos;video&amp;apos;})" wrapup="/mlb/gameday/index.jsp?gid=2016_09_10_nynmlb_atlmlb_1&amp;amp;mode=wrap&amp;amp;c_id=mlb" home_audio="bam.media.launchPlayer({calendar_event_id:&amp;apos;14-448985-2016-09-10&amp;apos;,media_type:&amp;apos;audio&amp;apos;})" away_audio="bam.media.launchPlayer({calendar_event_id:&amp;apos;14-448985-2016-09-10&amp;apos;,media_type:&amp;apos;audio&amp;apos;})" home_preview="/mlb/gameday/index.jsp?gid=2016_09_10_nynmlb_atlmlb_1&amp;amp;mode=preview&amp;amp;c_id=mlb" away_preview="/mlb/gameday/index.jsp?gid=2016_09_10_nynmlb_atlmlb_1&amp;amp;mode=preview&amp;amp;c_id=mlb" preview="/mlb/gameday/index.jsp?gid=2016_09_10_nynmlb_atlmlb_1&amp;amp;mode=preview&amp;amp;c_id=mlb" tv_station="FSS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SO&lt;/tv&gt;</w:t>
      </w:r>
      <w:r>
        <w:br w:type="textWrapping"/>
      </w:r>
      <w:r>
        <w:rPr>
          <w:rStyle w:val="VerbatimChar"/>
        </w:rPr>
        <w:t xml:space="preserve">##     &lt;radio&gt;680 AM/93.7 FM, WYAY 106.7, Braves Radio Network&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WPIX&lt;/tv&gt;</w:t>
      </w:r>
      <w:r>
        <w:br w:type="textWrapping"/>
      </w:r>
      <w:r>
        <w:rPr>
          <w:rStyle w:val="VerbatimChar"/>
        </w:rPr>
        <w:t xml:space="preserve">##     &lt;radio&gt;710 WOR, ESPN Deportes 105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5-2016-09-10" start="2016-09-10T19:10:00-0400" title="NYM @ ATL" has_mlbtv="true" free="NO" enhanced="N" media_state="media_archive" thumbnail="http://mediadownloads.mlb.com/mlbam/preview/nynatl_448985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665683" topic_id="" headline="Garcia&amp;apos;s game-winning RBI single" thumbnail="http://mediadownloads.mlb.com/mlbam/2016/09/11/images/mlbf_1156665683_th_43.jpg"/&gt;</w:t>
      </w:r>
      <w:r>
        <w:br w:type="textWrapping"/>
      </w:r>
      <w:r>
        <w:rPr>
          <w:rStyle w:val="VerbatimChar"/>
        </w:rPr>
        <w:t xml:space="preserve">##   &lt;/game_media&gt;</w:t>
      </w:r>
      <w:r>
        <w:br w:type="textWrapping"/>
      </w:r>
      <w:r>
        <w:rPr>
          <w:rStyle w:val="VerbatimChar"/>
        </w:rPr>
        <w:t xml:space="preserve">##   &lt;video_thumbnail&gt;http://mediadownloads.mlb.com/mlbam/preview/nynatl_448985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nynatl_448985_th_7_preview.jpg&lt;/thumbnail&gt;</w:t>
      </w:r>
      <w:r>
        <w:br w:type="textWrapping"/>
      </w:r>
      <w:r>
        <w:rPr>
          <w:rStyle w:val="VerbatimChar"/>
        </w:rPr>
        <w:t xml:space="preserve">##    &lt;thumbnail scenario="37" width="160" height="90"&gt;http://mediadownloads.mlb.com/mlbam/preview/nynatl_448985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milmlb-slnmlb-1" venue="Busch Stadium" game_pk="448984" time="7:15" time_date="2016/09/10 7:15" time_date_aw_lg="2016/09/10 7:15" time_date_hm_lg="2016/09/10 7:15" time_zone="ET" ampm="PM" first_pitch_et="" away_time="6:15" away_time_zone="CT" away_ampm="PM" home_time="6:15" home_time_zone="CT" home_ampm="PM" game_type="R" tiebreaker_sw="N" resume_date="" original_date="2016/09/10" time_zone_aw_lg="-4" time_zone_hm_lg="-4" time_aw_lg="7:15" aw_lg_ampm="PM" tz_aw_lg_gen="ET" time_hm_lg="7:15" hm_lg_ampm="PM" tz_hm_lg_gen="ET" venue_id="2889" scheduled_innings="9" description="" away_name_abbrev="MIL" home_name_abbrev="STL" away_code="mil" away_file_code="mil" away_team_id="158" away_team_city="Milwaukee" away_team_name="Brewers" away_division="C" away_league_id="104" away_sport_code="mlb" home_code="sln" home_file_code="stl" home_team_id="138" home_team_city="St. Louis" home_team_name="Cardinals" home_division="C" home_league_id="104" home_sport_code="mlb" day="SAT" gameday_sw="P" double_header_sw="N" game_nbr="1" tbd_flag="N" away_games_back="30.5" home_games_back="17.5" away_games_back_wildcard="14.0" home_games_back_wildcard="1.0" venue_w_chan_loc="USMO0787" location="St. Louis, MO" gameday="2016_09_10_milmlb_slnmlb_1" away_win="63" away_loss="79" home_win="75" home_loss="66" game_data_directory="/components/game/mlb/year_2016/month_09/day_10/gid_2016_09_10_milmlb_sln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 home="5" diff="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6" home="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7"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42979" last="Broxton" first="Keon" name_display_roster="Broxton, K" number="23" hr="1" std_hr="7" inning="5" runners="0" team_code="mil"/&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25794" last="Wainwright" first="Adam" name_display_roster="Wainwright" number="50" era="4.45" wins="11" losses="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608349" last="Knebel" first="Corey" name_display_roster="Knebel" number="46" era="6.00" wins="1" losses="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4-2016-09-10&amp;apos;,media_type:&amp;apos;video&amp;apos;})" wrapup="/mlb/gameday/index.jsp?gid=2016_09_10_milmlb_slnmlb_1&amp;amp;mode=wrap&amp;amp;c_id=mlb" home_audio="bam.media.launchPlayer({calendar_event_id:&amp;apos;14-448984-2016-09-10&amp;apos;,media_type:&amp;apos;audio&amp;apos;})" away_audio="bam.media.launchPlayer({calendar_event_id:&amp;apos;14-448984-2016-09-10&amp;apos;,media_type:&amp;apos;audio&amp;apos;})" home_preview="/mlb/gameday/index.jsp?gid=2016_09_10_milmlb_slnmlb_1&amp;amp;mode=preview&amp;amp;c_id=mlb" away_preview="/mlb/gameday/index.jsp?gid=2016_09_10_milmlb_slnmlb_1&amp;amp;mode=preview&amp;amp;c_id=mlb" preview="/mlb/gameday/index.jsp?gid=2016_09_10_milmlb_slnmlb_1&amp;amp;mode=preview&amp;amp;c_id=mlb" tv_station="FS-M"/&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M&lt;/tv&gt;</w:t>
      </w:r>
      <w:r>
        <w:br w:type="textWrapping"/>
      </w:r>
      <w:r>
        <w:rPr>
          <w:rStyle w:val="VerbatimChar"/>
        </w:rPr>
        <w:t xml:space="preserve">##     &lt;radio&gt;KMOX 1120, CRN&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WI&lt;/tv&gt;</w:t>
      </w:r>
      <w:r>
        <w:br w:type="textWrapping"/>
      </w:r>
      <w:r>
        <w:rPr>
          <w:rStyle w:val="VerbatimChar"/>
        </w:rPr>
        <w:t xml:space="preserve">##     &lt;radio&gt;WTMJ 620, Brewers Radio Network&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4-2016-09-10" start="2016-09-10T19:15:00-0400" title="MIL @ STL" has_mlbtv="true" free="NO" enhanced="N" media_state="media_archive" thumbnail="http://mediadownloads.mlb.com/mlbam/preview/milsln_448984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7046083" topic_id="" headline="Wainwright earns win No. 11" thumbnail="http://mediadownloads.mlb.com/mlbam/2016/09/11/images/mlbf_1157046083_th_43.jpg"/&gt;</w:t>
      </w:r>
      <w:r>
        <w:br w:type="textWrapping"/>
      </w:r>
      <w:r>
        <w:rPr>
          <w:rStyle w:val="VerbatimChar"/>
        </w:rPr>
        <w:t xml:space="preserve">##   &lt;/game_media&gt;</w:t>
      </w:r>
      <w:r>
        <w:br w:type="textWrapping"/>
      </w:r>
      <w:r>
        <w:rPr>
          <w:rStyle w:val="VerbatimChar"/>
        </w:rPr>
        <w:t xml:space="preserve">##   &lt;video_thumbnail&gt;http://mediadownloads.mlb.com/mlbam/preview/milsln_448984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milsln_448984_th_7_preview.jpg&lt;/thumbnail&gt;</w:t>
      </w:r>
      <w:r>
        <w:br w:type="textWrapping"/>
      </w:r>
      <w:r>
        <w:rPr>
          <w:rStyle w:val="VerbatimChar"/>
        </w:rPr>
        <w:t xml:space="preserve">##    &lt;thumbnail scenario="37" width="160" height="90"&gt;http://mediadownloads.mlb.com/mlbam/preview/milsln_448984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sfnmlb-arimlb-1" venue="Chase Field" game_pk="448987" time="8:10" time_date="2016/09/10 8:10" time_date_aw_lg="2016/09/10 8:10" time_date_hm_lg="2016/09/10 8:10" time_zone="ET" ampm="PM" first_pitch_et="" away_time="5:10" away_time_zone="PT" away_ampm="PM" home_time="5:10" home_time_zone="MST" home_ampm="PM" game_type="R" tiebreaker_sw="N" resume_date="" original_date="2016/09/10" time_zone_aw_lg="-4" time_zone_hm_lg="-4" time_aw_lg="8:10" aw_lg_ampm="PM" tz_aw_lg_gen="ET" time_hm_lg="8:10" hm_lg_ampm="PM" tz_hm_lg_gen="ET" venue_id="15" scheduled_innings="9" description="" away_name_abbrev="SF" home_name_abbrev="ARI" away_code="sfn" away_file_code="sf" away_team_id="137" away_team_city="San Francisco" away_team_name="Giants" away_division="W" away_league_id="104" away_sport_code="mlb" home_code="ari" home_file_code="ari" home_team_id="109" home_team_city="Arizona" home_team_name="D-backs" home_division="W" home_league_id="104" home_sport_code="mlb" day="SAT" gameday_sw="P" double_header_sw="N" game_nbr="1" tbd_flag="N" away_games_back="4.0" home_games_back="22.0" away_games_back_wildcard="-" home_games_back_wildcard="18.0" venue_w_chan_loc="USAZ0166" location="Phoenix, AZ" gameday="2016_09_10_sfnmlb_arimlb_1" away_win="76" away_loss="65" home_win="58" home_loss="83" game_data_directory="/components/game/mlb/year_2016/month_09/day_10/gid_2016_09_10_sfnmlb_ari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4"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4"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1" home="3" diff="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19" home="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8284" last="O&amp;apos;Brien" first="Peter" name_display_roster="O&amp;apos;Brien" number="14" hr="1" std_hr="5" inning="3" runners="0" team_code="ari"/&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2254" last="Pence" first="Hunter" name_display_roster="Pence" number="8" hr="1" std_hr="11" inning="7" runners="0" team_code="sf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630111" last="Tomas" first="Yasmany" name_display_roster="Tomas" number="24" hr="1" std_hr="28" inning="9" runners="0" team_code="ari"/&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56501" last="Cueto" first="Johnny" name_display_roster="Cueto" number="47" era="2.90" wins="15" losses="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605151" last="Bradley" first="Archie" name_display_roster="Bradley, A" number="25" era="5.10" wins="6" losses="9"/&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 last="" first="" number="" name_display_roster="" era="0" wins="0" losses="0" saves="0" svo="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7-2016-09-10&amp;apos;,media_type:&amp;apos;video&amp;apos;})" wrapup="/mlb/gameday/index.jsp?gid=2016_09_10_sfnmlb_arimlb_1&amp;amp;mode=wrap&amp;amp;c_id=mlb" home_audio="bam.media.launchPlayer({calendar_event_id:&amp;apos;14-448987-2016-09-10&amp;apos;,media_type:&amp;apos;audio&amp;apos;})" away_audio="bam.media.launchPlayer({calendar_event_id:&amp;apos;14-448987-2016-09-10&amp;apos;,media_type:&amp;apos;audio&amp;apos;})" home_preview="/mlb/gameday/index.jsp?gid=2016_09_10_sfnmlb_arimlb_1&amp;amp;mode=preview&amp;amp;c_id=mlb" away_preview="/mlb/gameday/index.jsp?gid=2016_09_10_sfnmlb_arimlb_1&amp;amp;mode=preview&amp;amp;c_id=mlb" preview="/mlb/gameday/index.jsp?gid=2016_09_10_sfnmlb_arimlb_1&amp;amp;mode=preview&amp;amp;c_id=mlb" tv_station="FS-A"/&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A&lt;/tv&gt;</w:t>
      </w:r>
      <w:r>
        <w:br w:type="textWrapping"/>
      </w:r>
      <w:r>
        <w:rPr>
          <w:rStyle w:val="VerbatimChar"/>
        </w:rPr>
        <w:t xml:space="preserve">##     &lt;radio&gt;Arizona Sports 98.7 FM, KSUN La Mejor 140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CSBA&lt;/tv&gt;</w:t>
      </w:r>
      <w:r>
        <w:br w:type="textWrapping"/>
      </w:r>
      <w:r>
        <w:rPr>
          <w:rStyle w:val="VerbatimChar"/>
        </w:rPr>
        <w:t xml:space="preserve">##     &lt;radio&gt;KNBR 680&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7-2016-09-10" start="2016-09-10T20:10:00-0400" title="SF @ ARI" has_mlbtv="true" free="NO" enhanced="N" media_state="media_archive" thumbnail="http://mediadownloads.mlb.com/mlbam/preview/sfnari_448987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514683" topic_id="" headline="Pence&amp;apos;s solo homer" thumbnail="http://mediadownloads.mlb.com/mlbam/2016/09/11/images/mlbf_1156514683_th_43.jpg"/&gt;</w:t>
      </w:r>
      <w:r>
        <w:br w:type="textWrapping"/>
      </w:r>
      <w:r>
        <w:rPr>
          <w:rStyle w:val="VerbatimChar"/>
        </w:rPr>
        <w:t xml:space="preserve">##   &lt;/game_media&gt;</w:t>
      </w:r>
      <w:r>
        <w:br w:type="textWrapping"/>
      </w:r>
      <w:r>
        <w:rPr>
          <w:rStyle w:val="VerbatimChar"/>
        </w:rPr>
        <w:t xml:space="preserve">##   &lt;video_thumbnail&gt;http://mediadownloads.mlb.com/mlbam/preview/sfnari_44898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sfnari_448987_th_7_preview.jpg&lt;/thumbnail&gt;</w:t>
      </w:r>
      <w:r>
        <w:br w:type="textWrapping"/>
      </w:r>
      <w:r>
        <w:rPr>
          <w:rStyle w:val="VerbatimChar"/>
        </w:rPr>
        <w:t xml:space="preserve">##    &lt;thumbnail scenario="37" width="160" height="90"&gt;http://mediadownloads.mlb.com/mlbam/preview/sfnari_44898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colmlb-sdnmlb-1" venue="Petco Park" game_pk="448981" time="8:40" time_date="2016/09/10 8:40" time_date_aw_lg="2016/09/10 8:40" time_date_hm_lg="2016/09/10 8:40" time_zone="ET" ampm="PM" first_pitch_et="" away_time="6:40" away_time_zone="MT" away_ampm="PM" home_time="5:40" home_time_zone="PT" home_ampm="PM" game_type="R" tiebreaker_sw="N" resume_date="" original_date="2016/09/10" time_zone_aw_lg="-4" time_zone_hm_lg="-4" time_aw_lg="8:40" aw_lg_ampm="PM" tz_aw_lg_gen="ET" time_hm_lg="8:40" hm_lg_ampm="PM" tz_hm_lg_gen="ET" venue_id="2680" scheduled_innings="9" description="" away_name_abbrev="COL" home_name_abbrev="SD" away_code="col" away_file_code="col" away_team_id="115" away_team_city="Colorado" away_team_name="Rockies" away_division="W" away_league_id="104" away_sport_code="mlb" home_code="sdn" home_file_code="sd" home_team_id="135" home_team_city="San Diego" home_team_name="Padres" home_division="W" home_league_id="104" home_sport_code="mlb" day="SAT" gameday_sw="P" double_header_sw="N" game_nbr="1" tbd_flag="N" away_games_back="16.0" home_games_back="23.0" away_games_back_wildcard="12.0" home_games_back_wildcard="19.0" venue_w_chan_loc="USCA0982" location="San Diego, CA" gameday="2016_09_10_colmlb_sdnmlb_1" away_win="68" away_loss="74" home_win="59" home_loss="83" game_data_directory="/components/game/mlb/year_2016/month_09/day_10/gid_2016_09_10_colmlb_sdnmlb_1" league="NN"&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3" home="6" diff="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4" home="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5" home="11"/&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43184" last="Friedrich" first="Christian" name_display_roster="Friedrich" number="53" era="4.67" wins="5" losses="1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2351" last="Gray" first="Jon" name_display_roster="Gray, J" number="55" era="4.69" wins="9" losses="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43506" last="Maurer" first="Brandon" number="37" name_display_roster="Maurer" era="4.65" wins="0" losses="4" saves="9" svo="1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81-2016-09-10&amp;apos;,media_type:&amp;apos;video&amp;apos;})" wrapup="/mlb/gameday/index.jsp?gid=2016_09_10_colmlb_sdnmlb_1&amp;amp;mode=wrap&amp;amp;c_id=mlb" home_audio="bam.media.launchPlayer({calendar_event_id:&amp;apos;14-448981-2016-09-10&amp;apos;,media_type:&amp;apos;audio&amp;apos;})" away_audio="bam.media.launchPlayer({calendar_event_id:&amp;apos;14-448981-2016-09-10&amp;apos;,media_type:&amp;apos;audio&amp;apos;})" home_preview="/mlb/gameday/index.jsp?gid=2016_09_10_colmlb_sdnmlb_1&amp;amp;mode=preview&amp;amp;c_id=mlb" away_preview="/mlb/gameday/index.jsp?gid=2016_09_10_colmlb_sdnmlb_1&amp;amp;mode=preview&amp;amp;c_id=mlb" preview="/mlb/gameday/index.jsp?gid=2016_09_10_colmlb_sdnmlb_1&amp;amp;mode=preview&amp;amp;c_id=mlb" tv_station="FSSD, FOX Deportes San Diego"/&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SD, FOX Deportes San Diego&lt;/tv&gt;</w:t>
      </w:r>
      <w:r>
        <w:br w:type="textWrapping"/>
      </w:r>
      <w:r>
        <w:rPr>
          <w:rStyle w:val="VerbatimChar"/>
        </w:rPr>
        <w:t xml:space="preserve">##     &lt;radio&gt;XPRS 1090, XEMO 86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ROOTRM&lt;/tv&gt;</w:t>
      </w:r>
      <w:r>
        <w:br w:type="textWrapping"/>
      </w:r>
      <w:r>
        <w:rPr>
          <w:rStyle w:val="VerbatimChar"/>
        </w:rPr>
        <w:t xml:space="preserve">##     &lt;radio&gt;KOA 85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81-2016-09-10" start="2016-09-10T20:40:00-0400" title="COL @ SD" has_mlbtv="true" free="NO" enhanced="N" media_state="media_archive" thumbnail="http://mediadownloads.mlb.com/mlbam/preview/colsdn_448981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6618783" topic_id="" headline="Friedrich&amp;apos;s 10th strikeout" thumbnail="http://mediadownloads.mlb.com/mlbam/2016/09/11/images/mlbf_1156618783_th_43.jpg"/&gt;</w:t>
      </w:r>
      <w:r>
        <w:br w:type="textWrapping"/>
      </w:r>
      <w:r>
        <w:rPr>
          <w:rStyle w:val="VerbatimChar"/>
        </w:rPr>
        <w:t xml:space="preserve">##   &lt;/game_media&gt;</w:t>
      </w:r>
      <w:r>
        <w:br w:type="textWrapping"/>
      </w:r>
      <w:r>
        <w:rPr>
          <w:rStyle w:val="VerbatimChar"/>
        </w:rPr>
        <w:t xml:space="preserve">##   &lt;video_thumbnail&gt;http://mediadownloads.mlb.com/mlbam/preview/colsdn_448981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olsdn_448981_th_7_preview.jpg&lt;/thumbnail&gt;</w:t>
      </w:r>
      <w:r>
        <w:br w:type="textWrapping"/>
      </w:r>
      <w:r>
        <w:rPr>
          <w:rStyle w:val="VerbatimChar"/>
        </w:rPr>
        <w:t xml:space="preserve">##    &lt;thumbnail scenario="37" width="160" height="90"&gt;http://mediadownloads.mlb.com/mlbam/preview/colsdn_448981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 id="2016/09/10/texmlb-anamlb-1" venue="Angel Stadium of Anaheim" game_pk="448990" time="9:05" time_date="2016/09/10 9:05" time_date_aw_lg="2016/09/10 9:05" time_date_hm_lg="2016/09/10 9:05" time_zone="ET" ampm="PM" first_pitch_et="" away_time="8:05" away_time_zone="CT" away_ampm="PM" home_time="6:05" home_time_zone="PT" home_ampm="PM" game_type="R" tiebreaker_sw="N" resume_date="" original_date="2016/09/10" time_zone_aw_lg="-4" time_zone_hm_lg="-4" time_aw_lg="9:05" aw_lg_ampm="PM" tz_aw_lg_gen="ET" time_hm_lg="9:05" hm_lg_ampm="PM" tz_hm_lg_gen="ET" venue_id="1" scheduled_innings="9" description="" away_name_abbrev="TEX" home_name_abbrev="LAA" away_code="tex" away_file_code="tex" away_team_id="140" away_team_city="Texas" away_team_name="Rangers" away_division="W" away_league_id="103" away_sport_code="mlb" home_code="ana" home_file_code="ana" home_team_id="108" home_team_city="LA Angels" home_team_name="Angels" home_division="W" home_league_id="103" home_sport_code="mlb" day="SAT" gameday_sw="P" double_header_sw="N" game_nbr="1" tbd_flag="N" away_games_back="-" home_games_back="21.0" away_games_back_wildcard="" home_games_back_wildcard="15.0" venue_w_chan_loc="USCA0027" location="Anaheim, CA" gameday="2016_09_10_texmlb_anamlb_1" away_win="85" away_loss="58" home_win="62" home_loss="79" game_data_directory="/components/game/mlb/year_2016/month_09/day_10/gid_2016_09_10_texmlb_ana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N"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2"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3"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8" home="5" diff="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12" home="9"/&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3"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0" home="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94777" last="Calhoun" first="Kole" name_display_roster="Calhoun" number="56" hr="1" std_hr="17" inning="7" runners="1" team_code="an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518960" last="Lucroy" first="Jonathan" name_display_roster="Lucroy" number="25" hr="1" std_hr="23" inning="8" runners="1" team_code="tex"/&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60576" last="Gomez" first="Carlos" name_display_roster="Gomez" number="14" hr="2" std_hr="9" inning="4" runners="1" team_code="tex"/&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89294" last="Scheppers" first="Tanner" name_display_roster="Scheppers" number="52" era="0.00" wins="1" losses="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72308" last="Valdez" first="Jose" name_display_roster="Valdez, Jo" number="32" era="3.45" wins="1" losses="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473879" last="Dyson" first="Sam" number="47" name_display_roster="Dyson, S" era="2.56" wins="1" losses="2" saves="34" svo="3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90-2016-09-10&amp;apos;,media_type:&amp;apos;video&amp;apos;})" wrapup="/mlb/gameday/index.jsp?gid=2016_09_10_texmlb_anamlb_1&amp;amp;mode=wrap&amp;amp;c_id=mlb" home_audio="bam.media.launchPlayer({calendar_event_id:&amp;apos;14-448990-2016-09-10&amp;apos;,media_type:&amp;apos;audio&amp;apos;})" away_audio="bam.media.launchPlayer({calendar_event_id:&amp;apos;14-448990-2016-09-10&amp;apos;,media_type:&amp;apos;audio&amp;apos;})" home_preview="/mlb/gameday/index.jsp?gid=2016_09_10_texmlb_anamlb_1&amp;amp;mode=preview&amp;amp;c_id=mlb" away_preview="/mlb/gameday/index.jsp?gid=2016_09_10_texmlb_anamlb_1&amp;amp;mode=preview&amp;amp;c_id=mlb" preview="/mlb/gameday/index.jsp?gid=2016_09_10_texmlb_anamlb_1&amp;amp;mode=preview&amp;amp;c_id=mlb" tv_station="FS-W"/&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S-W&lt;/tv&gt;</w:t>
      </w:r>
      <w:r>
        <w:br w:type="textWrapping"/>
      </w:r>
      <w:r>
        <w:rPr>
          <w:rStyle w:val="VerbatimChar"/>
        </w:rPr>
        <w:t xml:space="preserve">##     &lt;radio&gt;KLAA 830, KWKW 133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SSW&lt;/tv&gt;</w:t>
      </w:r>
      <w:r>
        <w:br w:type="textWrapping"/>
      </w:r>
      <w:r>
        <w:rPr>
          <w:rStyle w:val="VerbatimChar"/>
        </w:rPr>
        <w:t xml:space="preserve">##     &lt;radio&gt;105.3 The Fan, 1540am ESPN Deportes&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90-2016-09-10" start="2016-09-10T21:05:00-0400" title="TEX @ LAA" has_mlbtv="true" free="NO" enhanced="N" media_state="media_archive" thumbnail="http://mediadownloads.mlb.com/mlbam/preview/texana_448990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7047783" topic_id="" headline="Lucroy&amp;apos;s go-ahead two-run homer" thumbnail="http://mediadownloads.mlb.com/mlbam/2016/09/11/images/mlbf_1157047783_th_43.jpg"/&gt;</w:t>
      </w:r>
      <w:r>
        <w:br w:type="textWrapping"/>
      </w:r>
      <w:r>
        <w:rPr>
          <w:rStyle w:val="VerbatimChar"/>
        </w:rPr>
        <w:t xml:space="preserve">##   &lt;/game_media&gt;</w:t>
      </w:r>
      <w:r>
        <w:br w:type="textWrapping"/>
      </w:r>
      <w:r>
        <w:rPr>
          <w:rStyle w:val="VerbatimChar"/>
        </w:rPr>
        <w:t xml:space="preserve">##   &lt;video_thumbnail&gt;http://mediadownloads.mlb.com/mlbam/preview/texana_448990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texana_448990_th_7_preview.jpg&lt;/thumbnail&gt;</w:t>
      </w:r>
      <w:r>
        <w:br w:type="textWrapping"/>
      </w:r>
      <w:r>
        <w:rPr>
          <w:rStyle w:val="VerbatimChar"/>
        </w:rPr>
        <w:t xml:space="preserve">##    &lt;thumbnail scenario="37" width="160" height="90"&gt;http://mediadownloads.mlb.com/mlbam/preview/texana_448990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lt;/games&gt;</w:t>
      </w:r>
    </w:p>
    <w:p>
      <w:pPr>
        <w:pStyle w:val="SourceCode"/>
      </w:pPr>
      <w:r>
        <w:rPr>
          <w:rStyle w:val="VerbatimChar"/>
        </w:rPr>
        <w:t xml:space="preserve">## NULL</w:t>
      </w:r>
    </w:p>
    <w:p>
      <w:pPr>
        <w:pStyle w:val="SourceCode"/>
      </w:pPr>
      <w:r>
        <w:rPr>
          <w:rStyle w:val="KeywordTok"/>
        </w:rPr>
        <w:t xml:space="preserve">xmlName</w:t>
      </w:r>
      <w:r>
        <w:rPr>
          <w:rStyle w:val="NormalTok"/>
        </w:rPr>
        <w:t xml:space="preserve">(xmltop) </w:t>
      </w:r>
      <w:r>
        <w:rPr>
          <w:rStyle w:val="CommentTok"/>
        </w:rPr>
        <w:t xml:space="preserve">#give name of node</w:t>
      </w:r>
    </w:p>
    <w:p>
      <w:pPr>
        <w:pStyle w:val="SourceCode"/>
      </w:pPr>
      <w:r>
        <w:rPr>
          <w:rStyle w:val="VerbatimChar"/>
        </w:rPr>
        <w:t xml:space="preserve">## [1] "games"</w:t>
      </w:r>
    </w:p>
    <w:p>
      <w:pPr>
        <w:pStyle w:val="SourceCode"/>
      </w:pPr>
      <w:r>
        <w:rPr>
          <w:rStyle w:val="KeywordTok"/>
        </w:rPr>
        <w:t xml:space="preserve">xmlSize</w:t>
      </w:r>
      <w:r>
        <w:rPr>
          <w:rStyle w:val="NormalTok"/>
        </w:rPr>
        <w:t xml:space="preserve">(xmltop) </w:t>
      </w:r>
      <w:r>
        <w:rPr>
          <w:rStyle w:val="CommentTok"/>
        </w:rPr>
        <w:t xml:space="preserve">#how many children in node</w:t>
      </w:r>
    </w:p>
    <w:p>
      <w:pPr>
        <w:pStyle w:val="SourceCode"/>
      </w:pPr>
      <w:r>
        <w:rPr>
          <w:rStyle w:val="VerbatimChar"/>
        </w:rPr>
        <w:t xml:space="preserve">## [1] 15</w:t>
      </w:r>
    </w:p>
    <w:p>
      <w:pPr>
        <w:pStyle w:val="SourceCode"/>
      </w:pPr>
      <w:r>
        <w:rPr>
          <w:rStyle w:val="KeywordTok"/>
        </w:rPr>
        <w:t xml:space="preserve">xmlName</w:t>
      </w:r>
      <w:r>
        <w:rPr>
          <w:rStyle w:val="NormalTok"/>
        </w:rPr>
        <w:t xml:space="preserve">(xmltop[[</w:t>
      </w:r>
      <w:r>
        <w:rPr>
          <w:rStyle w:val="DecValTok"/>
        </w:rPr>
        <w:t xml:space="preserve">1</w:t>
      </w:r>
      <w:r>
        <w:rPr>
          <w:rStyle w:val="NormalTok"/>
        </w:rPr>
        <w:t xml:space="preserve">]]) </w:t>
      </w:r>
      <w:r>
        <w:rPr>
          <w:rStyle w:val="CommentTok"/>
        </w:rPr>
        <w:t xml:space="preserve">#name of root's children</w:t>
      </w:r>
    </w:p>
    <w:p>
      <w:pPr>
        <w:pStyle w:val="SourceCode"/>
      </w:pPr>
      <w:r>
        <w:rPr>
          <w:rStyle w:val="VerbatimChar"/>
        </w:rPr>
        <w:t xml:space="preserve">## [1] "game"</w:t>
      </w:r>
    </w:p>
    <w:p>
      <w:pPr>
        <w:pStyle w:val="SourceCode"/>
      </w:pPr>
      <w:r>
        <w:rPr>
          <w:rStyle w:val="KeywordTok"/>
        </w:rPr>
        <w:t xml:space="preserve">print</w:t>
      </w:r>
      <w:r>
        <w:rPr>
          <w:rStyle w:val="NormalTok"/>
        </w:rPr>
        <w:t xml:space="preserve">(xmltop[[</w:t>
      </w:r>
      <w:r>
        <w:rPr>
          <w:rStyle w:val="DecValTok"/>
        </w:rPr>
        <w:t xml:space="preserve">1</w:t>
      </w:r>
      <w:r>
        <w:rPr>
          <w:rStyle w:val="NormalTok"/>
        </w:rPr>
        <w:t xml:space="preserve">]])</w:t>
      </w:r>
    </w:p>
    <w:p>
      <w:pPr>
        <w:pStyle w:val="SourceCode"/>
      </w:pP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2" home="3"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4" home="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25834" last="Upton" first="Melvin" name_display_roster="Upton Jr." number="7" hr="1" std_hr="20" inning="2" runners="1" team_code="tor"/&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57918" last="Happ" first="J.A." name_display_roster="Happ" number="33" era="3.33" wins="18" losses="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3958" last="Rodriguez" first="Eduardo" name_display_roster="Rodriguez, E" number="52" era="4.70" wins="2" losses="7"/&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32077" last="Osuna" first="Roberto" number="54" name_display_roster="Osuna" era="2.36" wins="2" losses="2" saves="31" svo="3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p>
    <w:p>
      <w:pPr>
        <w:pStyle w:val="SourceCode"/>
      </w:pPr>
      <w:r>
        <w:rPr>
          <w:rStyle w:val="NormalTok"/>
        </w:rPr>
        <w:t xml:space="preserve">gameNodes &lt;-</w:t>
      </w:r>
      <w:r>
        <w:rPr>
          <w:rStyle w:val="StringTok"/>
        </w:rPr>
        <w:t xml:space="preserve"> </w:t>
      </w:r>
      <w:r>
        <w:rPr>
          <w:rStyle w:val="KeywordTok"/>
        </w:rPr>
        <w:t xml:space="preserve">getNodeSet</w:t>
      </w:r>
      <w:r>
        <w:rPr>
          <w:rStyle w:val="NormalTok"/>
        </w:rPr>
        <w:t xml:space="preserve">(xmltop,</w:t>
      </w:r>
      <w:r>
        <w:rPr>
          <w:rStyle w:val="StringTok"/>
        </w:rPr>
        <w:t xml:space="preserve">"//game"</w:t>
      </w:r>
      <w:r>
        <w:rPr>
          <w:rStyle w:val="NormalTok"/>
        </w:rPr>
        <w:t xml:space="preserve">)</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r>
        <w:br w:type="textWrapping"/>
      </w:r>
      <w:r>
        <w:rPr>
          <w:rStyle w:val="VerbatimChar"/>
        </w:rPr>
        <w:t xml:space="preserve"/>
      </w:r>
      <w:r>
        <w:br w:type="textWrapping"/>
      </w: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KeywordTok"/>
        </w:rPr>
        <w:t xml:space="preserve">head</w:t>
      </w:r>
      <w:r>
        <w:rPr>
          <w:rStyle w:val="NormalTok"/>
        </w:rPr>
        <w:t xml:space="preserve">(gameNodes,</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lt;game id="2016/09/10/bosmlb-tormlb-1" venue="Rogers Centre" game_pk="448977" time="1:05" time_date="2016/09/10 1:05" time_date_aw_lg="2016/09/10 1:05" time_date_hm_lg="2016/09/10 1:05" time_zone="ET" ampm="PM" first_pitch_et="" away_time="1:05" away_time_zone="ET" away_ampm="PM" home_time="1:05" home_time_zone="ET" home_ampm="PM" game_type="R" tiebreaker_sw="N" resume_date="" original_date="2016/09/10" time_zone_aw_lg="-4" time_zone_hm_lg="-4" time_aw_lg="1:05" aw_lg_ampm="PM" tz_aw_lg_gen="ET" time_hm_lg="1:05" hm_lg_ampm="PM" tz_hm_lg_gen="ET" venue_id="14" scheduled_innings="9" description="" away_name_abbrev="BOS" home_name_abbrev="TOR" away_code="bos" away_file_code="bos" away_team_id="111" away_team_city="Boston" away_team_name="Red Sox" away_division="E" away_league_id="103" away_sport_code="mlb" home_code="tor" home_file_code="tor" home_team_id="141" home_team_city="Toronto" home_team_name="Blue Jays" home_division="E" home_league_id="103" home_sport_code="mlb" day="SAT" gameday_sw="P" double_header_sw="N" game_nbr="1" tbd_flag="N" away_games_back="-" home_games_back="4.0" away_games_back_wildcard="" home_games_back_wildcard="-" venue_w_chan_loc="CAXX0504" location="Toronto, Canada" gameday="2016_09_10_bosmlb_tormlb_1" away_win="79" away_loss="62" home_win="78" home_loss="63" game_data_directory="/components/game/mlb/year_2016/month_09/day_10/gid_2016_09_10_bosmlb_tormlb_1" league="A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2" home="3"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4" home="6"/&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8"/&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25834" last="Upton" first="Melvin" name_display_roster="Upton Jr." number="7" hr="1" std_hr="20" inning="2" runners="1" team_code="tor"/&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456030" last="Pedroia" first="Dustin" name_display_roster="Pedroia" number="15" hr="1" std_hr="13" inning="6" runners="0" team_code="bos"/&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457918" last="Happ" first="J.A." name_display_roster="Happ" number="33" era="3.33" wins="18" losses="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593958" last="Rodriguez" first="Eduardo" name_display_roster="Rodriguez, E" number="52" era="4.70" wins="2" losses="7"/&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32077" last="Osuna" first="Roberto" number="54" name_display_roster="Osuna" era="2.36" wins="2" losses="2" saves="31" svo="34"/&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7-2016-09-10&amp;apos;,media_type:&amp;apos;video&amp;apos;})" wrapup="/mlb/gameday/index.jsp?gid=2016_09_10_bosmlb_tormlb_1&amp;amp;mode=wrap&amp;amp;c_id=mlb" home_audio="bam.media.launchPlayer({calendar_event_id:&amp;apos;14-448977-2016-09-10&amp;apos;,media_type:&amp;apos;audio&amp;apos;})" away_audio="bam.media.launchPlayer({calendar_event_id:&amp;apos;14-448977-2016-09-10&amp;apos;,media_type:&amp;apos;audio&amp;apos;})" home_preview="/mlb/gameday/index.jsp?gid=2016_09_10_bosmlb_tormlb_1&amp;amp;mode=preview&amp;amp;c_id=mlb" away_preview="/mlb/gameday/index.jsp?gid=2016_09_10_bosmlb_tormlb_1&amp;amp;mode=preview&amp;amp;c_id=mlb" preview="/mlb/gameday/index.jsp?gid=2016_09_10_bosmlb_tor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SN590&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WEEI 93.7, WCCM 1110 AM&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7-2016-09-10" start="2016-09-10T13:05:00-0400" title="BOS @ TOR" has_mlbtv="true" free="NO" enhanced="N" media_state="media_archive" thumbnail="http://mediadownloads.mlb.com/mlbam/preview/bostor_448977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4983783" topic_id="" headline="Upton Jr.&amp;apos;s two-run home run" thumbnail="http://mediadownloads.mlb.com/mlbam/2016/09/10/images/mlbf_1154983783_th_43.jpg"/&gt;</w:t>
      </w:r>
      <w:r>
        <w:br w:type="textWrapping"/>
      </w:r>
      <w:r>
        <w:rPr>
          <w:rStyle w:val="VerbatimChar"/>
        </w:rPr>
        <w:t xml:space="preserve">##  &lt;/game_media&gt;</w:t>
      </w:r>
      <w:r>
        <w:br w:type="textWrapping"/>
      </w:r>
      <w:r>
        <w:rPr>
          <w:rStyle w:val="VerbatimChar"/>
        </w:rPr>
        <w:t xml:space="preserve">##  &lt;video_thumbnail&gt;http://mediadownloads.mlb.com/mlbam/preview/bostor_448977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bostor_448977_th_7_preview.jpg&lt;/thumbnail&gt;</w:t>
      </w:r>
      <w:r>
        <w:br w:type="textWrapping"/>
      </w:r>
      <w:r>
        <w:rPr>
          <w:rStyle w:val="VerbatimChar"/>
        </w:rPr>
        <w:t xml:space="preserve">##   &lt;thumbnail scenario="37" width="160" height="90"&gt;http://mediadownloads.mlb.com/mlbam/preview/bostor_448977_th_37_preview.jpg&lt;/thumbnail&gt;</w:t>
      </w:r>
      <w:r>
        <w:br w:type="textWrapping"/>
      </w:r>
      <w:r>
        <w:rPr>
          <w:rStyle w:val="VerbatimChar"/>
        </w:rPr>
        <w:t xml:space="preserve">##  &lt;/video_thumbnails&gt;</w:t>
      </w:r>
      <w:r>
        <w:br w:type="textWrapping"/>
      </w:r>
      <w:r>
        <w:rPr>
          <w:rStyle w:val="VerbatimChar"/>
        </w:rPr>
        <w:t xml:space="preserve">## &lt;/game&gt;</w:t>
      </w:r>
      <w:r>
        <w:br w:type="textWrapping"/>
      </w:r>
      <w:r>
        <w:rPr>
          <w:rStyle w:val="VerbatimChar"/>
        </w:rPr>
        <w:t xml:space="preserve">## </w:t>
      </w:r>
      <w:r>
        <w:br w:type="textWrapping"/>
      </w:r>
      <w:r>
        <w:rPr>
          <w:rStyle w:val="VerbatimChar"/>
        </w:rPr>
        <w:t xml:space="preserve">## [[2]]</w:t>
      </w:r>
      <w:r>
        <w:br w:type="textWrapping"/>
      </w:r>
      <w:r>
        <w:rPr>
          <w:rStyle w:val="VerbatimChar"/>
        </w:rPr>
        <w:t xml:space="preserve">## &lt;game id="2016/09/10/chnmlb-houmlb-1" venue="Minute Maid Park" game_pk="448978" time="1:05" time_date="2016/09/10 1:05" time_date_aw_lg="2016/09/10 1:05" time_date_hm_lg="2016/09/10 1:05" time_zone="ET" ampm="PM" first_pitch_et="" away_time="12:05" away_time_zone="CT" away_ampm="PM" home_time="12:05" home_time_zone="CT" home_ampm="PM" game_type="R" tiebreaker_sw="N" resume_date="" original_date="2016/09/10" time_zone_aw_lg="-4" time_zone_hm_lg="-4" time_aw_lg="1:05" aw_lg_ampm="PM" tz_aw_lg_gen="ET" time_hm_lg="1:05" hm_lg_ampm="PM" tz_hm_lg_gen="ET" venue_id="2392" scheduled_innings="9" description="" away_name_abbrev="CHC" home_name_abbrev="HOU" away_code="chn" away_file_code="chc" away_team_id="112" away_team_city="Chi Cubs" away_team_name="Cubs" away_division="C" away_league_id="104" away_sport_code="mlb" home_code="hou" home_file_code="hou" home_team_id="117" home_team_city="Houston" home_team_name="Astros" home_division="W" home_league_id="103" home_sport_code="mlb" day="SAT" gameday_sw="P" double_header_sw="N" game_nbr="1" tbd_flag="N" away_games_back="-" home_games_back="11.0" away_games_back_wildcard="" home_games_back_wildcard="5.0" venue_w_chan_loc="USTX0617" location="Houston, TX" gameday="2016_09_10_chnmlb_houmlb_1" away_win="90" away_loss="51" home_win="75" home_loss="67" game_data_directory="/components/game/mlb/year_2016/month_09/day_10/gid_2016_09_10_chnmlb_houmlb_1" league="N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tatus status="Final" ind="F" reason="" inning="9" top_inning="Y" b="0" s="0" o="3" inning_state="" note="" is_perfect_game="N" is_no_hitter="N"/&gt;</w:t>
      </w:r>
      <w:r>
        <w:br w:type="textWrapping"/>
      </w:r>
      <w:r>
        <w:rPr>
          <w:rStyle w:val="VerbatimChar"/>
        </w:rPr>
        <w:t xml:space="preserve">##  &lt;linescore&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2"/&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inning away="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r away="1" home="2" diff="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 away="2" home="5"/&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e away="1"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hr away="0" home="1"/&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b away="1" home="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o away="8" home="12"/&gt;</w:t>
      </w:r>
      <w:r>
        <w:br w:type="textWrapping"/>
      </w:r>
      <w:r>
        <w:rPr>
          <w:rStyle w:val="VerbatimChar"/>
        </w:rPr>
        <w:t xml:space="preserve">##  &lt;/linescore&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player id="608324" last="Bregman" first="Alex" name_display_roster="Bregman" number="2" hr="1" std_hr="8" inning="3" runners="0" team_code="hou"/&gt;</w:t>
      </w:r>
      <w:r>
        <w:br w:type="textWrapping"/>
      </w:r>
      <w:r>
        <w:rPr>
          <w:rStyle w:val="VerbatimChar"/>
        </w:rPr>
        <w:t xml:space="preserve">##  &lt;/home_runs&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winning_pitcher id="543521" last="McHugh" first="Collin" name_display_roster="McHugh" number="31" era="4.86" wins="10" losses="10"/&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osing_pitcher id="407793" last="Lackey" first="John" name_display_roster="Lackey" number="41" era="3.35" wins="9" losses="8"/&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save_pitcher id="571704" last="Giles" first="Ken" number="53" name_display_roster="Giles" era="3.51" wins="2" losses="3" saves="10" svo="13"/&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links mlbtv="bam.media.launchPlayer({calendar_event_id:&amp;apos;14-448978-2016-09-10&amp;apos;,media_type:&amp;apos;video&amp;apos;})" wrapup="/mlb/gameday/index.jsp?gid=2016_09_10_chnmlb_houmlb_1&amp;amp;mode=wrap&amp;amp;c_id=mlb" home_audio="bam.media.launchPlayer({calendar_event_id:&amp;apos;14-448978-2016-09-10&amp;apos;,media_type:&amp;apos;audio&amp;apos;})" away_audio="bam.media.launchPlayer({calendar_event_id:&amp;apos;14-448978-2016-09-10&amp;apos;,media_type:&amp;apos;audio&amp;apos;})" home_preview="/mlb/gameday/index.jsp?gid=2016_09_10_chnmlb_houmlb_1&amp;amp;mode=preview&amp;amp;c_id=mlb" away_preview="/mlb/gameday/index.jsp?gid=2016_09_10_chnmlb_houmlb_1&amp;amp;mode=preview&amp;amp;c_id=mlb" preview="/mlb/gameday/index.jsp?gid=2016_09_10_chnmlb_houmlb_1&amp;amp;mode=preview&amp;amp;c_id=mlb" tv_station="FOX"/&gt;</w:t>
      </w:r>
      <w:r>
        <w:br w:type="textWrapping"/>
      </w:r>
      <w:r>
        <w:rPr>
          <w:rStyle w:val="VerbatimChar"/>
        </w:rPr>
        <w:t xml:space="preserve">##  &lt;broadcast&gt;</w:t>
      </w:r>
      <w:r>
        <w:br w:type="textWrapping"/>
      </w:r>
      <w:r>
        <w:rPr>
          <w:rStyle w:val="VerbatimChar"/>
        </w:rPr>
        <w:t xml:space="preserve">##   &lt;home&gt;</w:t>
      </w:r>
      <w:r>
        <w:br w:type="textWrapping"/>
      </w:r>
      <w:r>
        <w:rPr>
          <w:rStyle w:val="VerbatimChar"/>
        </w:rPr>
        <w:t xml:space="preserve">##    &lt;tv&gt;FOX&lt;/tv&gt;</w:t>
      </w:r>
      <w:r>
        <w:br w:type="textWrapping"/>
      </w:r>
      <w:r>
        <w:rPr>
          <w:rStyle w:val="VerbatimChar"/>
        </w:rPr>
        <w:t xml:space="preserve">##    &lt;radio&gt;KBME 790, La Nueva 94.1 FM&lt;/radio&gt;</w:t>
      </w:r>
      <w:r>
        <w:br w:type="textWrapping"/>
      </w:r>
      <w:r>
        <w:rPr>
          <w:rStyle w:val="VerbatimChar"/>
        </w:rPr>
        <w:t xml:space="preserve">##   &lt;/home&gt;</w:t>
      </w:r>
      <w:r>
        <w:br w:type="textWrapping"/>
      </w:r>
      <w:r>
        <w:rPr>
          <w:rStyle w:val="VerbatimChar"/>
        </w:rPr>
        <w:t xml:space="preserve">##   &lt;away&gt;</w:t>
      </w:r>
      <w:r>
        <w:br w:type="textWrapping"/>
      </w:r>
      <w:r>
        <w:rPr>
          <w:rStyle w:val="VerbatimChar"/>
        </w:rPr>
        <w:t xml:space="preserve">##    &lt;tv&gt;FOX&lt;/tv&gt;</w:t>
      </w:r>
      <w:r>
        <w:br w:type="textWrapping"/>
      </w:r>
      <w:r>
        <w:rPr>
          <w:rStyle w:val="VerbatimChar"/>
        </w:rPr>
        <w:t xml:space="preserve">##    &lt;radio&gt;670 The Score&lt;/radio&gt;</w:t>
      </w:r>
      <w:r>
        <w:br w:type="textWrapping"/>
      </w:r>
      <w:r>
        <w:rPr>
          <w:rStyle w:val="VerbatimChar"/>
        </w:rPr>
        <w:t xml:space="preserve">##   &lt;/away&gt;</w:t>
      </w:r>
      <w:r>
        <w:br w:type="textWrapping"/>
      </w:r>
      <w:r>
        <w:rPr>
          <w:rStyle w:val="VerbatimChar"/>
        </w:rPr>
        <w:t xml:space="preserve">##  &lt;/broadcast&gt;</w:t>
      </w:r>
      <w:r>
        <w:br w:type="textWrapping"/>
      </w:r>
      <w:r>
        <w:rPr>
          <w:rStyle w:val="VerbatimChar"/>
        </w:rPr>
        <w:t xml:space="preserve">##  &lt;game_media&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game" calendar_event_id="14-448978-2016-09-10" start="2016-09-10T13:05:00-0400" title="CHC @ HOU" has_mlbtv="true" free="NO" enhanced="N" media_state="media_archive" thumbnail="http://mediadownloads.mlb.com/mlbam/preview/chnhou_448978_th_7_preview.jpg"/&gt;</w:t>
      </w:r>
    </w:p>
    <w:p>
      <w:pPr>
        <w:pStyle w:val="SourceCode"/>
      </w:pPr>
      <w:r>
        <w:rPr>
          <w:rStyle w:val="VerbatimChar"/>
        </w:rPr>
        <w:t xml:space="preserve">## Warning in structure(x$children, class = "XMLNodeList"): Calling 'structure(NULL, *)' is deprecated, as NULL cannot have attributes.</w:t>
      </w:r>
      <w:r>
        <w:br w:type="textWrapping"/>
      </w:r>
      <w:r>
        <w:rPr>
          <w:rStyle w:val="VerbatimChar"/>
        </w:rPr>
        <w:t xml:space="preserve">##   Consider 'structure(list(), *)' instead.</w:t>
      </w:r>
    </w:p>
    <w:p>
      <w:pPr>
        <w:pStyle w:val="SourceCode"/>
      </w:pPr>
      <w:r>
        <w:rPr>
          <w:rStyle w:val="VerbatimChar"/>
        </w:rPr>
        <w:t xml:space="preserve">##   &lt;media type="vpp" content_id="1155125783" topic_id="" headline="Giles nails down the save" thumbnail="http://mediadownloads.mlb.com/mlbam/2016/09/11/images/mlbf_1155125783_th_43.jpg"/&gt;</w:t>
      </w:r>
      <w:r>
        <w:br w:type="textWrapping"/>
      </w:r>
      <w:r>
        <w:rPr>
          <w:rStyle w:val="VerbatimChar"/>
        </w:rPr>
        <w:t xml:space="preserve">##  &lt;/game_media&gt;</w:t>
      </w:r>
      <w:r>
        <w:br w:type="textWrapping"/>
      </w:r>
      <w:r>
        <w:rPr>
          <w:rStyle w:val="VerbatimChar"/>
        </w:rPr>
        <w:t xml:space="preserve">##  &lt;video_thumbnail&gt;http://mediadownloads.mlb.com/mlbam/preview/chnhou_448978_th_7_preview.jpg&lt;/video_thumbnail&gt;</w:t>
      </w:r>
      <w:r>
        <w:br w:type="textWrapping"/>
      </w:r>
      <w:r>
        <w:rPr>
          <w:rStyle w:val="VerbatimChar"/>
        </w:rPr>
        <w:t xml:space="preserve">##  &lt;video_thumbnails&gt;</w:t>
      </w:r>
      <w:r>
        <w:br w:type="textWrapping"/>
      </w:r>
      <w:r>
        <w:rPr>
          <w:rStyle w:val="VerbatimChar"/>
        </w:rPr>
        <w:t xml:space="preserve">##   &lt;thumbnail scenario="7" width="124" height="70"&gt;http://mediadownloads.mlb.com/mlbam/preview/chnhou_448978_th_7_preview.jpg&lt;/thumbnail&gt;</w:t>
      </w:r>
      <w:r>
        <w:br w:type="textWrapping"/>
      </w:r>
      <w:r>
        <w:rPr>
          <w:rStyle w:val="VerbatimChar"/>
        </w:rPr>
        <w:t xml:space="preserve">##   &lt;thumbnail scenario="37" width="160" height="90"&gt;http://mediadownloads.mlb.com/mlbam/preview/chnhou_448978_th_37_preview.jpg&lt;/thumbnail&gt;</w:t>
      </w:r>
      <w:r>
        <w:br w:type="textWrapping"/>
      </w:r>
      <w:r>
        <w:rPr>
          <w:rStyle w:val="VerbatimChar"/>
        </w:rPr>
        <w:t xml:space="preserve">##  &lt;/video_thumbnails&gt;</w:t>
      </w:r>
      <w:r>
        <w:br w:type="textWrapping"/>
      </w:r>
      <w:r>
        <w:rPr>
          <w:rStyle w:val="VerbatimChar"/>
        </w:rPr>
        <w:t xml:space="preserve">## &lt;/game&gt;</w:t>
      </w:r>
    </w:p>
    <w:p>
      <w:pPr>
        <w:pStyle w:val="SourceCode"/>
      </w:pPr>
      <w:r>
        <w:rPr>
          <w:rStyle w:val="NormalTok"/>
        </w:rPr>
        <w:t xml:space="preserve">game.id&lt;-</w:t>
      </w:r>
      <w:r>
        <w:rPr>
          <w:rStyle w:val="StringTok"/>
        </w:rPr>
        <w:t xml:space="preserve"> </w:t>
      </w:r>
      <w:r>
        <w:rPr>
          <w:rStyle w:val="KeywordTok"/>
        </w:rPr>
        <w:t xml:space="preserve">xmlGetAttr</w:t>
      </w:r>
      <w:r>
        <w:rPr>
          <w:rStyle w:val="NormalTok"/>
        </w:rPr>
        <w:t xml:space="preserve">(xmltop[[</w:t>
      </w:r>
      <w:r>
        <w:rPr>
          <w:rStyle w:val="DecValTok"/>
        </w:rPr>
        <w:t xml:space="preserve">2</w:t>
      </w:r>
      <w:r>
        <w:rPr>
          <w:rStyle w:val="NormalTok"/>
        </w:rPr>
        <w:t xml:space="preserve">]], </w:t>
      </w:r>
      <w:r>
        <w:rPr>
          <w:rStyle w:val="StringTok"/>
        </w:rPr>
        <w:t xml:space="preserve">"id"</w:t>
      </w:r>
      <w:r>
        <w:rPr>
          <w:rStyle w:val="NormalTok"/>
        </w:rPr>
        <w:t xml:space="preserve">)</w:t>
      </w:r>
      <w:r>
        <w:br w:type="textWrapping"/>
      </w:r>
      <w:r>
        <w:rPr>
          <w:rStyle w:val="NormalTok"/>
        </w:rPr>
        <w:t xml:space="preserve">game.id</w:t>
      </w:r>
    </w:p>
    <w:p>
      <w:pPr>
        <w:pStyle w:val="SourceCode"/>
      </w:pPr>
      <w:r>
        <w:rPr>
          <w:rStyle w:val="VerbatimChar"/>
        </w:rPr>
        <w:t xml:space="preserve">## [1] "2016/09/10/chnmlb-houmlb-1"</w:t>
      </w:r>
    </w:p>
    <w:p>
      <w:pPr>
        <w:pStyle w:val="SourceCode"/>
      </w:pPr>
      <w:r>
        <w:rPr>
          <w:rStyle w:val="NormalTok"/>
        </w:rPr>
        <w:t xml:space="preserve">game.venue&lt;-</w:t>
      </w:r>
      <w:r>
        <w:rPr>
          <w:rStyle w:val="StringTok"/>
        </w:rPr>
        <w:t xml:space="preserve"> </w:t>
      </w:r>
      <w:r>
        <w:rPr>
          <w:rStyle w:val="KeywordTok"/>
        </w:rPr>
        <w:t xml:space="preserve">xmlGetAttr</w:t>
      </w:r>
      <w:r>
        <w:rPr>
          <w:rStyle w:val="NormalTok"/>
        </w:rPr>
        <w:t xml:space="preserve">(xmltop[[</w:t>
      </w:r>
      <w:r>
        <w:rPr>
          <w:rStyle w:val="DecValTok"/>
        </w:rPr>
        <w:t xml:space="preserve">2</w:t>
      </w:r>
      <w:r>
        <w:rPr>
          <w:rStyle w:val="NormalTok"/>
        </w:rPr>
        <w:t xml:space="preserve">]], </w:t>
      </w:r>
      <w:r>
        <w:rPr>
          <w:rStyle w:val="StringTok"/>
        </w:rPr>
        <w:t xml:space="preserve">"venue"</w:t>
      </w:r>
      <w:r>
        <w:rPr>
          <w:rStyle w:val="NormalTok"/>
        </w:rPr>
        <w:t xml:space="preserve">)</w:t>
      </w:r>
      <w:r>
        <w:br w:type="textWrapping"/>
      </w:r>
      <w:r>
        <w:rPr>
          <w:rStyle w:val="NormalTok"/>
        </w:rPr>
        <w:t xml:space="preserve">game.venue</w:t>
      </w:r>
    </w:p>
    <w:p>
      <w:pPr>
        <w:pStyle w:val="SourceCode"/>
      </w:pPr>
      <w:r>
        <w:rPr>
          <w:rStyle w:val="VerbatimChar"/>
        </w:rPr>
        <w:t xml:space="preserve">## [1] "Minute Maid Park"</w:t>
      </w:r>
    </w:p>
    <w:p>
      <w:pPr>
        <w:pStyle w:val="SourceCode"/>
      </w:pPr>
      <w:r>
        <w:rPr>
          <w:rStyle w:val="KeywordTok"/>
        </w:rPr>
        <w:t xml:space="preserve">class</w:t>
      </w:r>
      <w:r>
        <w:rPr>
          <w:rStyle w:val="NormalTok"/>
        </w:rPr>
        <w:t xml:space="preserve">(xmltop[[</w:t>
      </w:r>
      <w:r>
        <w:rPr>
          <w:rStyle w:val="DecValTok"/>
        </w:rPr>
        <w:t xml:space="preserve">2</w:t>
      </w:r>
      <w:r>
        <w:rPr>
          <w:rStyle w:val="NormalTok"/>
        </w:rPr>
        <w:t xml:space="preserve">]])</w:t>
      </w:r>
    </w:p>
    <w:p>
      <w:pPr>
        <w:pStyle w:val="SourceCode"/>
      </w:pPr>
      <w:r>
        <w:rPr>
          <w:rStyle w:val="VerbatimChar"/>
        </w:rPr>
        <w:t xml:space="preserve">## [1] "XMLNode"          "RXMLAbstractNode" "XMLAbstractNode" </w:t>
      </w:r>
      <w:r>
        <w:br w:type="textWrapping"/>
      </w:r>
      <w:r>
        <w:rPr>
          <w:rStyle w:val="VerbatimChar"/>
        </w:rPr>
        <w:t xml:space="preserve">## [4] "oldClass"</w:t>
      </w:r>
    </w:p>
    <w:p>
      <w:pPr>
        <w:pStyle w:val="SourceCode"/>
      </w:pPr>
      <w:r>
        <w:rPr>
          <w:rStyle w:val="KeywordTok"/>
        </w:rPr>
        <w:t xml:space="preserve">class</w:t>
      </w:r>
      <w:r>
        <w:rPr>
          <w:rStyle w:val="NormalTok"/>
        </w:rPr>
        <w:t xml:space="preserve">(gameNodes)</w:t>
      </w:r>
    </w:p>
    <w:p>
      <w:pPr>
        <w:pStyle w:val="SourceCode"/>
      </w:pPr>
      <w:r>
        <w:rPr>
          <w:rStyle w:val="VerbatimChar"/>
        </w:rPr>
        <w:t xml:space="preserve">## [1] "list"</w:t>
      </w:r>
    </w:p>
    <w:p>
      <w:pPr>
        <w:pStyle w:val="SourceCode"/>
      </w:pPr>
      <w:r>
        <w:rPr>
          <w:rStyle w:val="NormalTok"/>
        </w:rPr>
        <w:t xml:space="preserve">gameValues &lt;-</w:t>
      </w:r>
      <w:r>
        <w:rPr>
          <w:rStyle w:val="StringTok"/>
        </w:rPr>
        <w:t xml:space="preserve"> </w:t>
      </w:r>
      <w:r>
        <w:rPr>
          <w:rStyle w:val="KeywordTok"/>
        </w:rPr>
        <w:t xml:space="preserve">sapply</w:t>
      </w:r>
      <w:r>
        <w:rPr>
          <w:rStyle w:val="NormalTok"/>
        </w:rPr>
        <w:t xml:space="preserve">(gameNodes,xmlValue)</w:t>
      </w:r>
      <w:r>
        <w:br w:type="textWrapping"/>
      </w:r>
      <w:r>
        <w:rPr>
          <w:rStyle w:val="NormalTok"/>
        </w:rPr>
        <w:t xml:space="preserve">gameValues</w:t>
      </w:r>
    </w:p>
    <w:p>
      <w:pPr>
        <w:pStyle w:val="SourceCode"/>
      </w:pPr>
      <w:r>
        <w:rPr>
          <w:rStyle w:val="VerbatimChar"/>
        </w:rPr>
        <w:t xml:space="preserve">##  [1] "FOXSN590FOXWEEI 93.7, WCCM 1110 AMhttp://mediadownloads.mlb.com/mlbam/preview/bostor_448977_th_7_preview.jpghttp://mediadownloads.mlb.com/mlbam/preview/bostor_448977_th_7_preview.jpghttp://mediadownloads.mlb.com/mlbam/preview/bostor_448977_th_37_preview.jpg"                                                                                                  </w:t>
      </w:r>
      <w:r>
        <w:br w:type="textWrapping"/>
      </w:r>
      <w:r>
        <w:rPr>
          <w:rStyle w:val="VerbatimChar"/>
        </w:rPr>
        <w:t xml:space="preserve">##  [2] "FOXKBME 790, La Nueva 94.1 FMFOX670 The Scorehttp://mediadownloads.mlb.com/mlbam/preview/chnhou_448978_th_7_preview.jpghttp://mediadownloads.mlb.com/mlbam/preview/chnhou_448978_th_7_preview.jpghttp://mediadownloads.mlb.com/mlbam/preview/chnhou_448978_th_37_preview.jpg"                                                                                       </w:t>
      </w:r>
      <w:r>
        <w:br w:type="textWrapping"/>
      </w:r>
      <w:r>
        <w:rPr>
          <w:rStyle w:val="VerbatimChar"/>
        </w:rPr>
        <w:t xml:space="preserve">##  [3] "CSCA95.7 FM The Game, KIQI 1010ROOTNW710 ESPNhttp://mediadownloads.mlb.com/mlbam/preview/seaoak_448988_th_7_preview.jpghttp://mediadownloads.mlb.com/mlbam/preview/seaoak_448988_th_7_preview.jpghttp://mediadownloads.mlb.com/mlbam/preview/seaoak_448988_th_37_preview.jpg"                                                                                       </w:t>
      </w:r>
      <w:r>
        <w:br w:type="textWrapping"/>
      </w:r>
      <w:r>
        <w:rPr>
          <w:rStyle w:val="VerbatimChar"/>
        </w:rPr>
        <w:t xml:space="preserve">##  [4] "YES, MLBN (out-of-market only)WFAN 660/101.9 FM, WADO 1280Sun Sports (Alt.), MLBN (out-of-market only)WDAE 620 AM /95.3 FM, WGES 680http://mediadownloads.mlb.com/mlbam/preview/tbanya_448989_th_7_preview.jpghttp://mediadownloads.mlb.com/mlbam/preview/tbanya_448989_th_7_preview.jpghttp://mediadownloads.mlb.com/mlbam/preview/tbanya_448989_th_37_preview.jpg"</w:t>
      </w:r>
      <w:r>
        <w:br w:type="textWrapping"/>
      </w:r>
      <w:r>
        <w:rPr>
          <w:rStyle w:val="VerbatimChar"/>
        </w:rPr>
        <w:t xml:space="preserve">##  [5] "ROOTPITKDKA-FM 93.7FS-OWLW 700http://mediadownloads.mlb.com/mlbam/preview/cinpit_448979_th_7_preview.jpghttp://mediadownloads.mlb.com/mlbam/preview/cinpit_448979_th_7_preview.jpghttp://mediadownloads.mlb.com/mlbam/preview/cinpit_448979_th_37_preview.jpg"                                                                                                      </w:t>
      </w:r>
      <w:r>
        <w:br w:type="textWrapping"/>
      </w:r>
      <w:r>
        <w:rPr>
          <w:rStyle w:val="VerbatimChar"/>
        </w:rPr>
        <w:t xml:space="preserve">##  [6] "MASN106.7 The FanCSN-P94 WIPhttp://mediadownloads.mlb.com/mlbam/preview/phiwas_448986_th_7_preview.jpghttp://mediadownloads.mlb.com/mlbam/preview/phiwas_448986_th_7_preview.jpghttp://mediadownloads.mlb.com/mlbam/preview/phiwas_448986_th_37_preview.jpg"                                                                                                        </w:t>
      </w:r>
      <w:r>
        <w:br w:type="textWrapping"/>
      </w:r>
      <w:r>
        <w:rPr>
          <w:rStyle w:val="VerbatimChar"/>
        </w:rPr>
        <w:t xml:space="preserve">##  [7] "FS-D, MLBN (out-of-market only)97.1 The TicketMASN 2, MLBN (out-of-market only)105.7 The Fan, Orioles Radio Networkhttp://mediadownloads.mlb.com/mlbam/preview/baldet_448976_th_7_preview.jpghttp://mediadownloads.mlb.com/mlbam/preview/baldet_448976_th_7_preview.jpghttp://mediadownloads.mlb.com/mlbam/preview/baldet_448976_th_37_preview.jpg"                 </w:t>
      </w:r>
      <w:r>
        <w:br w:type="textWrapping"/>
      </w:r>
      <w:r>
        <w:rPr>
          <w:rStyle w:val="VerbatimChar"/>
        </w:rPr>
        <w:t xml:space="preserve">##  [8] "FSNOGo 96.3, TIBNSportsTime OhioWTAM 1100, WMMS 100.7, Indians Radio Networkhttp://mediadownloads.mlb.com/mlbam/preview/clemin_448980_th_7_preview.jpghttp://mediadownloads.mlb.com/mlbam/preview/clemin_448980_th_7_preview.jpghttp://mediadownloads.mlb.com/mlbam/preview/clemin_448980_th_37_preview.jpg"                                                        </w:t>
      </w:r>
      <w:r>
        <w:br w:type="textWrapping"/>
      </w:r>
      <w:r>
        <w:rPr>
          <w:rStyle w:val="VerbatimChar"/>
        </w:rPr>
        <w:t xml:space="preserve">##  [9] "CSN-CWLS 890, WRTO 1200FSKCKCSP 610, RRNhttp://mediadownloads.mlb.com/mlbam/preview/kcacha_448982_th_7_preview.jpghttp://mediadownloads.mlb.com/mlbam/preview/kcacha_448982_th_7_preview.jpghttp://mediadownloads.mlb.com/mlbam/preview/kcacha_448982_th_37_preview.jpg"                                                                                            </w:t>
      </w:r>
      <w:r>
        <w:br w:type="textWrapping"/>
      </w:r>
      <w:r>
        <w:rPr>
          <w:rStyle w:val="VerbatimChar"/>
        </w:rPr>
        <w:t xml:space="preserve">## [10] "FS-F610 AM WIOD, WAQI 710SportsNet LA, SNLA Spanish570 LA Sports, KTNQ 1020, KMPC 1540http://mediadownloads.mlb.com/mlbam/preview/lanmia_448983_th_7_preview.jpghttp://mediadownloads.mlb.com/mlbam/preview/lanmia_448983_th_7_preview.jpghttp://mediadownloads.mlb.com/mlbam/preview/lanmia_448983_th_37_preview.jpg"                                              </w:t>
      </w:r>
      <w:r>
        <w:br w:type="textWrapping"/>
      </w:r>
      <w:r>
        <w:rPr>
          <w:rStyle w:val="VerbatimChar"/>
        </w:rPr>
        <w:t xml:space="preserve">## [11] "FSSO680 AM/93.7 FM, WYAY 106.7, Braves Radio NetworkWPIX710 WOR, ESPN Deportes 1050http://mediadownloads.mlb.com/mlbam/preview/nynatl_448985_th_7_preview.jpghttp://mediadownloads.mlb.com/mlbam/preview/nynatl_448985_th_7_preview.jpghttp://mediadownloads.mlb.com/mlbam/preview/nynatl_448985_th_37_preview.jpg"                                                 </w:t>
      </w:r>
      <w:r>
        <w:br w:type="textWrapping"/>
      </w:r>
      <w:r>
        <w:rPr>
          <w:rStyle w:val="VerbatimChar"/>
        </w:rPr>
        <w:t xml:space="preserve">## [12] "FS-MKMOX 1120, CRNFSWIWTMJ 620, Brewers Radio Networkhttp://mediadownloads.mlb.com/mlbam/preview/milsln_448984_th_7_preview.jpghttp://mediadownloads.mlb.com/mlbam/preview/milsln_448984_th_7_preview.jpghttp://mediadownloads.mlb.com/mlbam/preview/milsln_448984_th_37_preview.jpg"                                                                               </w:t>
      </w:r>
      <w:r>
        <w:br w:type="textWrapping"/>
      </w:r>
      <w:r>
        <w:rPr>
          <w:rStyle w:val="VerbatimChar"/>
        </w:rPr>
        <w:t xml:space="preserve">## [13] "FS-AArizona Sports 98.7 FM, KSUN La Mejor 1400CSBAKNBR 680http://mediadownloads.mlb.com/mlbam/preview/sfnari_448987_th_7_preview.jpghttp://mediadownloads.mlb.com/mlbam/preview/sfnari_448987_th_7_preview.jpghttp://mediadownloads.mlb.com/mlbam/preview/sfnari_448987_th_37_preview.jpg"                                                                          </w:t>
      </w:r>
      <w:r>
        <w:br w:type="textWrapping"/>
      </w:r>
      <w:r>
        <w:rPr>
          <w:rStyle w:val="VerbatimChar"/>
        </w:rPr>
        <w:t xml:space="preserve">## [14] "FSSD, FOX Deportes San DiegoXPRS 1090, XEMO 860ROOTRMKOA 850 AMhttp://mediadownloads.mlb.com/mlbam/preview/colsdn_448981_th_7_preview.jpghttp://mediadownloads.mlb.com/mlbam/preview/colsdn_448981_th_7_preview.jpghttp://mediadownloads.mlb.com/mlbam/preview/colsdn_448981_th_37_preview.jpg"                                                                     </w:t>
      </w:r>
      <w:r>
        <w:br w:type="textWrapping"/>
      </w:r>
      <w:r>
        <w:rPr>
          <w:rStyle w:val="VerbatimChar"/>
        </w:rPr>
        <w:t xml:space="preserve">## [15] "FS-WKLAA 830, KWKW 1330FSSW105.3 The Fan, 1540am ESPN Deporteshttp://mediadownloads.mlb.com/mlbam/preview/texana_448990_th_7_preview.jpghttp://mediadownloads.mlb.com/mlbam/preview/texana_448990_th_7_preview.jpghttp://mediadownloads.mlb.com/mlbam/preview/texana_448990_th_37_preview.jpg"</w:t>
      </w:r>
    </w:p>
    <w:p>
      <w:pPr>
        <w:pStyle w:val="Heading2"/>
      </w:pPr>
      <w:bookmarkStart w:id="32" w:name="xmltodataframe"/>
      <w:bookmarkEnd w:id="32"/>
      <w:r>
        <w:t xml:space="preserve">xmlToDataFrame()</w:t>
      </w:r>
    </w:p>
    <w:p>
      <w:pPr>
        <w:pStyle w:val="FirstParagraph"/>
      </w:pPr>
      <w:r>
        <w:t xml:space="preserve">This function can be used to extract data from an XML document (or sub-document) that has a simple, shallow structure that does appear reasonably commonly.</w:t>
      </w:r>
    </w:p>
    <w:p>
      <w:pPr>
        <w:pStyle w:val="BodyText"/>
      </w:pPr>
      <w:r>
        <w:rPr>
          <w:i/>
        </w:rPr>
        <w:t xml:space="preserve">Usage</w:t>
      </w:r>
    </w:p>
    <w:p>
      <w:pPr>
        <w:pStyle w:val="SourceCode"/>
      </w:pPr>
      <w:r>
        <w:rPr>
          <w:rStyle w:val="KeywordTok"/>
        </w:rPr>
        <w:t xml:space="preserve">xmlToDataFrame</w:t>
      </w:r>
      <w:r>
        <w:rPr>
          <w:rStyle w:val="NormalTok"/>
        </w:rPr>
        <w:t xml:space="preserve">(doc, </w:t>
      </w:r>
      <w:r>
        <w:rPr>
          <w:rStyle w:val="DataTypeTok"/>
        </w:rPr>
        <w:t xml:space="preserve">colClasses =</w:t>
      </w:r>
      <w:r>
        <w:rPr>
          <w:rStyle w:val="NormalTok"/>
        </w:rPr>
        <w:t xml:space="preserve"> </w:t>
      </w:r>
      <w:r>
        <w:rPr>
          <w:rStyle w:val="OtherTok"/>
        </w:rPr>
        <w:t xml:space="preserve">NULL</w:t>
      </w:r>
      <w:r>
        <w:rPr>
          <w:rStyle w:val="NormalTok"/>
        </w:rPr>
        <w:t xml:space="preserve">, </w:t>
      </w:r>
      <w:r>
        <w:rPr>
          <w:rStyle w:val="DataTypeTok"/>
        </w:rPr>
        <w:t xml:space="preserve">homogeneous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collectNames =</w:t>
      </w:r>
      <w:r>
        <w:rPr>
          <w:rStyle w:val="NormalTok"/>
        </w:rPr>
        <w:t xml:space="preserve"> </w:t>
      </w:r>
      <w:r>
        <w:rPr>
          <w:rStyle w:val="OtherTok"/>
        </w:rPr>
        <w:t xml:space="preserve">TRUE</w:t>
      </w:r>
      <w:r>
        <w:rPr>
          <w:rStyle w:val="NormalTok"/>
        </w:rPr>
        <w:t xml:space="preserve">, </w:t>
      </w:r>
      <w:r>
        <w:rPr>
          <w:rStyle w:val="DataTypeTok"/>
        </w:rPr>
        <w:t xml:space="preserve">node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ingsAsFactors =</w:t>
      </w:r>
      <w:r>
        <w:rPr>
          <w:rStyle w:val="NormalTok"/>
        </w:rPr>
        <w:t xml:space="preserve"> </w:t>
      </w:r>
      <w:r>
        <w:rPr>
          <w:rStyle w:val="KeywordTok"/>
        </w:rPr>
        <w:t xml:space="preserve">default.stringsAsFactors</w:t>
      </w:r>
      <w:r>
        <w:rPr>
          <w:rStyle w:val="NormalTok"/>
        </w:rPr>
        <w:t xml:space="preserve">())</w:t>
      </w:r>
    </w:p>
    <w:p>
      <w:pPr>
        <w:pStyle w:val="FirstParagraph"/>
      </w:pPr>
      <w:r>
        <w:rPr>
          <w:i/>
        </w:rPr>
        <w:t xml:space="preserve">Arguments</w:t>
      </w:r>
    </w:p>
    <w:p>
      <w:pPr>
        <w:numPr>
          <w:numId w:val="1002"/>
          <w:ilvl w:val="0"/>
        </w:numPr>
      </w:pPr>
      <w:r>
        <w:t xml:space="preserve">doc - the XML content. This can be the name of a file containing the XML, the parsed XML document. If one wants to work on a subset of nodes, specify these via the nodes parameter.</w:t>
      </w:r>
    </w:p>
    <w:p>
      <w:pPr>
        <w:numPr>
          <w:numId w:val="1002"/>
          <w:ilvl w:val="0"/>
        </w:numPr>
      </w:pPr>
      <w:r>
        <w:t xml:space="preserve">colClasses - a list/vector giving the names of the R types for the corresponding variables and this is used to coerce the resulting column in the data frame to this type. These can be named. This is similar to the colClasses parameter for read.table. If this is given as a list, columns in the data frame corresponding to elements that are NULL are omitted from the answer. This can be slightly complex to specify if the different nodes have the</w:t>
      </w:r>
      <w:r>
        <w:t xml:space="preserve"> </w:t>
      </w:r>
      <w:r>
        <w:t xml:space="preserve">“</w:t>
      </w:r>
      <w:r>
        <w:t xml:space="preserve">variables</w:t>
      </w:r>
      <w:r>
        <w:t xml:space="preserve">”</w:t>
      </w:r>
      <w:r>
        <w:t xml:space="preserve"> </w:t>
      </w:r>
      <w:r>
        <w:t xml:space="preserve">in quite different order as there is not a well defined order for the variables corresponding to colClasses.</w:t>
      </w:r>
    </w:p>
    <w:p>
      <w:pPr>
        <w:numPr>
          <w:numId w:val="1002"/>
          <w:ilvl w:val="0"/>
        </w:numPr>
      </w:pPr>
      <w:r>
        <w:t xml:space="preserve">homogeneous - a logical value that indicates whether each of the nodes contains all of the variables (TRUE) or if there may be some nodes which have only a subset of them. The function determines this if the caller does not specify homogeneous or uses NA as the value. It is a parameter to allow the caller to specify this information and avoid these</w:t>
      </w:r>
      <w:r>
        <w:t xml:space="preserve"> </w:t>
      </w:r>
      <w:r>
        <w:t xml:space="preserve">“</w:t>
      </w:r>
      <w:r>
        <w:t xml:space="preserve">extra</w:t>
      </w:r>
      <w:r>
        <w:t xml:space="preserve">”</w:t>
      </w:r>
      <w:r>
        <w:t xml:space="preserve"> </w:t>
      </w:r>
      <w:r>
        <w:t xml:space="preserve">computations. If the caller knows this information it is more efficient to specify it.</w:t>
      </w:r>
    </w:p>
    <w:p>
      <w:pPr>
        <w:numPr>
          <w:numId w:val="1002"/>
          <w:ilvl w:val="0"/>
        </w:numPr>
      </w:pPr>
      <w:r>
        <w:t xml:space="preserve">collectNames - a logical value indicating whether we compute the names by explicitly computing the union of all variable names or, if FALSE, we use the names from the node with the most children. This latter case is useful when the caller knows that the there is at least one node with all the variables.</w:t>
      </w:r>
    </w:p>
    <w:p>
      <w:pPr>
        <w:numPr>
          <w:numId w:val="1002"/>
          <w:ilvl w:val="0"/>
        </w:numPr>
      </w:pPr>
      <w:r>
        <w:t xml:space="preserve">nodes - a list of XML nodes which are to be processed</w:t>
      </w:r>
    </w:p>
    <w:p>
      <w:pPr>
        <w:numPr>
          <w:numId w:val="1002"/>
          <w:ilvl w:val="0"/>
        </w:numPr>
      </w:pPr>
      <w:r>
        <w:t xml:space="preserve">stringsAsFactors - a logical value that controls whether character vectors are converted to factor objects in the resulting data frame.</w:t>
      </w:r>
    </w:p>
    <w:p>
      <w:pPr>
        <w:pStyle w:val="SourceCode"/>
      </w:pPr>
      <w:r>
        <w:rPr>
          <w:rStyle w:val="NormalTok"/>
        </w:rPr>
        <w:t xml:space="preserve">beer.recipes &lt;-</w:t>
      </w:r>
      <w:r>
        <w:rPr>
          <w:rStyle w:val="StringTok"/>
        </w:rPr>
        <w:t xml:space="preserve"> </w:t>
      </w:r>
      <w:r>
        <w:rPr>
          <w:rStyle w:val="KeywordTok"/>
        </w:rPr>
        <w:t xml:space="preserve">xmlToDataFrame</w:t>
      </w:r>
      <w:r>
        <w:rPr>
          <w:rStyle w:val="NormalTok"/>
        </w:rPr>
        <w:t xml:space="preserve">(</w:t>
      </w:r>
      <w:r>
        <w:rPr>
          <w:rStyle w:val="StringTok"/>
        </w:rPr>
        <w:t xml:space="preserve">"http://beerxml.com/recipes.xml"</w:t>
      </w:r>
      <w:r>
        <w:rPr>
          <w:rStyle w:val="NormalTok"/>
        </w:rPr>
        <w:t xml:space="preserve">)</w:t>
      </w:r>
      <w:r>
        <w:br w:type="textWrapping"/>
      </w:r>
      <w:r>
        <w:rPr>
          <w:rStyle w:val="KeywordTok"/>
        </w:rPr>
        <w:t xml:space="preserve">class</w:t>
      </w:r>
      <w:r>
        <w:rPr>
          <w:rStyle w:val="NormalTok"/>
        </w:rPr>
        <w:t xml:space="preserve">(beer.recipes)</w:t>
      </w:r>
    </w:p>
    <w:p>
      <w:pPr>
        <w:pStyle w:val="SourceCode"/>
      </w:pPr>
      <w:r>
        <w:rPr>
          <w:rStyle w:val="VerbatimChar"/>
        </w:rPr>
        <w:t xml:space="preserve">## [1] "data.frame"</w:t>
      </w:r>
    </w:p>
    <w:p>
      <w:pPr>
        <w:pStyle w:val="SourceCode"/>
      </w:pPr>
      <w:r>
        <w:rPr>
          <w:rStyle w:val="KeywordTok"/>
        </w:rPr>
        <w:t xml:space="preserve">head</w:t>
      </w:r>
      <w:r>
        <w:rPr>
          <w:rStyle w:val="NormalTok"/>
        </w:rPr>
        <w:t xml:space="preserve">(beer.recipes)</w:t>
      </w:r>
    </w:p>
    <w:p>
      <w:pPr>
        <w:pStyle w:val="SourceCode"/>
      </w:pPr>
      <w:r>
        <w:rPr>
          <w:rStyle w:val="VerbatimChar"/>
        </w:rPr>
        <w:t xml:space="preserve">##         NAME VERSION      TYPE     BREWER ASST_BREWER  BATCH_SIZE</w:t>
      </w:r>
      <w:r>
        <w:br w:type="textWrapping"/>
      </w:r>
      <w:r>
        <w:rPr>
          <w:rStyle w:val="VerbatimChar"/>
        </w:rPr>
        <w:t xml:space="preserve">## 1 Burton Ale       1 All Grain Brad Smith             18.92716800</w:t>
      </w:r>
      <w:r>
        <w:br w:type="textWrapping"/>
      </w:r>
      <w:r>
        <w:rPr>
          <w:rStyle w:val="VerbatimChar"/>
        </w:rPr>
        <w:t xml:space="preserve">## 2  Dry Stout       1 All Grain Brad Smith             18.92716800</w:t>
      </w:r>
      <w:r>
        <w:br w:type="textWrapping"/>
      </w:r>
      <w:r>
        <w:rPr>
          <w:rStyle w:val="VerbatimChar"/>
        </w:rPr>
        <w:t xml:space="preserve">## 3     Porter       1 All Grain Brad Smith             18.92716800</w:t>
      </w:r>
      <w:r>
        <w:br w:type="textWrapping"/>
      </w:r>
      <w:r>
        <w:rPr>
          <w:rStyle w:val="VerbatimChar"/>
        </w:rPr>
        <w:t xml:space="preserve">## 4        Wit       1 All Grain Brad Smith             19.68425500</w:t>
      </w:r>
      <w:r>
        <w:br w:type="textWrapping"/>
      </w:r>
      <w:r>
        <w:rPr>
          <w:rStyle w:val="VerbatimChar"/>
        </w:rPr>
        <w:t xml:space="preserve">##     BOIL_SIZE BOIL_TIME EFFICIENCY</w:t>
      </w:r>
      <w:r>
        <w:br w:type="textWrapping"/>
      </w:r>
      <w:r>
        <w:rPr>
          <w:rStyle w:val="VerbatimChar"/>
        </w:rPr>
        <w:t xml:space="preserve">## 1 20.81988500        60       72.0</w:t>
      </w:r>
      <w:r>
        <w:br w:type="textWrapping"/>
      </w:r>
      <w:r>
        <w:rPr>
          <w:rStyle w:val="VerbatimChar"/>
        </w:rPr>
        <w:t xml:space="preserve">## 2 20.81988500        60       72.0</w:t>
      </w:r>
      <w:r>
        <w:br w:type="textWrapping"/>
      </w:r>
      <w:r>
        <w:rPr>
          <w:rStyle w:val="VerbatimChar"/>
        </w:rPr>
        <w:t xml:space="preserve">## 3 18.92716800        60       72.0</w:t>
      </w:r>
      <w:r>
        <w:br w:type="textWrapping"/>
      </w:r>
      <w:r>
        <w:rPr>
          <w:rStyle w:val="VerbatimChar"/>
        </w:rPr>
        <w:t xml:space="preserve">## 4 19.68425500        60       75.0</w:t>
      </w:r>
      <w:r>
        <w:br w:type="textWrapping"/>
      </w:r>
      <w:r>
        <w:rPr>
          <w:rStyle w:val="VerbatimChar"/>
        </w:rPr>
        <w:t xml:space="preserve">##                                                                                                                                                                                                                                                                                                                                                                                                                                                                                                                                                                                                                                                                                                                                                                                                                                                                                                                                                                                                                                                                                                                                                                                                                                                                                                                                        HOPS</w:t>
      </w:r>
      <w:r>
        <w:br w:type="textWrapping"/>
      </w:r>
      <w:r>
        <w:rPr>
          <w:rStyle w:val="VerbatimChar"/>
        </w:rPr>
        <w:t xml:space="preserve">## 1 Goldings, East Kent1United Kingdom5.500.0283500Boil60.000Used For: General purpose hops for bittering/finishing all British Ales\nAroma: Floral, aromatic, earthy, slightly sweet spicy flavor\nSubstitutes: Fuggles, BC Goldings\nExamples: Bass Pale Ale, Fullers ESB, Samual Smith's Pale Ale\nAromaPellet3.5035.01.00 oz1.00 oz60 minNorthern Brewer1Germany7.500.0141750Boil60.000Also called Hallertauer Northern Brewers\nUse for: Bittering and finishing both ales and lagers of all kinds\nAroma: Fine, dry, clean bittering hop.  Unique flavor.\nSubstitute: Hallertauer Mittelfrueh, Hallertauer\nExamples: Anchor Steam, Old Peculiar, BothPellet4.0035.00.50 oz0.50 oz60 minFuggles1United Kingdom5.000.0141750Boil2.000Used For: General purpose bittering/aroma for English Ales, Dark Lagers\nAroma: Mild, soft, grassy, floral aroma\nSubstitute: East Kent Goldings, Williamette\nExamples: Samuel Smith's Pale Ale, Old Peculiar, Thomas Hardy's AleAromaPellet2.0035.00.50 oz0.50 oz2 minFuggles1United Kingdom4.500.0212620Dry Hop4320.00Used For: General purpose bittering/aroma for English Ales, Dark Lagers\nAroma: Mild, soft, grassy, floral aroma\nSubstitute: East Kent Goldings, Williamette\nExamples: Samuel Smith's Pale Ale, Old Peculiar, Thomas Hardy's AleAromaPellet2.0035.00.75 oz0.75 oz3 days</w:t>
      </w:r>
      <w:r>
        <w:br w:type="textWrapping"/>
      </w:r>
      <w:r>
        <w:rPr>
          <w:rStyle w:val="VerbatimChar"/>
        </w:rPr>
        <w:t xml:space="preserve">## 2                                                                                                                                                                                                                                                                                                                                                                                                                                                                                                                                                                                                                                                                                                                                                                                                                                                                                                                                                                                                 Goldings, East Kent1United Kingdom5.000.0637860Boil60.000Used For: General purpose hops for bittering/finishing all British Ales\nAroma: Floral, aromatic, earthy, slightly sweet spicy flavor\nSubstitutes: Fuggles, BC Goldings\nExamples: Bass Pale Ale, Fullers ESB, Samual Smith's Pale Ale\nAromaPellet3.5035.02.25 oz2.25 oz60 min</w:t>
      </w:r>
      <w:r>
        <w:br w:type="textWrapping"/>
      </w:r>
      <w:r>
        <w:rPr>
          <w:rStyle w:val="VerbatimChar"/>
        </w:rPr>
        <w:t xml:space="preserve">## 3                                                                                                                                                                                                                                                                                                                                                                                                                                                                                                                                                                                                                                                                                                                                                                                                                                                                                                                                                                                                                    Fuggles1United Kingdom4.500.0566990Boil60.000Used For: General purpose bittering/aroma for English Ales, Dark Lagers\nAroma: Mild, soft, grassy, floral aroma\nSubstitute: East Kent Goldings, Williamette\nExamples: Samuel Smith's Pale Ale, Old Peculiar, Thomas Hardy's AleAromaPellet2.0035.02.00 oz2.00 oz60 min</w:t>
      </w:r>
      <w:r>
        <w:br w:type="textWrapping"/>
      </w:r>
      <w:r>
        <w:rPr>
          <w:rStyle w:val="VerbatimChar"/>
        </w:rPr>
        <w:t xml:space="preserve">## 4                                                                                                                                                                                                                                                                                                                                                                                                                                                                                                                                                                                                                                                                                                                                                                                                                                                                                                                                                                                                 Goldings, East Kent1United Kingdom5.000.0283500Boil60.000Used For: General purpose hops for bittering/finishing all British Ales\nAroma: Floral, aromatic, earthy, slightly sweet spicy flavor\nSubstitutes: Fuggles, BC Goldings\nExamples: Bass Pale Ale, Fullers ESB, Samual Smith's Pale Ale\nAromaPellet3.5035.01.00 oz1.00 oz60 min</w:t>
      </w:r>
      <w:r>
        <w:br w:type="textWrapping"/>
      </w:r>
      <w:r>
        <w:rPr>
          <w:rStyle w:val="VerbatimChar"/>
        </w:rPr>
        <w:t xml:space="preserve">##                                                                                                                                                                                                                                                                                                                                                                                                                                                                                                                                                                                                                                                                                                                                                                                                                                                                                                                                                                                                                                                                                                                                                                                                                                              FERMENTABLES</w:t>
      </w:r>
      <w:r>
        <w:br w:type="textWrapping"/>
      </w:r>
      <w:r>
        <w:rPr>
          <w:rStyle w:val="VerbatimChar"/>
        </w:rPr>
        <w:t xml:space="preserve">## 1                                                                                                                                                                                                                                                                                                                                                                                                                                                                                                                                                                                                                                                                      Pale Malt (2 Row) UK1Grain3.62873678.02.5FALSEUnited KingdomBase malt for all English beer styles\nLower diastatic power than American 2 Row Pale Malt1.54.045.010.1100.0FALSE0.0008.00 lb8.00 lb1.0362.5 SRMCaramel/Crystal Malt - 20L1Grain0.45359275.020.0FALSEUSAdds body, color and improves head retention.\nAlso called "Crystal" malt.1.54.00.013.220.0FALSE0.0001.00 lb1.00 lb1.03520.0 SRMBrown Sugar, Light1Sugar0.453592100.08.0FALSEUSImparts a rich sweet flavor. Used in Scottish ales, holiday ales and some old ales.----10.0FALSE0.0001.00 lb1.00 lb1.0468.0 SRM</w:t>
      </w:r>
      <w:r>
        <w:br w:type="textWrapping"/>
      </w:r>
      <w:r>
        <w:rPr>
          <w:rStyle w:val="VerbatimChar"/>
        </w:rPr>
        <w:t xml:space="preserve">## 2                                                                                                                                                                                                                                                                                                                                                                                                                                                                                                Pale Malt (2 Row) UK1Grain2.26796078.02.5FALSEUnited KingdomBase malt for all English beer styles\nLower diastatic power than American 2 Row Pale Malt1.54.045.010.1100.0FALSE0.0005.00 lb5.00 lb1.0362.5 SRMBarley, Flaked1Grain0.90718470.01.7FALSEUSAdds significant body to Porters and Stouts.  High haze producing protein prevents use in light beers.1.59.00.013.520.0TRUE0.0002.00 lb2.00 lb1.0321.7 SRMBlack Barley (Stout)1Grain0.45359255.0500.0FALSEUSUnmalted barley roasted at high temperature to create a dry, coffee like flavor.\nImparts a sharp acrid flavor characteristic of dry stouts.\nGives "dryness" to a stout or porter -- much more so than regular Roasted Barley1.55.00.013.210.0FALSE0.0001.00 lb1.00 lb1.025500.0 SRM</w:t>
      </w:r>
      <w:r>
        <w:br w:type="textWrapping"/>
      </w:r>
      <w:r>
        <w:rPr>
          <w:rStyle w:val="VerbatimChar"/>
        </w:rPr>
        <w:t xml:space="preserve">## 3 Pale Malt (2 Row) Bel1Grain3.62873680.03.2FALSEBelgiumBase malt for all beer styles\nHigher potential yield than US, English equivalent pale ale malts1.54.060.010.5100.0FALSE0.0008.00 lb8.00 lb1.0373.2 SRMBlack (Patent) Malt1Grain0.45359255.0500.0FALSEUSDark color and dry roasted flavor characteristic of Stouts and Porters\nUse for: Coloring in small amounts, or flavoring of Stouts and Porters in larger amounts.1.56.00.013.210.0FALSE0.0001.00 lb1.00 lb1.025500.0 SRMCaramel/Crystal Malt - 10L1Grain0.45359275.010.0FALSEUSAdds body, color and improves head retention.\nAlso called "Crystal" malt.1.54.00.013.220.0FALSE0.0001.00 lb1.00 lb1.03510.0 SRMChocolate Malt1Grain0.22679660.0350.0FALSEUSDark malt that gives a rich red or brown color and nutty flavor.\nUse for: Brown ales, porters, some stouts\nMaintains some malty flavor, not as dark as roasted malt.1.54.00.013.210.0FALSE0.0000.50 lb0.50 lb1.028350.0 SRMMunich Malt - 10L1Grain0.22679677.010.0FALSEUSMalty-sweet flavor characteristic and adds a slight orange color to the beer.\nDoes not contribute signficantly to body or head retention.\nUse for: Bock, Porter, Marzen, Oktoberfest beers2.85.050.013.580.0FALSE0.0000.50 lb0.50 lb1.03510.0 SRM</w:t>
      </w:r>
      <w:r>
        <w:br w:type="textWrapping"/>
      </w:r>
      <w:r>
        <w:rPr>
          <w:rStyle w:val="VerbatimChar"/>
        </w:rPr>
        <w:t xml:space="preserve">## 4                                                                                                                                                                                                                                                                                                                                                                                                                                                                                                                                                                                                                                                                                                   Pale Malt (2 Row) Bel1Grain2.04116480.03.2FALSEBelgiumBase malt for all beer styles\nHigher potential yield than US, English equivalent pale ale malts1.54.060.010.5100.0FALSE0.0004.50 lb4.50 lb1.0373.2 SRMWheat, Flaked1Grain2.04116477.01.6FALSEUSFlaked wheat adds to increased body and foam retention\nUsed in place of raw or torrified wheat for faster conversion and better yield.\nMay be used in small amounts to improve head retention and body\nExamples: Belgian White beer, Wit1.59.00.016.040.0TRUE0.0004.50 lb4.50 lb1.0351.6 SRM</w:t>
      </w:r>
      <w:r>
        <w:br w:type="textWrapping"/>
      </w:r>
      <w:r>
        <w:rPr>
          <w:rStyle w:val="VerbatimChar"/>
        </w:rPr>
        <w:t xml:space="preserve">##                                                                                                                                                                                                                                                                                                                                                                                                                                                                                  MISCS</w:t>
      </w:r>
      <w:r>
        <w:br w:type="textWrapping"/>
      </w:r>
      <w:r>
        <w:rPr>
          <w:rStyle w:val="VerbatimChar"/>
        </w:rPr>
        <w:t xml:space="preserve">## 1 Irish Moss1FiningBoil0.00123210.000FALSEClarityFining agent that aids in the post-boil protein break.  Reduces protein chill haze and improves beer clarity.0.25 tsp0.00 tsp10.0 min5.00 galPolyclar1FiningSecondary0.0073931440.000FALSEChill HazePlastic powder that reduces chill haze by removing tannins and proteins.  Add to secondary after yeast has settled.  Amounts vary by manufacturer -- check instructions before adding. Do not boil.0.25 oz0.00 oz1.0 days5.00 gal</w:t>
      </w:r>
      <w:r>
        <w:br w:type="textWrapping"/>
      </w:r>
      <w:r>
        <w:rPr>
          <w:rStyle w:val="VerbatimChar"/>
        </w:rPr>
        <w:t xml:space="preserve">## 2                 Irish Moss1FiningBoil0.00123210.000FALSEClarityFining agent that aids in the post-boil protein break.  Reduces protein chill haze and improves beer clarity.0.25 tsp0.00 tsp10.0 min5.00 galGypsum (Calcium Sulfate)1Water AgentMash0.01000060.000TRUEWater AgentReduces PH of water for mashing and sparging.   Alters water profile -- used to harden soft water.  Use the BeerSmith Water Profile tool to determine amount to add.10.00 gm0.00 gm60.0 min5.00 gal</w:t>
      </w:r>
      <w:r>
        <w:br w:type="textWrapping"/>
      </w:r>
      <w:r>
        <w:rPr>
          <w:rStyle w:val="VerbatimChar"/>
        </w:rPr>
        <w:t xml:space="preserve">## 3                 Irish Moss1FiningBoil0.00123210.000FALSEClarityFining agent that aids in the post-boil protein break.  Reduces protein chill haze and improves beer clarity.0.25 tsp0.00 tsp10.0 min5.00 galGypsum (Calcium Sulfate)1Water AgentMash0.01000060.000TRUEWater AgentReduces PH of water for mashing and sparging.   Alters water profile -- used to harden soft water.  Use the BeerSmith Water Profile tool to determine amount to add.10.00 gm0.00 gm60.0 min5.00 gal</w:t>
      </w:r>
      <w:r>
        <w:br w:type="textWrapping"/>
      </w:r>
      <w:r>
        <w:rPr>
          <w:rStyle w:val="VerbatimChar"/>
        </w:rPr>
        <w:t xml:space="preserve">## 4                                            Coriander Seed1SpiceBoil0.0221805.000FALSEBelgian WitUsed in Belgian Wit, Whites, and Holiday ales.  Very good when used in light wheat ales.  Often used with Bitter Orange Peel.0.75 oz0.00 oz5.0 min5.00 galOrange Peel, Bitter1SpiceBoil0.0221805.000FALSEBelgian WitMade from the Curaco Orange Peel, peels are green-gray in color.  Used to add a distinctive flavor to Belgian Wits and White beers.0.75 oz0.00 oz5.0 min5.00 gal</w:t>
      </w:r>
      <w:r>
        <w:br w:type="textWrapping"/>
      </w:r>
      <w:r>
        <w:rPr>
          <w:rStyle w:val="VerbatimChar"/>
        </w:rPr>
        <w:t xml:space="preserve">##                                                                                                                                                                                                                                                                                                                                                     YEASTS</w:t>
      </w:r>
      <w:r>
        <w:br w:type="textWrapping"/>
      </w:r>
      <w:r>
        <w:rPr>
          <w:rStyle w:val="VerbatimChar"/>
        </w:rPr>
        <w:t xml:space="preserve">## 1                                                                Burton Ale1AleLiquid0.0350130FALSEWhite LabsWLP02320.000022.7778Medium72.0Burton-on-trent yeast produces a complex character.  Flavors include apple, pear, and clover honey.All English styles including Pale Ale, IPA, Porter, Stout and Bitters.50FALSE35 ml68.0 F73.0 F0 Pkgs7/6/2003</w:t>
      </w:r>
      <w:r>
        <w:br w:type="textWrapping"/>
      </w:r>
      <w:r>
        <w:rPr>
          <w:rStyle w:val="VerbatimChar"/>
        </w:rPr>
        <w:t xml:space="preserve">## 2                                                                      Irish Ale1AleLiquid0.1250480FALSEWyeast Labs108416.666722.2222Medium73.0Dry diacetyl, fruity flavor characteristic of stouts.  Full bodied, dry, clean flavor.Irish Dry Stouts, Porter, Scottish Ale, Brown Ale, Imperial Stout, Barley Wine50FALSE125 ml62.0 F72.0 F0 Pkgs7/6/2003</w:t>
      </w:r>
      <w:r>
        <w:br w:type="textWrapping"/>
      </w:r>
      <w:r>
        <w:rPr>
          <w:rStyle w:val="VerbatimChar"/>
        </w:rPr>
        <w:t xml:space="preserve">## 3 English Ale1AleLiquid0.0350130FALSEWhite LabsWLP00218.333320.0000Very High66.5Classic ESB strain best for English style milds, bitters, porters and English style stouts.  Leaves a clear beer with some residual sweetness.English Pale Ale, ESB, India Pale Ale, Brown Ale, Porter, Sweet Stouts and Strong Ales50FALSE35 ml65.0 F68.0 F0 Pkgs7/6/2003</w:t>
      </w:r>
      <w:r>
        <w:br w:type="textWrapping"/>
      </w:r>
      <w:r>
        <w:rPr>
          <w:rStyle w:val="VerbatimChar"/>
        </w:rPr>
        <w:t xml:space="preserve">## 4                                                                                                                                                    Belgian Wit Ale1WheatLiquid0.0350130FALSEWhite LabsWLP40019.444423.3333Low76.0Phenolic and tart.  The original yeast used to produce Wit in Belgium.Belgian Wit50FALSE35 ml67.0 F74.0 F0 Pkgs7/6/2003</w:t>
      </w:r>
      <w:r>
        <w:br w:type="textWrapping"/>
      </w:r>
      <w:r>
        <w:rPr>
          <w:rStyle w:val="VerbatimChar"/>
        </w:rPr>
        <w:t xml:space="preserve">##                                                                                                                                                                       WATERS</w:t>
      </w:r>
      <w:r>
        <w:br w:type="textWrapping"/>
      </w:r>
      <w:r>
        <w:rPr>
          <w:rStyle w:val="VerbatimChar"/>
        </w:rPr>
        <w:t xml:space="preserve">## 1 Burton On Trent, UK118.927168295.0300.0725.025.055.045.08.0Distinctive pale ales strongly hopped.  Very hard water accentuates the hops flavor.\nExample: Bass Ale5.00 gal</w:t>
      </w:r>
      <w:r>
        <w:br w:type="textWrapping"/>
      </w:r>
      <w:r>
        <w:rPr>
          <w:rStyle w:val="VerbatimChar"/>
        </w:rPr>
        <w:t xml:space="preserve">## 2            Dublin, Ireland118.927168115.0200.055.019.012.04.08.0Irish ale water - used for dark, malty strong ales with medium bitterness.  Famous for dry stouts.5.00 gal</w:t>
      </w:r>
      <w:r>
        <w:br w:type="textWrapping"/>
      </w:r>
      <w:r>
        <w:rPr>
          <w:rStyle w:val="VerbatimChar"/>
        </w:rPr>
        <w:t xml:space="preserve">## 3                                                                                                                                                                         \n</w:t>
      </w:r>
      <w:r>
        <w:br w:type="textWrapping"/>
      </w:r>
      <w:r>
        <w:rPr>
          <w:rStyle w:val="VerbatimChar"/>
        </w:rPr>
        <w:t xml:space="preserve">## 4                                                                                                                                                                         \n</w:t>
      </w:r>
      <w:r>
        <w:br w:type="textWrapping"/>
      </w:r>
      <w:r>
        <w:rPr>
          <w:rStyle w:val="VerbatimChar"/>
        </w:rPr>
        <w:t xml:space="preserve">##                                                                                                                                                                                                                                                                                                                                                                                                                                                                                                                                                                                                                                                                                                                                                                                                                                                                      STYLE</w:t>
      </w:r>
      <w:r>
        <w:br w:type="textWrapping"/>
      </w:r>
      <w:r>
        <w:rPr>
          <w:rStyle w:val="VerbatimChar"/>
        </w:rPr>
        <w:t xml:space="preserve">## 1 English Pale Ale1Bitter &amp; English Pale Ale1ABJCP 1999Ale1.043000001.060000001.010000001.0200000020.040.06.0000000012.000000001.52.4&gt;5.54.5Famous style from Burton-on-Trent.  Stronger body than ordinary bitter, but slightly less bitter.  A balanced, easy drinking beer that is malty and strong but not overbearing. Medium to full body, with medium to high bitterness and hop aroma.  Dry with a defined hop flavor.  Golden to copper color.  Crystal malt evident.  Low carbonation for kegs, medium for bottled version.English malt.  Crystal malt.  English hops.  Water with high Calcium Sulfate (gypsum) profile enhances bitterness perception (i.e. famous Burton-on-Trent Water)Bass Pale Ale, Whitbread Pale Ale, Royal Oak1.043 SG1.060 SG1.010 SG1.020 SG6.0 SRM12.0 SRM1.043-1.060 SG1.010-1.020 SG20.0-40.0 IBU1.5-2.4 vols6.0-12.0 SRM4.5-5.5 %</w:t>
      </w:r>
      <w:r>
        <w:br w:type="textWrapping"/>
      </w:r>
      <w:r>
        <w:rPr>
          <w:rStyle w:val="VerbatimChar"/>
        </w:rPr>
        <w:t xml:space="preserve">## 2                      Dry Stout (Irish)1Stout1ABJCP 1999Ale1.036000001.050000001.007000001.0120000030.050.035.00000000200.000000001.62.1&gt;5.53.0Famous Irish Stout (AKA Guiness). Dry roasted almost coffee like flavor.  Irish versions have low starting gravity.  Often mixed with soured, pasturized beer to give a slight acidity as well.Full body perception from Flaked Barley, thought starting gravity may be low.  Dry roasted flavor.  Generous hops, though malt flavor will dominate. Complex fruity flavor. Black opaque color.English malt. Roasted Barley and Flaked Barley for all grain.  Some chocolate or black patent used in extract recipes. Goldings or Fuggles hops.  Low sulfate, high calcium water.Guiness Stout1.036 SG1.050 SG1.007 SG1.012 SG35.0 SRM200.0 SRM1.036-1.050 SG1.007-1.012 SG30.0-50.0 IBU1.6-2.1 vols35.0-200.0 SRM3.0-5.5 %</w:t>
      </w:r>
      <w:r>
        <w:br w:type="textWrapping"/>
      </w:r>
      <w:r>
        <w:rPr>
          <w:rStyle w:val="VerbatimChar"/>
        </w:rPr>
        <w:t xml:space="preserve">## 3                                                                         Robust Porter1Porter15ABJCP 1999Ale1.050000001.065000001.012000001.0160000025.045.030.0000000060.000000001.82.5&gt;6.04.8Stronger, darker version of porter with a slight dryness.  Flavor derived from chocolate and black malts, but lacks the strong roasted flavor of a dry stout.Medium to full body, slightly dry. Well balanced, low to medium malt flavor and hop bitterness.  Dark brown to black color. Medium to no hop flavor.  Low ester, fruitiness, diacytl.  Low to med carbonation.English malt. Dark Crystal, chocolate and black or roast malt. Traditional english ale hops and yeast.  Moderate carbonate water.Sierra Nevada Porter, Anchor Porter1.050 SG1.065 SG1.012 SG1.016 SG30.0 SRM60.0 SRM1.050-1.065 SG1.012-1.016 SG25.0-45.0 IBU1.8-2.5 vols30.0-60.0 SRM4.8-6.0 %</w:t>
      </w:r>
      <w:r>
        <w:br w:type="textWrapping"/>
      </w:r>
      <w:r>
        <w:rPr>
          <w:rStyle w:val="VerbatimChar"/>
        </w:rPr>
        <w:t xml:space="preserve">## 4                                          Witbier1Belgian &amp; French Ale1ABJCP 1999Ale1.044000001.055000001.008000001.0120000015.025.02.000000004.000000002.12.7&gt;5.54.1Distinctive Wit or "White" beer spiced with bitter Curacao orange peel and coriander. A distinctive yeast strain provides orange aroma/flavor.Light to medium body. Unmalted wheat adds body and disctinctive flavor. Large white head. Low hop bitterness and flavor. Pale yellow color. Moderate carbonation.  Some chill haze is OK.Belgian pale malt. Up to 50% unmalted wheat (torrified or flaked often used). 5-10% flaked or rolled oats. Noble hops (Hallertauer or Saaz). Wit yeast. Curaco bitter orange peel and coriander. Soft water.Celis White, Wieckse Witte1.044 SG1.055 SG1.008 SG1.012 SG2.0 SRM4.0 SRM1.044-1.055 SG1.008-1.012 SG15.0-25.0 IBU2.1-2.7 vols2.0-4.0 SRM4.1-5.5 %</w:t>
      </w:r>
      <w:r>
        <w:br w:type="textWrapping"/>
      </w:r>
      <w:r>
        <w:rPr>
          <w:rStyle w:val="VerbatimChar"/>
        </w:rPr>
        <w:t xml:space="preserve">##                                                                                                                                                                                                                                                                                                                                                                                                                      EQUIPMENT</w:t>
      </w:r>
      <w:r>
        <w:br w:type="textWrapping"/>
      </w:r>
      <w:r>
        <w:rPr>
          <w:rStyle w:val="VerbatimChar"/>
        </w:rPr>
        <w:t xml:space="preserve">## 1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2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3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4 Brew Pot  (6+gal) and Igloo/Gott Cooler (5 Gal)122.7056690018.92716818.927168001.8143680.3000.000000000.946358009.060.0FALSE0.946358000.00000000100.0Popular all grain setup.  5 Gallon Gott or Igloo cooler as mash tun with false bottom, and 7-9 gallon brewpot capable of boiling at least 6 gallons of wort.  Primarily used for single infusion mashes.6.00 gal5.00 gal5.00 gal4.00 lb0.00 gal0.25 gal0.25 gal0.00 gal</w:t>
      </w:r>
      <w:r>
        <w:br w:type="textWrapping"/>
      </w:r>
      <w:r>
        <w:rPr>
          <w:rStyle w:val="VerbatimChar"/>
        </w:rPr>
        <w:t xml:space="preserve">##                                                                                                                                                                                                                                                                                                                                                                                                                                                                           MASH</w:t>
      </w:r>
      <w:r>
        <w:br w:type="textWrapping"/>
      </w:r>
      <w:r>
        <w:rPr>
          <w:rStyle w:val="VerbatimChar"/>
        </w:rPr>
        <w:t xml:space="preserve">## 1                                                                                                     Single Infusion, Full Body122.2222220022.2222220075.555556005.41.814368000.30000000FALSE72.0 F72.0168.0 F4.00 lbMash In1Infusion10.6465324570.00000000270.00000000Add 11.25 qt of water at 170.5 F1.250.00 qt170.5 FDISPLAY_STEP_TEMP11.25 qtMash Out1Infusion6.8137801075.55555600275.55555600Add 7.20 qt of water at 185.9 F2.050.00 qt185.9 FDISPLAY_STEP_TEMP7.20 qt</w:t>
      </w:r>
      <w:r>
        <w:br w:type="textWrapping"/>
      </w:r>
      <w:r>
        <w:rPr>
          <w:rStyle w:val="VerbatimChar"/>
        </w:rPr>
        <w:t xml:space="preserve">## 2                                                                                                    Single Infusion, Medium Body122.2222220022.2222220075.555556005.41.814368000.30000000FALSE72.0 F72.0168.0 F4.00 lbMash In1Infusion9.4635846067.77777800267.77777800Add 10.00 qt of water at 165.9 F1.250.00 qt165.9 FDISPLAY_STEP_TEMP10.00 qtMash Out1Infusion6.0566941075.55555600275.55555600Add 6.40 qt of water at 193.1 F2.050.00 qt193.1 FDISPLAY_STEP_TEMP6.40 qt</w:t>
      </w:r>
      <w:r>
        <w:br w:type="textWrapping"/>
      </w:r>
      <w:r>
        <w:rPr>
          <w:rStyle w:val="VerbatimChar"/>
        </w:rPr>
        <w:t xml:space="preserve">## 3                                                                                                   Single Infusion, Medium Body122.2222220022.2222220075.555556005.41.814368000.30000000FALSE72.0 F72.0168.0 F4.00 lbMash In1Infusion13.0124286067.77777800267.77777800Add 13.75 qt of water at 165.9 F1.250.00 qt165.9 FDISPLAY_STEP_TEMP13.75 qtMash Out1Infusion8.3279541075.55555600275.55555600Add 8.80 qt of water at 193.1 F2.050.00 qt193.1 FDISPLAY_STEP_TEMP8.80 qt</w:t>
      </w:r>
      <w:r>
        <w:br w:type="textWrapping"/>
      </w:r>
      <w:r>
        <w:rPr>
          <w:rStyle w:val="VerbatimChar"/>
        </w:rPr>
        <w:t xml:space="preserve">## 4 Single Infusion, Medium Body122.2222220022.2222220075.555556005.41.814368000.30000000FALSESimple single infusion mash for use with most modern well modified grains (about 95% of the time).72.0 F72.0168.0 F4.00 lbMash In1Infusion10.6465326067.77777800267.77777800Add 11.25 qt of water at 165.9 F1.250.00 qt165.9 FDISPLAY_STEP_TEMP11.25 qtMash Out1Infusion5.9620581075.55555600275.55555600Add 6.30 qt of water at 196.6 F1.950.00 qt196.6 FDISPLAY_STEP_TEMP6.30 qt</w:t>
      </w:r>
      <w:r>
        <w:br w:type="textWrapping"/>
      </w:r>
      <w:r>
        <w:rPr>
          <w:rStyle w:val="VerbatimChar"/>
        </w:rPr>
        <w:t xml:space="preserve">##                                                                                                                                                                                                      NOTES</w:t>
      </w:r>
      <w:r>
        <w:br w:type="textWrapping"/>
      </w:r>
      <w:r>
        <w:rPr>
          <w:rStyle w:val="VerbatimChar"/>
        </w:rPr>
        <w:t xml:space="preserve">## 1                                                                                                                                                                                                         </w:t>
      </w:r>
      <w:r>
        <w:br w:type="textWrapping"/>
      </w:r>
      <w:r>
        <w:rPr>
          <w:rStyle w:val="VerbatimChar"/>
        </w:rPr>
        <w:t xml:space="preserve">## 2 A very simple all grain beer that produces a great Guiness-style taste every time.  So light in body that I have even made black and tans with it using a full body pale ale in the bottom of the glass.</w:t>
      </w:r>
      <w:r>
        <w:br w:type="textWrapping"/>
      </w:r>
      <w:r>
        <w:rPr>
          <w:rStyle w:val="VerbatimChar"/>
        </w:rPr>
        <w:t xml:space="preserve">## 3                                                                                                                                                                                                         </w:t>
      </w:r>
      <w:r>
        <w:br w:type="textWrapping"/>
      </w:r>
      <w:r>
        <w:rPr>
          <w:rStyle w:val="VerbatimChar"/>
        </w:rPr>
        <w:t xml:space="preserve">## 4                                                                              Many thanks to Jay Russ for starting me on Wit - and providing some starter recipes from which this one eventually evolved!</w:t>
      </w:r>
      <w:r>
        <w:br w:type="textWrapping"/>
      </w:r>
      <w:r>
        <w:rPr>
          <w:rStyle w:val="VerbatimChar"/>
        </w:rPr>
        <w:t xml:space="preserve">##                                                                                                                                                                                                 TASTE_NOTES</w:t>
      </w:r>
      <w:r>
        <w:br w:type="textWrapping"/>
      </w:r>
      <w:r>
        <w:rPr>
          <w:rStyle w:val="VerbatimChar"/>
        </w:rPr>
        <w:t xml:space="preserve">## 1 A smooth tasting pale ale -- full in body and a great long lasting head.  Another great beer to stock -- favorite with guests.  Make's a great black and tan when combined with light bodied Irish stout.</w:t>
      </w:r>
      <w:r>
        <w:br w:type="textWrapping"/>
      </w:r>
      <w:r>
        <w:rPr>
          <w:rStyle w:val="VerbatimChar"/>
        </w:rPr>
        <w:t xml:space="preserve">## 2                                                            One of my favorite stock beers - I always keep a keg on hand.  Rich flavored dry Irish Stout that is very simple to make.  Perfect every time!</w:t>
      </w:r>
      <w:r>
        <w:br w:type="textWrapping"/>
      </w:r>
      <w:r>
        <w:rPr>
          <w:rStyle w:val="VerbatimChar"/>
        </w:rPr>
        <w:t xml:space="preserve">## 3                                                                                                                                       Smooth tasting complex English porter.  A bit on the "robust" side.</w:t>
      </w:r>
      <w:r>
        <w:br w:type="textWrapping"/>
      </w:r>
      <w:r>
        <w:rPr>
          <w:rStyle w:val="VerbatimChar"/>
        </w:rPr>
        <w:t xml:space="preserve">## 4                                                                          Great tasting Wit!  A summer favorite! Lacy white head that lasts and lasts. Distinctive, light wheat beer with a hint of spice.</w:t>
      </w:r>
      <w:r>
        <w:br w:type="textWrapping"/>
      </w:r>
      <w:r>
        <w:rPr>
          <w:rStyle w:val="VerbatimChar"/>
        </w:rPr>
        <w:t xml:space="preserve">##   TASTE_RATING         OG         FG CARBONATION FERMENTATION_STAGES</w:t>
      </w:r>
      <w:r>
        <w:br w:type="textWrapping"/>
      </w:r>
      <w:r>
        <w:rPr>
          <w:rStyle w:val="VerbatimChar"/>
        </w:rPr>
        <w:t xml:space="preserve">## 1         38.0 1.05400000 1.01500000         2.4                   2</w:t>
      </w:r>
      <w:r>
        <w:br w:type="textWrapping"/>
      </w:r>
      <w:r>
        <w:rPr>
          <w:rStyle w:val="VerbatimChar"/>
        </w:rPr>
        <w:t xml:space="preserve">## 2         44.0 1.03800000 1.01200000         2.3                   2</w:t>
      </w:r>
      <w:r>
        <w:br w:type="textWrapping"/>
      </w:r>
      <w:r>
        <w:rPr>
          <w:rStyle w:val="VerbatimChar"/>
        </w:rPr>
        <w:t xml:space="preserve">## 3         40.0 1.05400000 1.01800000         2.3                   2</w:t>
      </w:r>
      <w:r>
        <w:br w:type="textWrapping"/>
      </w:r>
      <w:r>
        <w:rPr>
          <w:rStyle w:val="VerbatimChar"/>
        </w:rPr>
        <w:t xml:space="preserve">## 4         47.0 1.04700000 1.01300000         2.4                   2</w:t>
      </w:r>
      <w:r>
        <w:br w:type="textWrapping"/>
      </w:r>
      <w:r>
        <w:rPr>
          <w:rStyle w:val="VerbatimChar"/>
        </w:rPr>
        <w:t xml:space="preserve">##   PRIMARY_AGE PRIMARY_TEMP SECONDARY_AGE SECONDARY_TEMP TERTIARY_AGE  AGE</w:t>
      </w:r>
      <w:r>
        <w:br w:type="textWrapping"/>
      </w:r>
      <w:r>
        <w:rPr>
          <w:rStyle w:val="VerbatimChar"/>
        </w:rPr>
        <w:t xml:space="preserve">## 1           4       20.000             7         20.000            0 14.0</w:t>
      </w:r>
      <w:r>
        <w:br w:type="textWrapping"/>
      </w:r>
      <w:r>
        <w:rPr>
          <w:rStyle w:val="VerbatimChar"/>
        </w:rPr>
        <w:t xml:space="preserve">## 2           4       20.000             7         20.000            0  7.0</w:t>
      </w:r>
      <w:r>
        <w:br w:type="textWrapping"/>
      </w:r>
      <w:r>
        <w:rPr>
          <w:rStyle w:val="VerbatimChar"/>
        </w:rPr>
        <w:t xml:space="preserve">## 3           4       20.000             7         20.000            0 28.0</w:t>
      </w:r>
      <w:r>
        <w:br w:type="textWrapping"/>
      </w:r>
      <w:r>
        <w:rPr>
          <w:rStyle w:val="VerbatimChar"/>
        </w:rPr>
        <w:t xml:space="preserve">## 4           4       20.000             7         20.000            0 28.0</w:t>
      </w:r>
      <w:r>
        <w:br w:type="textWrapping"/>
      </w:r>
      <w:r>
        <w:rPr>
          <w:rStyle w:val="VerbatimChar"/>
        </w:rPr>
        <w:t xml:space="preserve">##   AGE_TEMP CARBONATION_USED      DATE   EST_OG   EST_FG EST_COLOR      IBU</w:t>
      </w:r>
      <w:r>
        <w:br w:type="textWrapping"/>
      </w:r>
      <w:r>
        <w:rPr>
          <w:rStyle w:val="VerbatimChar"/>
        </w:rPr>
        <w:t xml:space="preserve">## 1   11.111           12 PSI  4/6/2003 1.056 SG 1.015 SG   7.0 SRM 32.4 IBU</w:t>
      </w:r>
      <w:r>
        <w:br w:type="textWrapping"/>
      </w:r>
      <w:r>
        <w:rPr>
          <w:rStyle w:val="VerbatimChar"/>
        </w:rPr>
        <w:t xml:space="preserve">## 2    5.000                -  4/1/2003 1.039 SG 1.010 SG  35.9 SRM 44.2 IBU</w:t>
      </w:r>
      <w:r>
        <w:br w:type="textWrapping"/>
      </w:r>
      <w:r>
        <w:rPr>
          <w:rStyle w:val="VerbatimChar"/>
        </w:rPr>
        <w:t xml:space="preserve">## 3   11.111                - 4/16/2003 1.056 SG 1.018 SG  44.9 SRM 29.5 IBU</w:t>
      </w:r>
      <w:r>
        <w:br w:type="textWrapping"/>
      </w:r>
      <w:r>
        <w:rPr>
          <w:rStyle w:val="VerbatimChar"/>
        </w:rPr>
        <w:t xml:space="preserve">## 4   11.111                - 4/17/2003 1.047 SG 1.011 SG   4.0 SRM 17.0 IBU</w:t>
      </w:r>
      <w:r>
        <w:br w:type="textWrapping"/>
      </w:r>
      <w:r>
        <w:rPr>
          <w:rStyle w:val="VerbatimChar"/>
        </w:rPr>
        <w:t xml:space="preserve">##   IBU_METHOD EST_ABV   ABV ACTUAL_EFFICIENCY     CALORIES</w:t>
      </w:r>
      <w:r>
        <w:br w:type="textWrapping"/>
      </w:r>
      <w:r>
        <w:rPr>
          <w:rStyle w:val="VerbatimChar"/>
        </w:rPr>
        <w:t xml:space="preserve">## 1    Tinseth   5.3 % 5.1 %            69.7 % 242 cal/pint</w:t>
      </w:r>
      <w:r>
        <w:br w:type="textWrapping"/>
      </w:r>
      <w:r>
        <w:rPr>
          <w:rStyle w:val="VerbatimChar"/>
        </w:rPr>
        <w:t xml:space="preserve">## 2    Tinseth   3.7 % 3.4 %            70.6 % 168 cal/pint</w:t>
      </w:r>
      <w:r>
        <w:br w:type="textWrapping"/>
      </w:r>
      <w:r>
        <w:rPr>
          <w:rStyle w:val="VerbatimChar"/>
        </w:rPr>
        <w:t xml:space="preserve">## 3    Tinseth   4.9 % 4.7 %            70.0 % 244 cal/pint</w:t>
      </w:r>
      <w:r>
        <w:br w:type="textWrapping"/>
      </w:r>
      <w:r>
        <w:rPr>
          <w:rStyle w:val="VerbatimChar"/>
        </w:rPr>
        <w:t xml:space="preserve">## 4    Tinseth   4.7 % 4.4 %            75.2 % 209 cal/pint</w:t>
      </w:r>
      <w:r>
        <w:br w:type="textWrapping"/>
      </w:r>
      <w:r>
        <w:rPr>
          <w:rStyle w:val="VerbatimChar"/>
        </w:rPr>
        <w:t xml:space="preserve">##   DISPLAY_BATCH_SIZE DISPLAY_BOIL_SIZE DISPLAY_OG DISPLAY_FG</w:t>
      </w:r>
      <w:r>
        <w:br w:type="textWrapping"/>
      </w:r>
      <w:r>
        <w:rPr>
          <w:rStyle w:val="VerbatimChar"/>
        </w:rPr>
        <w:t xml:space="preserve">## 1           5.00 gal          5.50 gal   1.054 SG   1.015 SG</w:t>
      </w:r>
      <w:r>
        <w:br w:type="textWrapping"/>
      </w:r>
      <w:r>
        <w:rPr>
          <w:rStyle w:val="VerbatimChar"/>
        </w:rPr>
        <w:t xml:space="preserve">## 2           5.00 gal          5.50 gal   1.038 SG   1.012 SG</w:t>
      </w:r>
      <w:r>
        <w:br w:type="textWrapping"/>
      </w:r>
      <w:r>
        <w:rPr>
          <w:rStyle w:val="VerbatimChar"/>
        </w:rPr>
        <w:t xml:space="preserve">## 3           5.00 gal          5.00 gal   1.054 SG   1.018 SG</w:t>
      </w:r>
      <w:r>
        <w:br w:type="textWrapping"/>
      </w:r>
      <w:r>
        <w:rPr>
          <w:rStyle w:val="VerbatimChar"/>
        </w:rPr>
        <w:t xml:space="preserve">## 4           5.20 gal          5.20 gal   1.047 SG   1.013 SG</w:t>
      </w:r>
      <w:r>
        <w:br w:type="textWrapping"/>
      </w:r>
      <w:r>
        <w:rPr>
          <w:rStyle w:val="VerbatimChar"/>
        </w:rPr>
        <w:t xml:space="preserve">##   DISPLAY_PRIMARY_TEMP DISPLAY_SECONDARY_TEMP DISPLAY_TERTIARY_TEMP</w:t>
      </w:r>
      <w:r>
        <w:br w:type="textWrapping"/>
      </w:r>
      <w:r>
        <w:rPr>
          <w:rStyle w:val="VerbatimChar"/>
        </w:rPr>
        <w:t xml:space="preserve">## 1               68.0 F                 68.0 F                68.0 F</w:t>
      </w:r>
      <w:r>
        <w:br w:type="textWrapping"/>
      </w:r>
      <w:r>
        <w:rPr>
          <w:rStyle w:val="VerbatimChar"/>
        </w:rPr>
        <w:t xml:space="preserve">## 2               68.0 F                 68.0 F                68.0 F</w:t>
      </w:r>
      <w:r>
        <w:br w:type="textWrapping"/>
      </w:r>
      <w:r>
        <w:rPr>
          <w:rStyle w:val="VerbatimChar"/>
        </w:rPr>
        <w:t xml:space="preserve">## 3               68.0 F                 68.0 F                68.0 F</w:t>
      </w:r>
      <w:r>
        <w:br w:type="textWrapping"/>
      </w:r>
      <w:r>
        <w:rPr>
          <w:rStyle w:val="VerbatimChar"/>
        </w:rPr>
        <w:t xml:space="preserve">## 4               68.0 F                 68.0 F                68.0 F</w:t>
      </w:r>
      <w:r>
        <w:br w:type="textWrapping"/>
      </w:r>
      <w:r>
        <w:rPr>
          <w:rStyle w:val="VerbatimChar"/>
        </w:rPr>
        <w:t xml:space="preserve">##   DISPLAY_AGE_TEMP</w:t>
      </w:r>
      <w:r>
        <w:br w:type="textWrapping"/>
      </w:r>
      <w:r>
        <w:rPr>
          <w:rStyle w:val="VerbatimChar"/>
        </w:rPr>
        <w:t xml:space="preserve">## 1           52.0 F</w:t>
      </w:r>
      <w:r>
        <w:br w:type="textWrapping"/>
      </w:r>
      <w:r>
        <w:rPr>
          <w:rStyle w:val="VerbatimChar"/>
        </w:rPr>
        <w:t xml:space="preserve">## 2           41.0 F</w:t>
      </w:r>
      <w:r>
        <w:br w:type="textWrapping"/>
      </w:r>
      <w:r>
        <w:rPr>
          <w:rStyle w:val="VerbatimChar"/>
        </w:rPr>
        <w:t xml:space="preserve">## 3           52.0 F</w:t>
      </w:r>
      <w:r>
        <w:br w:type="textWrapping"/>
      </w:r>
      <w:r>
        <w:rPr>
          <w:rStyle w:val="VerbatimChar"/>
        </w:rPr>
        <w:t xml:space="preserve">## 4           52.0 F</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114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7206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30" Target="http://gd2.mlb.com/components/game/mlb/" TargetMode="External" /><Relationship Type="http://schemas.openxmlformats.org/officeDocument/2006/relationships/hyperlink" Id="rId31" Target="http://gd2.mlb.com/components/game/mlb/year_2016/month_09/day_10/master_scoreboard.xml" TargetMode="External" /><Relationship Type="http://schemas.openxmlformats.org/officeDocument/2006/relationships/hyperlink" Id="rId22" Target="https://en.wikipedia.org/wiki/XML" TargetMode="External" /><Relationship Type="http://schemas.openxmlformats.org/officeDocument/2006/relationships/hyperlink" Id="rId29" Target="mlb.com" TargetMode="External" /></Relationships>
</file>

<file path=word/_rels/footnotes.xml.rels><?xml version="1.0" encoding="UTF-8"?>
<Relationships xmlns="http://schemas.openxmlformats.org/package/2006/relationships"><Relationship Type="http://schemas.openxmlformats.org/officeDocument/2006/relationships/hyperlink" Id="rId30" Target="http://gd2.mlb.com/components/game/mlb/" TargetMode="External" /><Relationship Type="http://schemas.openxmlformats.org/officeDocument/2006/relationships/hyperlink" Id="rId31" Target="http://gd2.mlb.com/components/game/mlb/year_2016/month_09/day_10/master_scoreboard.xml" TargetMode="External" /><Relationship Type="http://schemas.openxmlformats.org/officeDocument/2006/relationships/hyperlink" Id="rId22" Target="https://en.wikipedia.org/wiki/XML" TargetMode="External" /><Relationship Type="http://schemas.openxmlformats.org/officeDocument/2006/relationships/hyperlink" Id="rId29" Target="ml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XML in R</dc:title>
  <dc:creator>Bear</dc:creator>
  <dcterms:created xsi:type="dcterms:W3CDTF">2018-09-10T01:48:40Z</dcterms:created>
  <dcterms:modified xsi:type="dcterms:W3CDTF">2018-09-10T01:48:40Z</dcterms:modified>
</cp:coreProperties>
</file>